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1262F" w14:textId="359C8C7F" w:rsidR="00BC67D5" w:rsidRPr="00EE53B8" w:rsidRDefault="00EE53B8" w:rsidP="00F3766B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>Template for proposal submission</w:t>
      </w:r>
    </w:p>
    <w:p w14:paraId="7F628F65" w14:textId="6D5398DA" w:rsidR="00991209" w:rsidRPr="00EE53B8" w:rsidRDefault="004C2B41" w:rsidP="00991209">
      <w:pPr>
        <w:spacing w:after="0" w:line="240" w:lineRule="auto"/>
        <w:jc w:val="center"/>
        <w:rPr>
          <w:rFonts w:cstheme="minorHAnsi"/>
          <w:b/>
          <w:bCs/>
        </w:rPr>
      </w:pPr>
      <w:r w:rsidRPr="00EE53B8">
        <w:rPr>
          <w:rFonts w:cstheme="minorHAnsi"/>
          <w:b/>
          <w:bCs/>
        </w:rPr>
        <w:t xml:space="preserve">Call for </w:t>
      </w:r>
      <w:r w:rsidR="00BE3F6F" w:rsidRPr="00EE53B8">
        <w:rPr>
          <w:rFonts w:cstheme="minorHAnsi"/>
          <w:b/>
          <w:bCs/>
        </w:rPr>
        <w:t>Investment P</w:t>
      </w:r>
      <w:r w:rsidRPr="00EE53B8">
        <w:rPr>
          <w:rFonts w:cstheme="minorHAnsi"/>
          <w:b/>
          <w:bCs/>
        </w:rPr>
        <w:t>roposal</w:t>
      </w:r>
      <w:r w:rsidR="00BE3F6F" w:rsidRPr="00EE53B8">
        <w:rPr>
          <w:rFonts w:cstheme="minorHAnsi"/>
          <w:b/>
          <w:bCs/>
        </w:rPr>
        <w:t>s</w:t>
      </w:r>
      <w:r w:rsidR="00EE53B8" w:rsidRPr="00EE53B8">
        <w:rPr>
          <w:rFonts w:cstheme="minorHAnsi"/>
          <w:b/>
          <w:bCs/>
        </w:rPr>
        <w:t>-2020</w:t>
      </w:r>
      <w:r w:rsidR="00E15F9D" w:rsidRPr="00EE53B8">
        <w:rPr>
          <w:rFonts w:cstheme="minorHAnsi"/>
          <w:b/>
          <w:bCs/>
        </w:rPr>
        <w:t xml:space="preserve"> for Gender </w:t>
      </w:r>
      <w:r w:rsidR="00EE53B8" w:rsidRPr="00EE53B8">
        <w:rPr>
          <w:rFonts w:cstheme="minorHAnsi"/>
          <w:b/>
          <w:bCs/>
        </w:rPr>
        <w:t>Responsive Business Investment</w:t>
      </w:r>
    </w:p>
    <w:p w14:paraId="42730A10" w14:textId="4F717358" w:rsidR="00F3766B" w:rsidRPr="00C33F3B" w:rsidRDefault="00EE53B8" w:rsidP="00F3766B">
      <w:pPr>
        <w:spacing w:after="0" w:line="240" w:lineRule="auto"/>
        <w:jc w:val="center"/>
        <w:rPr>
          <w:rFonts w:cstheme="minorHAnsi"/>
        </w:rPr>
      </w:pPr>
      <w:r w:rsidRPr="00EE53B8">
        <w:rPr>
          <w:rFonts w:cstheme="minorHAnsi"/>
          <w:b/>
          <w:bCs/>
        </w:rPr>
        <w:t>WING Program, UNCDF, Bangladesh</w:t>
      </w:r>
    </w:p>
    <w:tbl>
      <w:tblPr>
        <w:tblStyle w:val="TableGrid"/>
        <w:tblW w:w="9986" w:type="dxa"/>
        <w:tblInd w:w="-289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154"/>
        <w:gridCol w:w="5832"/>
      </w:tblGrid>
      <w:tr w:rsidR="00FB7009" w:rsidRPr="00C33F3B" w14:paraId="42460648" w14:textId="77777777" w:rsidTr="00827B90">
        <w:tc>
          <w:tcPr>
            <w:tcW w:w="9986" w:type="dxa"/>
            <w:gridSpan w:val="2"/>
            <w:shd w:val="clear" w:color="auto" w:fill="000000" w:themeFill="text1"/>
            <w:vAlign w:val="center"/>
          </w:tcPr>
          <w:p w14:paraId="5255D7D6" w14:textId="7510E402" w:rsidR="00FB7009" w:rsidRPr="006D7A51" w:rsidRDefault="00FB7009" w:rsidP="00BA0908">
            <w:pPr>
              <w:jc w:val="center"/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General Project Information</w:t>
            </w:r>
            <w:r w:rsidR="006D7A51">
              <w:rPr>
                <w:rFonts w:cstheme="minorHAnsi"/>
              </w:rPr>
              <w:t xml:space="preserve"> </w:t>
            </w:r>
            <w:proofErr w:type="spellStart"/>
            <w:r w:rsidR="006D7A51">
              <w:rPr>
                <w:rFonts w:ascii="SutonnyMJ" w:hAnsi="SutonnyMJ" w:cs="SutonnyMJ"/>
              </w:rPr>
              <w:t>cÖK‡íi</w:t>
            </w:r>
            <w:proofErr w:type="spellEnd"/>
            <w:r w:rsidR="006D7A51">
              <w:rPr>
                <w:rFonts w:ascii="SutonnyMJ" w:hAnsi="SutonnyMJ" w:cs="SutonnyMJ"/>
              </w:rPr>
              <w:t xml:space="preserve"> </w:t>
            </w:r>
            <w:proofErr w:type="spellStart"/>
            <w:r w:rsidR="006D7A51">
              <w:rPr>
                <w:rFonts w:ascii="SutonnyMJ" w:hAnsi="SutonnyMJ" w:cs="SutonnyMJ"/>
              </w:rPr>
              <w:t>mvaviY</w:t>
            </w:r>
            <w:proofErr w:type="spellEnd"/>
            <w:r w:rsidR="006D7A51">
              <w:rPr>
                <w:rFonts w:ascii="SutonnyMJ" w:hAnsi="SutonnyMJ" w:cs="SutonnyMJ"/>
              </w:rPr>
              <w:t xml:space="preserve"> Z_¨</w:t>
            </w:r>
            <w:proofErr w:type="spellStart"/>
            <w:r w:rsidR="006D7A51">
              <w:rPr>
                <w:rFonts w:ascii="SutonnyMJ" w:hAnsi="SutonnyMJ" w:cs="SutonnyMJ"/>
              </w:rPr>
              <w:t>vejx</w:t>
            </w:r>
            <w:proofErr w:type="spellEnd"/>
          </w:p>
        </w:tc>
      </w:tr>
      <w:tr w:rsidR="00FB7009" w:rsidRPr="00C33F3B" w14:paraId="324D83B3" w14:textId="77777777" w:rsidTr="000A7EDD">
        <w:tc>
          <w:tcPr>
            <w:tcW w:w="4154" w:type="dxa"/>
            <w:vAlign w:val="center"/>
          </w:tcPr>
          <w:p w14:paraId="6939A4F0" w14:textId="03B9E60E" w:rsidR="0095777A" w:rsidRDefault="00B24BBA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Name of </w:t>
            </w:r>
            <w:r w:rsidR="00FB7009" w:rsidRPr="00C33F3B">
              <w:rPr>
                <w:rFonts w:cstheme="minorHAnsi"/>
              </w:rPr>
              <w:t>Organization</w:t>
            </w:r>
            <w:r w:rsidR="00E41E28">
              <w:rPr>
                <w:rFonts w:cstheme="minorHAnsi"/>
              </w:rPr>
              <w:t xml:space="preserve"> submitting proposal</w:t>
            </w:r>
          </w:p>
          <w:p w14:paraId="136BD452" w14:textId="0244C485" w:rsidR="0095777A" w:rsidRPr="0095777A" w:rsidRDefault="00E41E28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¯ÍveK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95777A">
              <w:rPr>
                <w:rFonts w:ascii="SutonnyMJ" w:hAnsi="SutonnyMJ" w:cs="SutonnyMJ"/>
              </w:rPr>
              <w:t>cÖwZôv‡bi</w:t>
            </w:r>
            <w:proofErr w:type="spellEnd"/>
            <w:r w:rsidR="0095777A">
              <w:rPr>
                <w:rFonts w:ascii="SutonnyMJ" w:hAnsi="SutonnyMJ" w:cs="SutonnyMJ"/>
              </w:rPr>
              <w:t xml:space="preserve"> </w:t>
            </w:r>
            <w:proofErr w:type="spellStart"/>
            <w:r w:rsidR="0095777A">
              <w:rPr>
                <w:rFonts w:ascii="SutonnyMJ" w:hAnsi="SutonnyMJ" w:cs="SutonnyMJ"/>
              </w:rPr>
              <w:t>bvg</w:t>
            </w:r>
            <w:proofErr w:type="spellEnd"/>
          </w:p>
        </w:tc>
        <w:tc>
          <w:tcPr>
            <w:tcW w:w="5832" w:type="dxa"/>
            <w:vAlign w:val="center"/>
          </w:tcPr>
          <w:p w14:paraId="2ABD114D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01F9D600" w14:textId="77777777" w:rsidTr="000A7EDD">
        <w:tc>
          <w:tcPr>
            <w:tcW w:w="4154" w:type="dxa"/>
            <w:vAlign w:val="center"/>
          </w:tcPr>
          <w:p w14:paraId="62AA0353" w14:textId="77777777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Title</w:t>
            </w:r>
          </w:p>
          <w:p w14:paraId="29628057" w14:textId="48997BB0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g</w:t>
            </w:r>
            <w:proofErr w:type="spellEnd"/>
          </w:p>
        </w:tc>
        <w:tc>
          <w:tcPr>
            <w:tcW w:w="5832" w:type="dxa"/>
            <w:vAlign w:val="center"/>
          </w:tcPr>
          <w:p w14:paraId="42E262EC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053235B3" w14:textId="77777777" w:rsidTr="000A7EDD">
        <w:tc>
          <w:tcPr>
            <w:tcW w:w="4154" w:type="dxa"/>
            <w:vAlign w:val="center"/>
          </w:tcPr>
          <w:p w14:paraId="035A7EA0" w14:textId="67FC48F2" w:rsidR="00B24BBA" w:rsidRDefault="00B24BBA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Registered Address </w:t>
            </w:r>
          </w:p>
          <w:p w14:paraId="3CAC2D69" w14:textId="08DDCA02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wVKvbv</w:t>
            </w:r>
            <w:proofErr w:type="spellEnd"/>
          </w:p>
        </w:tc>
        <w:tc>
          <w:tcPr>
            <w:tcW w:w="5832" w:type="dxa"/>
            <w:vAlign w:val="center"/>
          </w:tcPr>
          <w:p w14:paraId="3456E8EA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4518BC2E" w14:textId="77777777" w:rsidTr="000A7EDD">
        <w:tc>
          <w:tcPr>
            <w:tcW w:w="4154" w:type="dxa"/>
            <w:vAlign w:val="center"/>
          </w:tcPr>
          <w:p w14:paraId="7A6C47E3" w14:textId="4BA429ED" w:rsidR="00FB7009" w:rsidRDefault="00FB7009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Type of </w:t>
            </w:r>
            <w:r w:rsidR="00CE6250">
              <w:rPr>
                <w:rFonts w:cstheme="minorHAnsi"/>
              </w:rPr>
              <w:t>organization (SME or SE)</w:t>
            </w:r>
            <w:r w:rsidR="00454232" w:rsidRPr="00C33F3B">
              <w:rPr>
                <w:rFonts w:cstheme="minorHAnsi"/>
              </w:rPr>
              <w:t xml:space="preserve"> </w:t>
            </w:r>
          </w:p>
          <w:p w14:paraId="62C243DD" w14:textId="3CD77504" w:rsidR="0095777A" w:rsidRPr="0095777A" w:rsidRDefault="0095777A" w:rsidP="00827B90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wZô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iY</w:t>
            </w:r>
            <w:proofErr w:type="spellEnd"/>
          </w:p>
        </w:tc>
        <w:tc>
          <w:tcPr>
            <w:tcW w:w="5832" w:type="dxa"/>
            <w:vAlign w:val="center"/>
          </w:tcPr>
          <w:p w14:paraId="51B26D52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0A7EDD" w:rsidRPr="00C33F3B" w14:paraId="73EFD186" w14:textId="77777777" w:rsidTr="000A7EDD">
        <w:tc>
          <w:tcPr>
            <w:tcW w:w="4154" w:type="dxa"/>
            <w:vAlign w:val="center"/>
          </w:tcPr>
          <w:p w14:paraId="01EC4702" w14:textId="77777777" w:rsidR="000A7EDD" w:rsidRDefault="000A7EDD" w:rsidP="00827B90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Contact </w:t>
            </w:r>
            <w:r w:rsidR="00B24BBA" w:rsidRPr="00C33F3B">
              <w:rPr>
                <w:rFonts w:cstheme="minorHAnsi"/>
              </w:rPr>
              <w:t xml:space="preserve">Name and </w:t>
            </w:r>
            <w:r w:rsidRPr="00C33F3B">
              <w:rPr>
                <w:rFonts w:cstheme="minorHAnsi"/>
              </w:rPr>
              <w:t>Details</w:t>
            </w:r>
          </w:p>
          <w:p w14:paraId="60F7FEEF" w14:textId="1C0B5CBB" w:rsidR="0095777A" w:rsidRPr="0095777A" w:rsidRDefault="00BC4F85" w:rsidP="00827B90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95777A">
              <w:rPr>
                <w:rFonts w:ascii="SutonnyMJ" w:hAnsi="SutonnyMJ" w:cs="SutonnyMJ"/>
              </w:rPr>
              <w:t>hvMv‡hv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</w:p>
        </w:tc>
        <w:tc>
          <w:tcPr>
            <w:tcW w:w="5832" w:type="dxa"/>
            <w:vAlign w:val="center"/>
          </w:tcPr>
          <w:p w14:paraId="1CE981F2" w14:textId="77777777" w:rsidR="000A7EDD" w:rsidRDefault="00005AB3" w:rsidP="00BA0908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*Please provide valid phone number or email address</w:t>
            </w:r>
          </w:p>
          <w:p w14:paraId="24FC08F1" w14:textId="61CBF143" w:rsidR="006D7A51" w:rsidRPr="006D7A51" w:rsidRDefault="006D7A51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mwVK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d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</w:t>
            </w:r>
            <w:proofErr w:type="spellEnd"/>
            <w:r>
              <w:rPr>
                <w:rFonts w:ascii="SutonnyMJ" w:hAnsi="SutonnyMJ" w:cs="SutonnyMJ"/>
              </w:rPr>
              <w:t xml:space="preserve">¤^vi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B-</w:t>
            </w:r>
            <w:r w:rsidR="00BC4F85">
              <w:rPr>
                <w:rFonts w:ascii="SutonnyMJ" w:hAnsi="SutonnyMJ" w:cs="SutonnyMJ"/>
              </w:rPr>
              <w:t>†</w:t>
            </w:r>
            <w:proofErr w:type="spellStart"/>
            <w:r>
              <w:rPr>
                <w:rFonts w:ascii="SutonnyMJ" w:hAnsi="SutonnyMJ" w:cs="SutonnyMJ"/>
              </w:rPr>
              <w:t>gB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‡Wª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jLyb</w:t>
            </w:r>
            <w:proofErr w:type="spellEnd"/>
          </w:p>
        </w:tc>
      </w:tr>
      <w:tr w:rsidR="00FB7009" w:rsidRPr="00C33F3B" w14:paraId="6DABA2E9" w14:textId="77777777" w:rsidTr="000A7EDD">
        <w:tc>
          <w:tcPr>
            <w:tcW w:w="4154" w:type="dxa"/>
            <w:vAlign w:val="center"/>
          </w:tcPr>
          <w:p w14:paraId="58E95160" w14:textId="4F6A712C" w:rsidR="00FB7009" w:rsidRDefault="00FB7009" w:rsidP="00BA09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Sector</w:t>
            </w:r>
            <w:r w:rsidR="00BC4F85">
              <w:rPr>
                <w:rFonts w:cstheme="minorHAnsi"/>
              </w:rPr>
              <w:t xml:space="preserve"> (if applicable)</w:t>
            </w:r>
          </w:p>
          <w:p w14:paraId="524608ED" w14:textId="4ADBCAFA" w:rsidR="0095777A" w:rsidRPr="0095777A" w:rsidRDefault="00BC4F85" w:rsidP="00BA09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95777A">
              <w:rPr>
                <w:rFonts w:ascii="SutonnyMJ" w:hAnsi="SutonnyMJ" w:cs="SutonnyMJ"/>
              </w:rPr>
              <w:t>m±</w:t>
            </w:r>
            <w:r w:rsidR="002C149A"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cÖ‡hvR</w:t>
            </w:r>
            <w:proofErr w:type="spellEnd"/>
            <w:r>
              <w:rPr>
                <w:rFonts w:ascii="SutonnyMJ" w:hAnsi="SutonnyMJ" w:cs="SutonnyMJ"/>
              </w:rPr>
              <w:t>¨ †</w:t>
            </w:r>
            <w:proofErr w:type="spellStart"/>
            <w:r>
              <w:rPr>
                <w:rFonts w:ascii="SutonnyMJ" w:hAnsi="SutonnyMJ" w:cs="SutonnyMJ"/>
              </w:rPr>
              <w:t>ÿ‡Î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63D140B1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77DBC913" w14:textId="77777777" w:rsidTr="000A7EDD">
        <w:tc>
          <w:tcPr>
            <w:tcW w:w="4154" w:type="dxa"/>
            <w:vAlign w:val="center"/>
          </w:tcPr>
          <w:p w14:paraId="72D3EF71" w14:textId="77777777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Site (Location)</w:t>
            </w:r>
          </w:p>
          <w:p w14:paraId="3FC0F630" w14:textId="5F4EDEC1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¯’</w:t>
            </w:r>
            <w:proofErr w:type="spellStart"/>
            <w:r>
              <w:rPr>
                <w:rFonts w:ascii="SutonnyMJ" w:hAnsi="SutonnyMJ" w:cs="SutonnyMJ"/>
              </w:rPr>
              <w:t>vb</w:t>
            </w:r>
            <w:proofErr w:type="spellEnd"/>
          </w:p>
        </w:tc>
        <w:tc>
          <w:tcPr>
            <w:tcW w:w="5832" w:type="dxa"/>
            <w:vAlign w:val="center"/>
          </w:tcPr>
          <w:p w14:paraId="68B160CF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B24BBA" w:rsidRPr="00C33F3B" w14:paraId="74C83B05" w14:textId="77777777" w:rsidTr="000A7EDD">
        <w:tc>
          <w:tcPr>
            <w:tcW w:w="4154" w:type="dxa"/>
            <w:vAlign w:val="center"/>
          </w:tcPr>
          <w:p w14:paraId="163203E9" w14:textId="565281B0" w:rsidR="00B24BBA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Project Duration (</w:t>
            </w:r>
            <w:r w:rsidR="00952604">
              <w:rPr>
                <w:rFonts w:cstheme="minorHAnsi"/>
              </w:rPr>
              <w:t>in</w:t>
            </w:r>
            <w:r w:rsidRPr="00C33F3B">
              <w:rPr>
                <w:rFonts w:cstheme="minorHAnsi"/>
              </w:rPr>
              <w:t xml:space="preserve"> years)</w:t>
            </w:r>
          </w:p>
          <w:p w14:paraId="3DF75C8F" w14:textId="10DAED48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gqv</w:t>
            </w:r>
            <w:proofErr w:type="spellEnd"/>
            <w:r>
              <w:rPr>
                <w:rFonts w:ascii="SutonnyMJ" w:hAnsi="SutonnyMJ" w:cs="SutonnyMJ"/>
              </w:rPr>
              <w:t>` (</w:t>
            </w:r>
            <w:proofErr w:type="spellStart"/>
            <w:r>
              <w:rPr>
                <w:rFonts w:ascii="SutonnyMJ" w:hAnsi="SutonnyMJ" w:cs="SutonnyMJ"/>
              </w:rPr>
              <w:t>eQi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55A6A301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FB7009" w:rsidRPr="00C33F3B" w14:paraId="1775E0ED" w14:textId="77777777" w:rsidTr="000A7EDD">
        <w:tc>
          <w:tcPr>
            <w:tcW w:w="4154" w:type="dxa"/>
            <w:vAlign w:val="center"/>
          </w:tcPr>
          <w:p w14:paraId="3F1605D4" w14:textId="77777777" w:rsidR="00FB7009" w:rsidRDefault="00B24BBA" w:rsidP="00AD1A08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Amount of funding required</w:t>
            </w:r>
            <w:r w:rsidR="002D429B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>(BDT</w:t>
            </w:r>
            <w:r w:rsidR="00FB7009" w:rsidRPr="00C33F3B">
              <w:rPr>
                <w:rFonts w:cstheme="minorHAnsi"/>
              </w:rPr>
              <w:t>)</w:t>
            </w:r>
          </w:p>
          <w:p w14:paraId="4DBA84CA" w14:textId="31422F72" w:rsidR="0095777A" w:rsidRPr="0095777A" w:rsidRDefault="0095777A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078514A6" w14:textId="77777777" w:rsidR="00FB7009" w:rsidRPr="00C33F3B" w:rsidRDefault="00FB7009" w:rsidP="00BA0908">
            <w:pPr>
              <w:rPr>
                <w:rFonts w:cstheme="minorHAnsi"/>
              </w:rPr>
            </w:pPr>
          </w:p>
        </w:tc>
      </w:tr>
      <w:tr w:rsidR="00B24BBA" w:rsidRPr="00C33F3B" w14:paraId="5547A448" w14:textId="77777777" w:rsidTr="000A7EDD">
        <w:tc>
          <w:tcPr>
            <w:tcW w:w="4154" w:type="dxa"/>
            <w:vAlign w:val="center"/>
          </w:tcPr>
          <w:p w14:paraId="2C45C7B6" w14:textId="07A7986C" w:rsidR="00B24BBA" w:rsidRDefault="004D3C4F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Has</w:t>
            </w:r>
            <w:r w:rsidR="00B24BBA" w:rsidRPr="00C33F3B">
              <w:rPr>
                <w:rFonts w:cstheme="minorHAnsi"/>
              </w:rPr>
              <w:t xml:space="preserve"> </w:t>
            </w:r>
            <w:r w:rsidR="006C401E">
              <w:rPr>
                <w:rFonts w:cstheme="minorHAnsi"/>
              </w:rPr>
              <w:t xml:space="preserve">your </w:t>
            </w:r>
            <w:r w:rsidR="00B24BBA" w:rsidRPr="00C33F3B">
              <w:rPr>
                <w:rFonts w:cstheme="minorHAnsi"/>
              </w:rPr>
              <w:t>organization received development funding before? If yes, from which organization and amount?</w:t>
            </w:r>
          </w:p>
          <w:p w14:paraId="125E360B" w14:textId="2C0B368A" w:rsidR="0095777A" w:rsidRPr="0095777A" w:rsidRDefault="0095777A" w:rsidP="00AD1A08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c~‡e© Ab¨ †</w:t>
            </w:r>
            <w:proofErr w:type="spellStart"/>
            <w:r>
              <w:rPr>
                <w:rFonts w:ascii="SutonnyMJ" w:hAnsi="SutonnyMJ" w:cs="SutonnyMJ"/>
              </w:rPr>
              <w:t>K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 KZ©„K </w:t>
            </w:r>
            <w:proofErr w:type="spellStart"/>
            <w:r>
              <w:rPr>
                <w:rFonts w:ascii="SutonnyMJ" w:hAnsi="SutonnyMJ" w:cs="SutonnyMJ"/>
              </w:rPr>
              <w:t>Aby`vb</w:t>
            </w:r>
            <w:proofErr w:type="spellEnd"/>
            <w:r w:rsidR="00952604">
              <w:rPr>
                <w:rFonts w:ascii="SutonnyMJ" w:hAnsi="SutonnyMJ" w:cs="SutonnyMJ"/>
              </w:rPr>
              <w:t xml:space="preserve"> †</w:t>
            </w:r>
            <w:proofErr w:type="spellStart"/>
            <w:r w:rsidR="00952604">
              <w:rPr>
                <w:rFonts w:ascii="SutonnyMJ" w:hAnsi="SutonnyMJ" w:cs="SutonnyMJ"/>
              </w:rPr>
              <w:t>c‡q</w:t>
            </w:r>
            <w:proofErr w:type="spellEnd"/>
            <w:r>
              <w:rPr>
                <w:rFonts w:ascii="SutonnyMJ" w:hAnsi="SutonnyMJ" w:cs="SutonnyMJ"/>
              </w:rPr>
              <w:t xml:space="preserve"> _</w:t>
            </w:r>
            <w:proofErr w:type="spellStart"/>
            <w:r>
              <w:rPr>
                <w:rFonts w:ascii="SutonnyMJ" w:hAnsi="SutonnyMJ" w:cs="SutonnyMJ"/>
              </w:rPr>
              <w:t>vK‡j</w:t>
            </w:r>
            <w:proofErr w:type="spellEnd"/>
            <w:r w:rsidR="00952604">
              <w:rPr>
                <w:rFonts w:ascii="SutonnyMJ" w:hAnsi="SutonnyMJ" w:cs="SutonnyMJ"/>
              </w:rPr>
              <w:t xml:space="preserve"> †</w:t>
            </w:r>
            <w:proofErr w:type="spellStart"/>
            <w:r w:rsidR="00952604">
              <w:rPr>
                <w:rFonts w:ascii="SutonnyMJ" w:hAnsi="SutonnyMJ" w:cs="SutonnyMJ"/>
              </w:rPr>
              <w:t>m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i </w:t>
            </w:r>
            <w:proofErr w:type="spellStart"/>
            <w:r>
              <w:rPr>
                <w:rFonts w:ascii="SutonnyMJ" w:hAnsi="SutonnyMJ" w:cs="SutonnyMJ"/>
              </w:rPr>
              <w:t>bvg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„nx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by`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gvY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  <w:tc>
          <w:tcPr>
            <w:tcW w:w="5832" w:type="dxa"/>
            <w:vAlign w:val="center"/>
          </w:tcPr>
          <w:p w14:paraId="434BFD77" w14:textId="77777777" w:rsidR="00B24BBA" w:rsidRPr="00C33F3B" w:rsidRDefault="00B24BBA" w:rsidP="00BA0908">
            <w:pPr>
              <w:rPr>
                <w:rFonts w:cstheme="minorHAnsi"/>
              </w:rPr>
            </w:pPr>
          </w:p>
        </w:tc>
      </w:tr>
      <w:tr w:rsidR="00E41E28" w:rsidRPr="00C33F3B" w14:paraId="1A5E5A40" w14:textId="77777777" w:rsidTr="000A7EDD">
        <w:tc>
          <w:tcPr>
            <w:tcW w:w="4154" w:type="dxa"/>
            <w:vAlign w:val="center"/>
          </w:tcPr>
          <w:p w14:paraId="1308508D" w14:textId="77777777" w:rsidR="00E41E28" w:rsidRDefault="00E41E28" w:rsidP="00AD1A08">
            <w:pPr>
              <w:rPr>
                <w:rFonts w:cstheme="minorHAnsi"/>
              </w:rPr>
            </w:pPr>
            <w:r>
              <w:rPr>
                <w:rFonts w:cstheme="minorHAnsi"/>
              </w:rPr>
              <w:t>Statement of applicant</w:t>
            </w:r>
          </w:p>
          <w:p w14:paraId="48580259" w14:textId="47325222" w:rsidR="00E41E28" w:rsidRPr="00E41E28" w:rsidRDefault="00E41E28" w:rsidP="00AD1A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‡e`bKvixi</w:t>
            </w:r>
            <w:proofErr w:type="spellEnd"/>
            <w:r>
              <w:rPr>
                <w:rFonts w:ascii="SutonnyMJ" w:hAnsi="SutonnyMJ" w:cs="SutonnyMJ"/>
              </w:rPr>
              <w:t xml:space="preserve"> e³e¨</w:t>
            </w:r>
          </w:p>
        </w:tc>
        <w:tc>
          <w:tcPr>
            <w:tcW w:w="5832" w:type="dxa"/>
            <w:vAlign w:val="center"/>
          </w:tcPr>
          <w:p w14:paraId="52E85137" w14:textId="77777777" w:rsidR="00E41E28" w:rsidRDefault="008D1074" w:rsidP="00BA0908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explain why UNCDF should fund this project?</w:t>
            </w:r>
          </w:p>
          <w:p w14:paraId="735EE404" w14:textId="4559E394" w:rsidR="008D1074" w:rsidRPr="008D1074" w:rsidRDefault="008D1074" w:rsidP="00BA0908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BDGbwmwWGd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Kb</w:t>
            </w:r>
            <w:proofErr w:type="spellEnd"/>
            <w:r>
              <w:rPr>
                <w:rFonts w:ascii="SutonnyMJ" w:hAnsi="SutonnyMJ" w:cs="SutonnyMJ"/>
              </w:rPr>
              <w:t xml:space="preserve"> GB </w:t>
            </w:r>
            <w:proofErr w:type="spellStart"/>
            <w:r>
              <w:rPr>
                <w:rFonts w:ascii="SutonnyMJ" w:hAnsi="SutonnyMJ" w:cs="SutonnyMJ"/>
              </w:rPr>
              <w:t>cÖK‡í</w:t>
            </w:r>
            <w:proofErr w:type="spellEnd"/>
            <w:r>
              <w:rPr>
                <w:rFonts w:ascii="SutonnyMJ" w:hAnsi="SutonnyMJ" w:cs="SutonnyMJ"/>
              </w:rPr>
              <w:t xml:space="preserve"> A_©</w:t>
            </w:r>
            <w:proofErr w:type="spellStart"/>
            <w:r>
              <w:rPr>
                <w:rFonts w:ascii="SutonnyMJ" w:hAnsi="SutonnyMJ" w:cs="SutonnyMJ"/>
              </w:rPr>
              <w:t>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‡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Zv</w:t>
            </w:r>
            <w:proofErr w:type="spellEnd"/>
            <w:r>
              <w:rPr>
                <w:rFonts w:ascii="SutonnyMJ" w:hAnsi="SutonnyMJ" w:cs="SutonnyMJ"/>
              </w:rPr>
              <w:t xml:space="preserve"> `qv </w:t>
            </w:r>
            <w:proofErr w:type="spellStart"/>
            <w:r>
              <w:rPr>
                <w:rFonts w:ascii="SutonnyMJ" w:hAnsi="SutonnyMJ" w:cs="SutonnyMJ"/>
              </w:rPr>
              <w:t>K‡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vL¨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</w:p>
        </w:tc>
      </w:tr>
    </w:tbl>
    <w:p w14:paraId="2042958D" w14:textId="6D406C23" w:rsidR="002D429B" w:rsidRPr="00C33F3B" w:rsidRDefault="002A6474" w:rsidP="002A6474">
      <w:pPr>
        <w:tabs>
          <w:tab w:val="left" w:pos="2415"/>
        </w:tabs>
        <w:spacing w:after="0"/>
        <w:rPr>
          <w:rFonts w:cstheme="minorHAnsi"/>
        </w:rPr>
      </w:pPr>
      <w:r>
        <w:rPr>
          <w:rFonts w:cstheme="minorHAnsi"/>
        </w:rPr>
        <w:tab/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78FE8FAA" w14:textId="77777777" w:rsidTr="002F0F30">
        <w:trPr>
          <w:trHeight w:val="3743"/>
        </w:trPr>
        <w:tc>
          <w:tcPr>
            <w:tcW w:w="10065" w:type="dxa"/>
          </w:tcPr>
          <w:p w14:paraId="35701791" w14:textId="7C28E76C" w:rsidR="00FB7009" w:rsidRDefault="00B46CC6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Project Description/Summary</w:t>
            </w:r>
          </w:p>
          <w:p w14:paraId="484304EF" w14:textId="51FA7D06" w:rsidR="0095777A" w:rsidRPr="0095777A" w:rsidRDefault="0095777A" w:rsidP="0095777A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vi-ms‡ÿc</w:t>
            </w:r>
            <w:proofErr w:type="spellEnd"/>
          </w:p>
          <w:p w14:paraId="2844EB3F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770193FE" w14:textId="13BDC2A5" w:rsidR="00FB7009" w:rsidRDefault="00FB7009" w:rsidP="002177D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0A7EDD" w:rsidRPr="00C33F3B">
              <w:rPr>
                <w:rFonts w:cstheme="minorHAnsi"/>
              </w:rPr>
              <w:t>Provide a brief description</w:t>
            </w:r>
            <w:r w:rsidR="00D02CD5" w:rsidRPr="00C33F3B">
              <w:rPr>
                <w:rFonts w:cstheme="minorHAnsi"/>
              </w:rPr>
              <w:t xml:space="preserve"> of the project, including </w:t>
            </w:r>
            <w:r w:rsidR="002177DB" w:rsidRPr="00C33F3B">
              <w:rPr>
                <w:rFonts w:cstheme="minorHAnsi"/>
              </w:rPr>
              <w:t>objectives, expected outcomes</w:t>
            </w:r>
            <w:r w:rsidR="00B46CC6" w:rsidRPr="00C33F3B">
              <w:rPr>
                <w:rFonts w:cstheme="minorHAnsi"/>
              </w:rPr>
              <w:t xml:space="preserve">, revenue and profits, developmental impact(s) to affected communities and </w:t>
            </w:r>
            <w:r w:rsidRPr="00C33F3B">
              <w:rPr>
                <w:rFonts w:cstheme="minorHAnsi"/>
              </w:rPr>
              <w:t>funding requirements]</w:t>
            </w:r>
          </w:p>
          <w:p w14:paraId="71E0F3DA" w14:textId="36B1702D" w:rsidR="0037369E" w:rsidRPr="0037369E" w:rsidRDefault="0037369E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Ïk¨mg~n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cÖZ¨vwk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jvdjmg~n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Av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jvf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Rb‡Mvô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c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bœq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wewb‡qv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m¤^</w:t>
            </w:r>
            <w:proofErr w:type="spellStart"/>
            <w:r>
              <w:rPr>
                <w:rFonts w:ascii="SutonnyMJ" w:hAnsi="SutonnyMJ" w:cs="SutonnyMJ"/>
              </w:rPr>
              <w:t>wj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K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eiY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</w:t>
            </w:r>
            <w:r w:rsidR="0003525B">
              <w:rPr>
                <w:rFonts w:ascii="SutonnyMJ" w:hAnsi="SutonnyMJ" w:cs="SutonnyMJ"/>
              </w:rPr>
              <w:t>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C3F7541" w14:textId="77777777" w:rsidR="0037369E" w:rsidRPr="00C33F3B" w:rsidRDefault="0037369E" w:rsidP="002177DB">
            <w:pPr>
              <w:rPr>
                <w:rFonts w:cstheme="minorHAnsi"/>
              </w:rPr>
            </w:pPr>
          </w:p>
          <w:p w14:paraId="2AACB6B8" w14:textId="77777777" w:rsidR="0010083B" w:rsidRDefault="00AC2857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Background</w:t>
            </w:r>
          </w:p>
          <w:p w14:paraId="58732D9F" w14:textId="485CA371" w:rsidR="000A7EDD" w:rsidRDefault="0095777A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Uf~wg</w:t>
            </w:r>
            <w:proofErr w:type="spellEnd"/>
          </w:p>
          <w:p w14:paraId="24F6FD45" w14:textId="77777777" w:rsidR="0010083B" w:rsidRPr="0095777A" w:rsidRDefault="0010083B" w:rsidP="002177DB">
            <w:pPr>
              <w:rPr>
                <w:rFonts w:ascii="SutonnyMJ" w:hAnsi="SutonnyMJ" w:cs="SutonnyMJ"/>
              </w:rPr>
            </w:pPr>
          </w:p>
          <w:p w14:paraId="684D0C9E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Objectiv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7605BC8A" w14:textId="5CD4BC6A" w:rsidR="000A7EDD" w:rsidRPr="00C33F3B" w:rsidRDefault="0095777A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D‡Ïk</w:t>
            </w:r>
            <w:proofErr w:type="spellEnd"/>
            <w:r>
              <w:rPr>
                <w:rFonts w:ascii="SutonnyMJ" w:hAnsi="SutonnyMJ" w:cs="SutonnyMJ"/>
              </w:rPr>
              <w:t>¨</w:t>
            </w:r>
          </w:p>
          <w:p w14:paraId="091EDA17" w14:textId="77777777" w:rsidR="0010083B" w:rsidRDefault="0010083B" w:rsidP="002177DB">
            <w:pPr>
              <w:rPr>
                <w:rFonts w:cstheme="minorHAnsi"/>
              </w:rPr>
            </w:pPr>
          </w:p>
          <w:p w14:paraId="5458E379" w14:textId="77777777" w:rsidR="0010083B" w:rsidRDefault="000A7EDD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Expected outcome(s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D040E9F" w14:textId="3DB498DB" w:rsidR="000A7EDD" w:rsidRPr="00C33F3B" w:rsidRDefault="0095777A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ªZ¨vwk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jvdj</w:t>
            </w:r>
            <w:proofErr w:type="spellEnd"/>
          </w:p>
          <w:p w14:paraId="1622E6A6" w14:textId="77777777" w:rsidR="0010083B" w:rsidRDefault="0010083B" w:rsidP="002177DB">
            <w:pPr>
              <w:rPr>
                <w:rFonts w:cstheme="minorHAnsi"/>
              </w:rPr>
            </w:pPr>
          </w:p>
          <w:p w14:paraId="5B71AC73" w14:textId="77777777" w:rsidR="0010083B" w:rsidRDefault="00B46CC6" w:rsidP="002177D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Revenue generation and profits</w:t>
            </w:r>
            <w:r w:rsidR="000629B4" w:rsidRPr="00C33F3B">
              <w:rPr>
                <w:rFonts w:cstheme="minorHAnsi"/>
              </w:rPr>
              <w:t xml:space="preserve"> (BDT)</w:t>
            </w:r>
            <w:r w:rsidR="0095777A">
              <w:rPr>
                <w:rFonts w:ascii="SutonnyMJ" w:hAnsi="SutonnyMJ" w:cs="SutonnyMJ"/>
              </w:rPr>
              <w:t xml:space="preserve"> </w:t>
            </w:r>
          </w:p>
          <w:p w14:paraId="1BB92108" w14:textId="77543AD7" w:rsidR="00B46CC6" w:rsidRDefault="00952604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g~ja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wb‡qvM</w:t>
            </w:r>
            <w:proofErr w:type="spellEnd"/>
            <w:r w:rsidR="005F5528">
              <w:rPr>
                <w:rFonts w:ascii="SutonnyMJ" w:hAnsi="SutonnyMJ" w:cs="SutonnyMJ"/>
              </w:rPr>
              <w:t xml:space="preserve"> </w:t>
            </w:r>
            <w:proofErr w:type="spellStart"/>
            <w:r w:rsidR="005F5528">
              <w:rPr>
                <w:rFonts w:ascii="SutonnyMJ" w:hAnsi="SutonnyMJ" w:cs="SutonnyMJ"/>
              </w:rPr>
              <w:t>e„w</w:t>
            </w:r>
            <w:proofErr w:type="spellEnd"/>
            <w:r w:rsidR="005F5528">
              <w:rPr>
                <w:rFonts w:ascii="SutonnyMJ" w:hAnsi="SutonnyMJ" w:cs="SutonnyMJ"/>
              </w:rPr>
              <w:t xml:space="preserve">× </w:t>
            </w:r>
            <w:proofErr w:type="spellStart"/>
            <w:r w:rsidR="005F5528">
              <w:rPr>
                <w:rFonts w:ascii="SutonnyMJ" w:hAnsi="SutonnyMJ" w:cs="SutonnyMJ"/>
              </w:rPr>
              <w:t>Ges</w:t>
            </w:r>
            <w:proofErr w:type="spellEnd"/>
            <w:r w:rsidR="005F5528">
              <w:rPr>
                <w:rFonts w:ascii="SutonnyMJ" w:hAnsi="SutonnyMJ" w:cs="SutonnyMJ"/>
              </w:rPr>
              <w:t xml:space="preserve"> </w:t>
            </w:r>
            <w:proofErr w:type="spellStart"/>
            <w:r w:rsidR="005F5528">
              <w:rPr>
                <w:rFonts w:ascii="SutonnyMJ" w:hAnsi="SutonnyMJ" w:cs="SutonnyMJ"/>
              </w:rPr>
              <w:t>jvf</w:t>
            </w:r>
            <w:r>
              <w:rPr>
                <w:rFonts w:ascii="SutonnyMJ" w:hAnsi="SutonnyMJ" w:cs="SutonnyMJ"/>
              </w:rPr>
              <w:t>RbKZv</w:t>
            </w:r>
            <w:proofErr w:type="spellEnd"/>
          </w:p>
          <w:p w14:paraId="55CD420E" w14:textId="77777777" w:rsidR="0003525B" w:rsidRPr="00C33F3B" w:rsidRDefault="0003525B" w:rsidP="002177DB">
            <w:pPr>
              <w:rPr>
                <w:rFonts w:cstheme="minorHAnsi"/>
              </w:rPr>
            </w:pPr>
          </w:p>
          <w:p w14:paraId="29CF5278" w14:textId="7D1CD26A" w:rsidR="00005AB3" w:rsidRPr="00F43EF2" w:rsidRDefault="00C237DB" w:rsidP="00005AB3">
            <w:pPr>
              <w:jc w:val="both"/>
              <w:rPr>
                <w:rFonts w:cstheme="minorHAnsi"/>
              </w:rPr>
            </w:pPr>
            <w:r w:rsidRPr="00C33F3B">
              <w:rPr>
                <w:rFonts w:cstheme="minorHAnsi"/>
              </w:rPr>
              <w:t>Developmental impact(s)</w:t>
            </w:r>
            <w:r w:rsidR="00005AB3" w:rsidRPr="00C33F3B">
              <w:rPr>
                <w:rFonts w:cstheme="minorHAnsi"/>
              </w:rPr>
              <w:t>:</w:t>
            </w:r>
            <w:r w:rsidR="005F5528">
              <w:rPr>
                <w:rFonts w:ascii="SutonnyMJ" w:hAnsi="SutonnyMJ" w:cs="SutonnyMJ"/>
              </w:rPr>
              <w:t xml:space="preserve"> </w:t>
            </w:r>
            <w:r w:rsidR="000629B4" w:rsidRPr="00F43EF2">
              <w:rPr>
                <w:rFonts w:cstheme="minorHAnsi"/>
              </w:rPr>
              <w:t>Especially clearly mention h</w:t>
            </w:r>
            <w:r w:rsidR="00005AB3" w:rsidRPr="00F43EF2">
              <w:rPr>
                <w:rFonts w:cstheme="minorHAnsi"/>
              </w:rPr>
              <w:t xml:space="preserve">ow will women benefit from the project, and what will be their role in making decisions, carrying out the activities and evaluating the results? </w:t>
            </w:r>
          </w:p>
          <w:p w14:paraId="1AE62200" w14:textId="19C51ECA" w:rsidR="0010083B" w:rsidRPr="00952604" w:rsidRDefault="0010083B" w:rsidP="002177D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bœqbg~j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r w:rsidR="00952604">
              <w:rPr>
                <w:rFonts w:ascii="SutonnyMJ" w:hAnsi="SutonnyMJ" w:cs="SutonnyMJ"/>
              </w:rPr>
              <w:t>t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wKfv‡e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bvixMY</w:t>
            </w:r>
            <w:proofErr w:type="spellEnd"/>
            <w:r w:rsidR="00952604">
              <w:rPr>
                <w:rFonts w:ascii="SutonnyMJ" w:hAnsi="SutonnyMJ" w:cs="SutonnyMJ"/>
              </w:rPr>
              <w:t xml:space="preserve"> G </w:t>
            </w:r>
            <w:proofErr w:type="spellStart"/>
            <w:r w:rsidR="00952604">
              <w:rPr>
                <w:rFonts w:ascii="SutonnyMJ" w:hAnsi="SutonnyMJ" w:cs="SutonnyMJ"/>
              </w:rPr>
              <w:t>cÖ</w:t>
            </w:r>
            <w:r w:rsidR="002866B4">
              <w:rPr>
                <w:rFonts w:ascii="SutonnyMJ" w:hAnsi="SutonnyMJ" w:cs="SutonnyMJ"/>
              </w:rPr>
              <w:t>K‡íi</w:t>
            </w:r>
            <w:proofErr w:type="spellEnd"/>
            <w:r w:rsidR="002866B4">
              <w:rPr>
                <w:rFonts w:ascii="SutonnyMJ" w:hAnsi="SutonnyMJ" w:cs="SutonnyMJ"/>
              </w:rPr>
              <w:t xml:space="preserve"> </w:t>
            </w:r>
            <w:proofErr w:type="spellStart"/>
            <w:r w:rsidR="002866B4">
              <w:rPr>
                <w:rFonts w:ascii="SutonnyMJ" w:hAnsi="SutonnyMJ" w:cs="SutonnyMJ"/>
              </w:rPr>
              <w:t>gva</w:t>
            </w:r>
            <w:proofErr w:type="spellEnd"/>
            <w:r w:rsidR="002866B4">
              <w:rPr>
                <w:rFonts w:ascii="SutonnyMJ" w:hAnsi="SutonnyMJ" w:cs="SutonnyMJ"/>
              </w:rPr>
              <w:t xml:space="preserve">¨‡g </w:t>
            </w:r>
            <w:proofErr w:type="spellStart"/>
            <w:r w:rsidR="002866B4">
              <w:rPr>
                <w:rFonts w:ascii="SutonnyMJ" w:hAnsi="SutonnyMJ" w:cs="SutonnyMJ"/>
              </w:rPr>
              <w:t>DcK</w:t>
            </w:r>
            <w:proofErr w:type="spellEnd"/>
            <w:r w:rsidR="002866B4">
              <w:rPr>
                <w:rFonts w:ascii="SutonnyMJ" w:hAnsi="SutonnyMJ" w:cs="SutonnyMJ"/>
              </w:rPr>
              <w:t xml:space="preserve">…Z </w:t>
            </w:r>
            <w:proofErr w:type="spellStart"/>
            <w:r w:rsidR="002866B4">
              <w:rPr>
                <w:rFonts w:ascii="SutonnyMJ" w:hAnsi="SutonnyMJ" w:cs="SutonnyMJ"/>
              </w:rPr>
              <w:t>n‡eb</w:t>
            </w:r>
            <w:proofErr w:type="spellEnd"/>
            <w:r w:rsidR="002866B4">
              <w:rPr>
                <w:rFonts w:ascii="SutonnyMJ" w:hAnsi="SutonnyMJ" w:cs="SutonnyMJ"/>
              </w:rPr>
              <w:t xml:space="preserve">, </w:t>
            </w:r>
            <w:proofErr w:type="spellStart"/>
            <w:r w:rsidR="002866B4">
              <w:rPr>
                <w:rFonts w:ascii="SutonnyMJ" w:hAnsi="SutonnyMJ" w:cs="SutonnyMJ"/>
              </w:rPr>
              <w:t>wm×všÍ</w:t>
            </w:r>
            <w:proofErr w:type="spellEnd"/>
            <w:r w:rsidR="002866B4">
              <w:rPr>
                <w:rFonts w:ascii="SutonnyMJ" w:hAnsi="SutonnyMJ" w:cs="SutonnyMJ"/>
              </w:rPr>
              <w:t xml:space="preserve"> </w:t>
            </w:r>
            <w:proofErr w:type="spellStart"/>
            <w:r w:rsidR="002866B4">
              <w:rPr>
                <w:rFonts w:ascii="SutonnyMJ" w:hAnsi="SutonnyMJ" w:cs="SutonnyMJ"/>
              </w:rPr>
              <w:t>MÖ</w:t>
            </w:r>
            <w:r w:rsidR="00952604">
              <w:rPr>
                <w:rFonts w:ascii="SutonnyMJ" w:hAnsi="SutonnyMJ" w:cs="SutonnyMJ"/>
              </w:rPr>
              <w:t>n‡Y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bvix</w:t>
            </w:r>
            <w:proofErr w:type="spellEnd"/>
            <w:r w:rsidR="00952604">
              <w:rPr>
                <w:rFonts w:ascii="SutonnyMJ" w:hAnsi="SutonnyMJ" w:cs="SutonnyMJ"/>
              </w:rPr>
              <w:t>‡`</w:t>
            </w:r>
            <w:proofErr w:type="spellStart"/>
            <w:r w:rsidR="00952604">
              <w:rPr>
                <w:rFonts w:ascii="SutonnyMJ" w:hAnsi="SutonnyMJ" w:cs="SutonnyMJ"/>
              </w:rPr>
              <w:t>i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wK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f‚wgKv</w:t>
            </w:r>
            <w:proofErr w:type="spellEnd"/>
            <w:r w:rsidR="00952604">
              <w:rPr>
                <w:rFonts w:ascii="SutonnyMJ" w:hAnsi="SutonnyMJ" w:cs="SutonnyMJ"/>
              </w:rPr>
              <w:t xml:space="preserve"> _</w:t>
            </w:r>
            <w:proofErr w:type="spellStart"/>
            <w:r w:rsidR="00952604">
              <w:rPr>
                <w:rFonts w:ascii="SutonnyMJ" w:hAnsi="SutonnyMJ" w:cs="SutonnyMJ"/>
              </w:rPr>
              <w:t>vK‡e</w:t>
            </w:r>
            <w:proofErr w:type="spellEnd"/>
            <w:r w:rsidR="00952604">
              <w:rPr>
                <w:rFonts w:ascii="SutonnyMJ" w:hAnsi="SutonnyMJ" w:cs="SutonnyMJ"/>
              </w:rPr>
              <w:t xml:space="preserve">, </w:t>
            </w:r>
            <w:proofErr w:type="spellStart"/>
            <w:r w:rsidR="00CD2681">
              <w:rPr>
                <w:rFonts w:ascii="SutonnyMJ" w:hAnsi="SutonnyMJ" w:cs="SutonnyMJ"/>
              </w:rPr>
              <w:t>Pjgvb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952604">
              <w:rPr>
                <w:rFonts w:ascii="SutonnyMJ" w:hAnsi="SutonnyMJ" w:cs="SutonnyMJ"/>
              </w:rPr>
              <w:t>Kvh</w:t>
            </w:r>
            <w:proofErr w:type="spellEnd"/>
            <w:r w:rsidR="00952604">
              <w:rPr>
                <w:rFonts w:ascii="SutonnyMJ" w:hAnsi="SutonnyMJ" w:cs="SutonnyMJ"/>
              </w:rPr>
              <w:t>©µ</w:t>
            </w:r>
            <w:r w:rsidR="00CD2681">
              <w:rPr>
                <w:rFonts w:ascii="SutonnyMJ" w:hAnsi="SutonnyMJ" w:cs="SutonnyMJ"/>
              </w:rPr>
              <w:t>‡</w:t>
            </w:r>
            <w:proofErr w:type="spellStart"/>
            <w:r w:rsidR="00952604">
              <w:rPr>
                <w:rFonts w:ascii="SutonnyMJ" w:hAnsi="SutonnyMJ" w:cs="SutonnyMJ"/>
              </w:rPr>
              <w:t>g</w:t>
            </w:r>
            <w:r w:rsidR="00CD2681">
              <w:rPr>
                <w:rFonts w:ascii="SutonnyMJ" w:hAnsi="SutonnyMJ" w:cs="SutonnyMJ"/>
              </w:rPr>
              <w:t>i</w:t>
            </w:r>
            <w:proofErr w:type="spellEnd"/>
            <w:r w:rsidR="00952604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djvdj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g~j¨vq‡b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wK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f‚wgKv</w:t>
            </w:r>
            <w:proofErr w:type="spellEnd"/>
            <w:r w:rsidR="00CD2681">
              <w:rPr>
                <w:rFonts w:ascii="SutonnyMJ" w:hAnsi="SutonnyMJ" w:cs="SutonnyMJ"/>
              </w:rPr>
              <w:t xml:space="preserve"> _</w:t>
            </w:r>
            <w:proofErr w:type="spellStart"/>
            <w:r w:rsidR="00CD2681">
              <w:rPr>
                <w:rFonts w:ascii="SutonnyMJ" w:hAnsi="SutonnyMJ" w:cs="SutonnyMJ"/>
              </w:rPr>
              <w:t>vK‡e</w:t>
            </w:r>
            <w:proofErr w:type="spellEnd"/>
            <w:r w:rsidR="00CD2681">
              <w:rPr>
                <w:rFonts w:ascii="SutonnyMJ" w:hAnsi="SutonnyMJ" w:cs="SutonnyMJ"/>
              </w:rPr>
              <w:t xml:space="preserve"> G </w:t>
            </w:r>
            <w:proofErr w:type="spellStart"/>
            <w:r w:rsidR="00CD2681">
              <w:rPr>
                <w:rFonts w:ascii="SutonnyMJ" w:hAnsi="SutonnyMJ" w:cs="SutonnyMJ"/>
              </w:rPr>
              <w:t>mKj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we</w:t>
            </w:r>
            <w:r w:rsidR="00E84A3B">
              <w:rPr>
                <w:rFonts w:ascii="SutonnyMJ" w:hAnsi="SutonnyMJ" w:cs="SutonnyMJ"/>
              </w:rPr>
              <w:t>l</w:t>
            </w:r>
            <w:r w:rsidR="007625B5">
              <w:rPr>
                <w:rFonts w:ascii="SutonnyMJ" w:hAnsi="SutonnyMJ" w:cs="SutonnyMJ"/>
              </w:rPr>
              <w:t>qvw</w:t>
            </w:r>
            <w:proofErr w:type="spellEnd"/>
            <w:r w:rsidR="007625B5">
              <w:rPr>
                <w:rFonts w:ascii="SutonnyMJ" w:hAnsi="SutonnyMJ" w:cs="SutonnyMJ"/>
              </w:rPr>
              <w:t xml:space="preserve">` </w:t>
            </w:r>
            <w:proofErr w:type="spellStart"/>
            <w:r w:rsidR="007625B5">
              <w:rPr>
                <w:rFonts w:ascii="SutonnyMJ" w:hAnsi="SutonnyMJ" w:cs="SutonnyMJ"/>
              </w:rPr>
              <w:t>we‡klfv‡e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D‡jøL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Kiæb</w:t>
            </w:r>
            <w:proofErr w:type="spellEnd"/>
          </w:p>
          <w:p w14:paraId="0DBA82DD" w14:textId="77777777" w:rsidR="00383428" w:rsidRDefault="00383428" w:rsidP="00A15216">
            <w:pPr>
              <w:rPr>
                <w:rFonts w:cstheme="minorHAnsi"/>
              </w:rPr>
            </w:pPr>
          </w:p>
          <w:p w14:paraId="6C3A977B" w14:textId="27694CF8" w:rsidR="00A15216" w:rsidRDefault="00A15216" w:rsidP="00A15216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Funding requirement (BDT)</w:t>
            </w:r>
          </w:p>
          <w:p w14:paraId="01CBBDE1" w14:textId="17D4BE37" w:rsidR="0010083B" w:rsidRPr="00073143" w:rsidRDefault="00073143" w:rsidP="002177D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A_©</w:t>
            </w:r>
            <w:proofErr w:type="spellStart"/>
            <w:r>
              <w:rPr>
                <w:rFonts w:ascii="SutonnyMJ" w:hAnsi="SutonnyMJ" w:cs="SutonnyMJ"/>
              </w:rPr>
              <w:t>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</w:p>
          <w:p w14:paraId="70586C67" w14:textId="77777777" w:rsidR="00383428" w:rsidRDefault="00383428" w:rsidP="002177DB">
            <w:pPr>
              <w:rPr>
                <w:rFonts w:cstheme="minorHAnsi"/>
              </w:rPr>
            </w:pPr>
          </w:p>
          <w:p w14:paraId="25F369DD" w14:textId="2D52D0E3" w:rsidR="000629B4" w:rsidRDefault="000629B4" w:rsidP="002177DB">
            <w:pPr>
              <w:rPr>
                <w:rFonts w:cstheme="minorHAnsi"/>
              </w:rPr>
            </w:pPr>
            <w:r w:rsidRPr="00F43EF2">
              <w:rPr>
                <w:rFonts w:cstheme="minorHAnsi"/>
              </w:rPr>
              <w:t>Project risks:</w:t>
            </w:r>
            <w:r w:rsidR="007F1111">
              <w:rPr>
                <w:rFonts w:ascii="SutonnyMJ" w:hAnsi="SutonnyMJ" w:cs="SutonnyMJ"/>
              </w:rPr>
              <w:t xml:space="preserve"> </w:t>
            </w:r>
            <w:r w:rsidRPr="00F43EF2">
              <w:rPr>
                <w:rFonts w:cstheme="minorHAnsi"/>
              </w:rPr>
              <w:t>Are there any major constraints or risk factors</w:t>
            </w:r>
            <w:r w:rsidR="00CD2681">
              <w:rPr>
                <w:rFonts w:cstheme="minorHAnsi"/>
              </w:rPr>
              <w:t xml:space="preserve"> </w:t>
            </w:r>
            <w:r w:rsidRPr="00F43EF2">
              <w:rPr>
                <w:rFonts w:cstheme="minorHAnsi"/>
              </w:rPr>
              <w:t>in implementing the project?</w:t>
            </w:r>
          </w:p>
          <w:p w14:paraId="4965B161" w14:textId="5905A903" w:rsidR="0010083B" w:rsidRPr="00F43EF2" w:rsidRDefault="0010083B" w:rsidP="002177DB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SzuwKmg~n</w:t>
            </w:r>
            <w:r w:rsidR="00CD2681">
              <w:rPr>
                <w:rFonts w:ascii="SutonnyMJ" w:hAnsi="SutonnyMJ" w:cs="SutonnyMJ"/>
              </w:rPr>
              <w:t>t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cÖK‡íi</w:t>
            </w:r>
            <w:proofErr w:type="spellEnd"/>
            <w:r w:rsidR="00CD2681">
              <w:rPr>
                <w:rFonts w:ascii="SutonnyMJ" w:hAnsi="SutonnyMJ" w:cs="SutonnyMJ"/>
              </w:rPr>
              <w:t xml:space="preserve"> </w:t>
            </w:r>
            <w:proofErr w:type="spellStart"/>
            <w:r w:rsidR="00CD2681">
              <w:rPr>
                <w:rFonts w:ascii="SutonnyMJ" w:hAnsi="SutonnyMJ" w:cs="SutonnyMJ"/>
              </w:rPr>
              <w:t>Kvh</w:t>
            </w:r>
            <w:proofErr w:type="spellEnd"/>
            <w:r w:rsidR="00CD2681">
              <w:rPr>
                <w:rFonts w:ascii="SutonnyMJ" w:hAnsi="SutonnyMJ" w:cs="SutonnyMJ"/>
              </w:rPr>
              <w:t xml:space="preserve">©µg </w:t>
            </w:r>
            <w:proofErr w:type="spellStart"/>
            <w:r w:rsidR="00CD2681">
              <w:rPr>
                <w:rFonts w:ascii="SutonnyMJ" w:hAnsi="SutonnyMJ" w:cs="SutonnyMJ"/>
              </w:rPr>
              <w:t>ev¯Íevq‡b</w:t>
            </w:r>
            <w:proofErr w:type="spellEnd"/>
            <w:r w:rsidR="00CD2681">
              <w:rPr>
                <w:rFonts w:ascii="SutonnyMJ" w:hAnsi="SutonnyMJ" w:cs="SutonnyMJ"/>
              </w:rPr>
              <w:t xml:space="preserve"> m¤¢</w:t>
            </w:r>
            <w:proofErr w:type="spellStart"/>
            <w:r w:rsidR="007625B5">
              <w:rPr>
                <w:rFonts w:ascii="SutonnyMJ" w:hAnsi="SutonnyMJ" w:cs="SutonnyMJ"/>
              </w:rPr>
              <w:t>ve</w:t>
            </w:r>
            <w:proofErr w:type="spellEnd"/>
            <w:r w:rsidR="007625B5">
              <w:rPr>
                <w:rFonts w:ascii="SutonnyMJ" w:hAnsi="SutonnyMJ" w:cs="SutonnyMJ"/>
              </w:rPr>
              <w:t xml:space="preserve">¨ </w:t>
            </w:r>
            <w:proofErr w:type="spellStart"/>
            <w:r w:rsidR="007625B5">
              <w:rPr>
                <w:rFonts w:ascii="SutonnyMJ" w:hAnsi="SutonnyMJ" w:cs="SutonnyMJ"/>
              </w:rPr>
              <w:t>SzuwK</w:t>
            </w:r>
            <w:proofErr w:type="spellEnd"/>
            <w:r w:rsidR="007625B5">
              <w:rPr>
                <w:rFonts w:ascii="SutonnyMJ" w:hAnsi="SutonnyMJ" w:cs="SutonnyMJ"/>
              </w:rPr>
              <w:t xml:space="preserve"> I </w:t>
            </w:r>
            <w:proofErr w:type="spellStart"/>
            <w:r w:rsidR="007625B5">
              <w:rPr>
                <w:rFonts w:ascii="SutonnyMJ" w:hAnsi="SutonnyMJ" w:cs="SutonnyMJ"/>
              </w:rPr>
              <w:t>Zv</w:t>
            </w:r>
            <w:proofErr w:type="spellEnd"/>
            <w:r w:rsidR="007625B5">
              <w:rPr>
                <w:rFonts w:ascii="SutonnyMJ" w:hAnsi="SutonnyMJ" w:cs="SutonnyMJ"/>
              </w:rPr>
              <w:t xml:space="preserve"> †</w:t>
            </w:r>
            <w:proofErr w:type="spellStart"/>
            <w:r w:rsidR="007625B5">
              <w:rPr>
                <w:rFonts w:ascii="SutonnyMJ" w:hAnsi="SutonnyMJ" w:cs="SutonnyMJ"/>
              </w:rPr>
              <w:t>gvKvwejvq</w:t>
            </w:r>
            <w:proofErr w:type="spellEnd"/>
            <w:r w:rsidR="007625B5">
              <w:rPr>
                <w:rFonts w:ascii="SutonnyMJ" w:hAnsi="SutonnyMJ" w:cs="SutonnyMJ"/>
              </w:rPr>
              <w:t xml:space="preserve"> </w:t>
            </w:r>
            <w:proofErr w:type="spellStart"/>
            <w:r w:rsidR="007625B5">
              <w:rPr>
                <w:rFonts w:ascii="SutonnyMJ" w:hAnsi="SutonnyMJ" w:cs="SutonnyMJ"/>
              </w:rPr>
              <w:t>KiYxq</w:t>
            </w:r>
            <w:proofErr w:type="spellEnd"/>
          </w:p>
          <w:p w14:paraId="1B4BD8D0" w14:textId="77777777" w:rsidR="0010083B" w:rsidRDefault="0010083B" w:rsidP="00C33F3B">
            <w:pPr>
              <w:rPr>
                <w:rFonts w:cstheme="minorHAnsi"/>
              </w:rPr>
            </w:pPr>
          </w:p>
          <w:p w14:paraId="04884510" w14:textId="77777777" w:rsidR="0010083B" w:rsidRDefault="00005AB3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ate of last annual financial audit:</w:t>
            </w:r>
          </w:p>
          <w:p w14:paraId="40B19DC6" w14:textId="138BBBDB" w:rsidR="000A7EDD" w:rsidRPr="00C33F3B" w:rsidRDefault="007F1111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me©‡kl </w:t>
            </w:r>
            <w:proofErr w:type="spellStart"/>
            <w:r>
              <w:rPr>
                <w:rFonts w:ascii="SutonnyMJ" w:hAnsi="SutonnyMJ" w:cs="SutonnyMJ"/>
              </w:rPr>
              <w:t>evwl©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AF23F8">
              <w:rPr>
                <w:rFonts w:ascii="SutonnyMJ" w:hAnsi="SutonnyMJ" w:cs="SutonnyMJ"/>
              </w:rPr>
              <w:t>Avw</w:t>
            </w:r>
            <w:proofErr w:type="spellEnd"/>
            <w:r w:rsidR="00AF23F8"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Aw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¤ú‡bœ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ZvwiL</w:t>
            </w:r>
            <w:proofErr w:type="spellEnd"/>
          </w:p>
        </w:tc>
      </w:tr>
    </w:tbl>
    <w:p w14:paraId="58DA6BAF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FB7009" w:rsidRPr="00C33F3B" w14:paraId="5AC274E3" w14:textId="77777777" w:rsidTr="00827B90">
        <w:trPr>
          <w:trHeight w:val="1907"/>
        </w:trPr>
        <w:tc>
          <w:tcPr>
            <w:tcW w:w="10065" w:type="dxa"/>
          </w:tcPr>
          <w:p w14:paraId="4E620D63" w14:textId="4CE44F18" w:rsidR="00FB7009" w:rsidRDefault="00FB7009" w:rsidP="00FB7009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Information on </w:t>
            </w:r>
            <w:r w:rsidR="0027451F" w:rsidRPr="00C33F3B">
              <w:rPr>
                <w:rFonts w:cstheme="minorHAnsi"/>
                <w:u w:val="single"/>
              </w:rPr>
              <w:t xml:space="preserve">Project Developer </w:t>
            </w:r>
            <w:r w:rsidRPr="00C33F3B">
              <w:rPr>
                <w:rFonts w:cstheme="minorHAnsi"/>
                <w:u w:val="single"/>
              </w:rPr>
              <w:t>and Management</w:t>
            </w:r>
          </w:p>
          <w:p w14:paraId="6DBB2C4D" w14:textId="5B9610F7" w:rsidR="00744C13" w:rsidRPr="00744C13" w:rsidRDefault="00E84A3B" w:rsidP="00744C13">
            <w:pPr>
              <w:pStyle w:val="ListParagraph"/>
              <w:ind w:left="540"/>
              <w:rPr>
                <w:rFonts w:ascii="SutonnyMJ" w:hAnsi="SutonnyMJ" w:cs="SutonnyMJ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cÖKí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Y</w:t>
            </w:r>
            <w:r w:rsidR="00744C13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b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Ges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e¨e</w:t>
            </w:r>
            <w:proofErr w:type="spellEnd"/>
            <w:r w:rsidR="00744C13">
              <w:rPr>
                <w:rFonts w:ascii="SutonnyMJ" w:hAnsi="SutonnyMJ" w:cs="SutonnyMJ"/>
              </w:rPr>
              <w:t>¯’</w:t>
            </w:r>
            <w:proofErr w:type="spellStart"/>
            <w:r w:rsidR="00744C13">
              <w:rPr>
                <w:rFonts w:ascii="SutonnyMJ" w:hAnsi="SutonnyMJ" w:cs="SutonnyMJ"/>
              </w:rPr>
              <w:t>cbv</w:t>
            </w:r>
            <w:proofErr w:type="spellEnd"/>
            <w:r w:rsidR="00744C13">
              <w:rPr>
                <w:rFonts w:ascii="SutonnyMJ" w:hAnsi="SutonnyMJ" w:cs="SutonnyMJ"/>
              </w:rPr>
              <w:t xml:space="preserve"> </w:t>
            </w:r>
            <w:proofErr w:type="spellStart"/>
            <w:r w:rsidR="00744C13">
              <w:rPr>
                <w:rFonts w:ascii="SutonnyMJ" w:hAnsi="SutonnyMJ" w:cs="SutonnyMJ"/>
              </w:rPr>
              <w:t>welqK</w:t>
            </w:r>
            <w:proofErr w:type="spellEnd"/>
            <w:r w:rsidR="00744C13">
              <w:rPr>
                <w:rFonts w:ascii="SutonnyMJ" w:hAnsi="SutonnyMJ" w:cs="SutonnyMJ"/>
              </w:rPr>
              <w:t xml:space="preserve"> Z_¨</w:t>
            </w:r>
            <w:proofErr w:type="spellStart"/>
            <w:r w:rsidR="00744C13">
              <w:rPr>
                <w:rFonts w:ascii="SutonnyMJ" w:hAnsi="SutonnyMJ" w:cs="SutonnyMJ"/>
              </w:rPr>
              <w:t>vw</w:t>
            </w:r>
            <w:proofErr w:type="spellEnd"/>
            <w:r w:rsidR="00744C13">
              <w:rPr>
                <w:rFonts w:ascii="SutonnyMJ" w:hAnsi="SutonnyMJ" w:cs="SutonnyMJ"/>
              </w:rPr>
              <w:t>`</w:t>
            </w:r>
          </w:p>
          <w:p w14:paraId="22A86FA0" w14:textId="77777777" w:rsidR="00FB7009" w:rsidRPr="00C33F3B" w:rsidRDefault="00FB7009" w:rsidP="00BA0908">
            <w:pPr>
              <w:rPr>
                <w:rFonts w:cstheme="minorHAnsi"/>
              </w:rPr>
            </w:pPr>
          </w:p>
          <w:p w14:paraId="32CF0CBE" w14:textId="76800207" w:rsidR="00FB7009" w:rsidRPr="00C33F3B" w:rsidRDefault="00FB7009" w:rsidP="00D370AF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</w:t>
            </w:r>
            <w:r w:rsidR="00D370AF" w:rsidRPr="00C33F3B">
              <w:rPr>
                <w:rFonts w:cstheme="minorHAnsi"/>
              </w:rPr>
              <w:t xml:space="preserve">Provide a profile of the </w:t>
            </w:r>
            <w:r w:rsidR="0027451F" w:rsidRPr="00C33F3B">
              <w:rPr>
                <w:rFonts w:cstheme="minorHAnsi"/>
              </w:rPr>
              <w:t xml:space="preserve">promoters </w:t>
            </w:r>
            <w:r w:rsidR="00D370AF" w:rsidRPr="00C33F3B">
              <w:rPr>
                <w:rFonts w:cstheme="minorHAnsi"/>
              </w:rPr>
              <w:t xml:space="preserve">involved in the project and the </w:t>
            </w:r>
            <w:r w:rsidRPr="00C33F3B">
              <w:rPr>
                <w:rFonts w:cstheme="minorHAnsi"/>
              </w:rPr>
              <w:t>management team</w:t>
            </w:r>
            <w:r w:rsidR="00D77B22" w:rsidRPr="00C33F3B">
              <w:rPr>
                <w:rFonts w:cstheme="minorHAnsi"/>
              </w:rPr>
              <w:t xml:space="preserve"> of the C</w:t>
            </w:r>
            <w:r w:rsidR="00D370AF" w:rsidRPr="00C33F3B">
              <w:rPr>
                <w:rFonts w:cstheme="minorHAnsi"/>
              </w:rPr>
              <w:t>ompany</w:t>
            </w:r>
            <w:r w:rsidR="00D77B22" w:rsidRPr="00C33F3B">
              <w:rPr>
                <w:rFonts w:cstheme="minorHAnsi"/>
              </w:rPr>
              <w:t>]</w:t>
            </w:r>
          </w:p>
          <w:p w14:paraId="2C15BFD4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ole proprietorship or ownership (male/female);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211786D5" w14:textId="76C9858F" w:rsidR="000629B4" w:rsidRPr="00C33F3B" w:rsidRDefault="0033388D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vwjKvbv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cyiæl</w:t>
            </w:r>
            <w:proofErr w:type="spellEnd"/>
            <w:r>
              <w:rPr>
                <w:rFonts w:ascii="SutonnyMJ" w:hAnsi="SutonnyMJ" w:cs="SutonnyMJ"/>
              </w:rPr>
              <w:t>/</w:t>
            </w:r>
            <w:proofErr w:type="spellStart"/>
            <w:r>
              <w:rPr>
                <w:rFonts w:ascii="SutonnyMJ" w:hAnsi="SutonnyMJ" w:cs="SutonnyMJ"/>
              </w:rPr>
              <w:t>gwnj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09FD495A" w14:textId="77777777" w:rsidR="0010083B" w:rsidRDefault="0010083B" w:rsidP="000629B4">
            <w:pPr>
              <w:rPr>
                <w:rFonts w:cstheme="minorHAnsi"/>
              </w:rPr>
            </w:pPr>
          </w:p>
          <w:p w14:paraId="54B1A497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325A59E6" w14:textId="54364B1E" w:rsidR="000629B4" w:rsidRPr="00C33F3B" w:rsidRDefault="00CD2681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¨e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c</w:t>
            </w:r>
            <w:r w:rsidR="0033388D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3388D">
              <w:rPr>
                <w:rFonts w:ascii="SutonnyMJ" w:hAnsi="SutonnyMJ" w:cs="SutonnyMJ"/>
              </w:rPr>
              <w:t>i</w:t>
            </w:r>
            <w:proofErr w:type="spellEnd"/>
            <w:r w:rsidR="0033388D">
              <w:rPr>
                <w:rFonts w:ascii="SutonnyMJ" w:hAnsi="SutonnyMJ" w:cs="SutonnyMJ"/>
              </w:rPr>
              <w:t xml:space="preserve"> </w:t>
            </w:r>
            <w:proofErr w:type="spellStart"/>
            <w:r w:rsidR="0033388D">
              <w:rPr>
                <w:rFonts w:ascii="SutonnyMJ" w:hAnsi="SutonnyMJ" w:cs="SutonnyMJ"/>
              </w:rPr>
              <w:t>msL¨v</w:t>
            </w:r>
            <w:r>
              <w:rPr>
                <w:rFonts w:ascii="SutonnyMJ" w:hAnsi="SutonnyMJ" w:cs="SutonnyMJ"/>
              </w:rPr>
              <w:t>t</w:t>
            </w:r>
            <w:proofErr w:type="spellEnd"/>
          </w:p>
          <w:p w14:paraId="2032D960" w14:textId="77777777" w:rsidR="0010083B" w:rsidRDefault="0010083B" w:rsidP="000629B4">
            <w:pPr>
              <w:rPr>
                <w:rFonts w:cstheme="minorHAnsi"/>
              </w:rPr>
            </w:pPr>
          </w:p>
          <w:p w14:paraId="61A8F171" w14:textId="77777777" w:rsidR="0010083B" w:rsidRDefault="000629B4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% of female managers:</w:t>
            </w:r>
            <w:r w:rsidR="0033388D">
              <w:rPr>
                <w:rFonts w:ascii="SutonnyMJ" w:hAnsi="SutonnyMJ" w:cs="SutonnyMJ"/>
              </w:rPr>
              <w:t xml:space="preserve"> </w:t>
            </w:r>
          </w:p>
          <w:p w14:paraId="08BC2577" w14:textId="518800D5" w:rsidR="000629B4" w:rsidRPr="00C33F3B" w:rsidRDefault="00CD2681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e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c</w:t>
            </w:r>
            <w:r w:rsidR="00326217">
              <w:rPr>
                <w:rFonts w:ascii="SutonnyMJ" w:hAnsi="SutonnyMJ" w:cs="SutonnyMJ"/>
              </w:rPr>
              <w:t>K</w:t>
            </w:r>
            <w:r>
              <w:rPr>
                <w:rFonts w:ascii="SutonnyMJ" w:hAnsi="SutonnyMJ" w:cs="SutonnyMJ"/>
              </w:rPr>
              <w:t>M‡Y</w:t>
            </w:r>
            <w:r w:rsidR="00326217">
              <w:rPr>
                <w:rFonts w:ascii="SutonnyMJ" w:hAnsi="SutonnyMJ" w:cs="SutonnyMJ"/>
              </w:rPr>
              <w:t>i</w:t>
            </w:r>
            <w:proofErr w:type="spellEnd"/>
            <w:r w:rsidR="00326217">
              <w:rPr>
                <w:rFonts w:ascii="SutonnyMJ" w:hAnsi="SutonnyMJ" w:cs="SutonnyMJ"/>
              </w:rPr>
              <w:t xml:space="preserve"> </w:t>
            </w:r>
            <w:proofErr w:type="spellStart"/>
            <w:r w:rsidR="00F13F49">
              <w:rPr>
                <w:rFonts w:ascii="SutonnyMJ" w:hAnsi="SutonnyMJ" w:cs="SutonnyMJ"/>
              </w:rPr>
              <w:t>kZKiv</w:t>
            </w:r>
            <w:proofErr w:type="spellEnd"/>
            <w:r w:rsidR="00F13F49">
              <w:rPr>
                <w:rFonts w:ascii="SutonnyMJ" w:hAnsi="SutonnyMJ" w:cs="SutonnyMJ"/>
              </w:rPr>
              <w:t xml:space="preserve"> </w:t>
            </w:r>
            <w:proofErr w:type="spellStart"/>
            <w:r w:rsidR="00F13F49">
              <w:rPr>
                <w:rFonts w:ascii="SutonnyMJ" w:hAnsi="SutonnyMJ" w:cs="SutonnyMJ"/>
              </w:rPr>
              <w:t>nvi</w:t>
            </w:r>
            <w:proofErr w:type="spellEnd"/>
          </w:p>
          <w:p w14:paraId="74F678A8" w14:textId="77777777" w:rsidR="0010083B" w:rsidRDefault="00005AB3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Total number of paid staff:</w:t>
            </w:r>
            <w:r w:rsidR="00326217">
              <w:rPr>
                <w:rFonts w:ascii="SutonnyMJ" w:hAnsi="SutonnyMJ" w:cs="SutonnyMJ"/>
              </w:rPr>
              <w:t xml:space="preserve"> </w:t>
            </w:r>
          </w:p>
          <w:p w14:paraId="4B42BA13" w14:textId="1E210CD8" w:rsidR="00D04188" w:rsidRPr="00C33F3B" w:rsidRDefault="00064A55" w:rsidP="00D370AF">
            <w:pPr>
              <w:rPr>
                <w:rFonts w:cstheme="minorHAnsi"/>
                <w:color w:val="4F81BD" w:themeColor="accent1"/>
              </w:rPr>
            </w:pPr>
            <w:r>
              <w:rPr>
                <w:rFonts w:ascii="SutonnyMJ" w:hAnsi="SutonnyMJ" w:cs="SutonnyMJ"/>
              </w:rPr>
              <w:t>†</w:t>
            </w:r>
            <w:r w:rsidR="00326217">
              <w:rPr>
                <w:rFonts w:ascii="SutonnyMJ" w:hAnsi="SutonnyMJ" w:cs="SutonnyMJ"/>
              </w:rPr>
              <w:t xml:space="preserve">eZbf‚³ </w:t>
            </w:r>
            <w:proofErr w:type="spellStart"/>
            <w:r w:rsidR="00326217">
              <w:rPr>
                <w:rFonts w:ascii="SutonnyMJ" w:hAnsi="SutonnyMJ" w:cs="SutonnyMJ"/>
              </w:rPr>
              <w:t>Rbe‡ji</w:t>
            </w:r>
            <w:proofErr w:type="spellEnd"/>
            <w:r w:rsidR="00326217">
              <w:rPr>
                <w:rFonts w:ascii="SutonnyMJ" w:hAnsi="SutonnyMJ" w:cs="SutonnyMJ"/>
              </w:rPr>
              <w:t xml:space="preserve"> </w:t>
            </w:r>
            <w:proofErr w:type="spellStart"/>
            <w:r w:rsidR="00326217">
              <w:rPr>
                <w:rFonts w:ascii="SutonnyMJ" w:hAnsi="SutonnyMJ" w:cs="SutonnyMJ"/>
              </w:rPr>
              <w:t>msL¨v</w:t>
            </w:r>
            <w:proofErr w:type="spellEnd"/>
            <w:r w:rsidR="00005AB3" w:rsidRPr="00C33F3B">
              <w:rPr>
                <w:rFonts w:cstheme="minorHAnsi"/>
              </w:rPr>
              <w:t xml:space="preserve"> </w:t>
            </w:r>
            <w:r w:rsidR="00005AB3" w:rsidRPr="00F43EF2">
              <w:rPr>
                <w:rFonts w:cstheme="minorHAnsi"/>
              </w:rPr>
              <w:t>(Attach organogram / organization chart if available)</w:t>
            </w:r>
          </w:p>
          <w:p w14:paraId="27380059" w14:textId="77777777" w:rsidR="0010083B" w:rsidRDefault="0010083B" w:rsidP="000629B4">
            <w:pPr>
              <w:rPr>
                <w:rFonts w:cstheme="minorHAnsi"/>
              </w:rPr>
            </w:pPr>
          </w:p>
          <w:p w14:paraId="38812536" w14:textId="77777777" w:rsidR="0010083B" w:rsidRDefault="00D04188" w:rsidP="000629B4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% of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D077B7E" w14:textId="1EA6F93D" w:rsidR="000629B4" w:rsidRPr="00C33F3B" w:rsidRDefault="009B7D92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gx</w:t>
            </w:r>
            <w:proofErr w:type="spellEnd"/>
            <w:r>
              <w:rPr>
                <w:rFonts w:ascii="SutonnyMJ" w:hAnsi="SutonnyMJ" w:cs="SutonnyMJ"/>
              </w:rPr>
              <w:t>©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ZKi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nvi</w:t>
            </w:r>
            <w:proofErr w:type="spellEnd"/>
          </w:p>
          <w:p w14:paraId="7480A1AC" w14:textId="77777777" w:rsidR="0010083B" w:rsidRDefault="0010083B" w:rsidP="00D370AF">
            <w:pPr>
              <w:rPr>
                <w:rFonts w:cstheme="minorHAnsi"/>
              </w:rPr>
            </w:pPr>
          </w:p>
          <w:p w14:paraId="34307578" w14:textId="77777777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Staff development initiative especially for female staff</w:t>
            </w:r>
            <w:r w:rsidR="00005AB3" w:rsidRPr="00C33F3B">
              <w:rPr>
                <w:rFonts w:cstheme="minorHAnsi"/>
              </w:rPr>
              <w:t>:</w:t>
            </w:r>
            <w:r w:rsidR="00326217">
              <w:rPr>
                <w:rFonts w:cstheme="minorHAnsi"/>
              </w:rPr>
              <w:t xml:space="preserve"> </w:t>
            </w:r>
          </w:p>
          <w:p w14:paraId="3ED2F26B" w14:textId="4240DC9B" w:rsidR="00D04188" w:rsidRPr="00C33F3B" w:rsidRDefault="00ED23D5" w:rsidP="00D370AF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g©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9E4E6C">
              <w:rPr>
                <w:rFonts w:ascii="SutonnyMJ" w:hAnsi="SutonnyMJ" w:cs="SutonnyMJ"/>
              </w:rPr>
              <w:t>Dbœqb</w:t>
            </w:r>
            <w:proofErr w:type="spellEnd"/>
            <w:r w:rsidR="009E4E6C">
              <w:rPr>
                <w:rFonts w:ascii="SutonnyMJ" w:hAnsi="SutonnyMJ" w:cs="SutonnyMJ"/>
              </w:rPr>
              <w:t xml:space="preserve"> D‡`¨</w:t>
            </w:r>
            <w:proofErr w:type="spellStart"/>
            <w:r w:rsidR="009E4E6C">
              <w:rPr>
                <w:rFonts w:ascii="SutonnyMJ" w:hAnsi="SutonnyMJ" w:cs="SutonnyMJ"/>
              </w:rPr>
              <w:t>vM</w:t>
            </w:r>
            <w:r w:rsidR="00CD2681">
              <w:rPr>
                <w:rFonts w:ascii="SutonnyMJ" w:hAnsi="SutonnyMJ" w:cs="SutonnyMJ"/>
              </w:rPr>
              <w:t>mg~n</w:t>
            </w:r>
            <w:proofErr w:type="spellEnd"/>
          </w:p>
          <w:p w14:paraId="72FDA151" w14:textId="77777777" w:rsidR="0010083B" w:rsidRDefault="0010083B" w:rsidP="00D370AF">
            <w:pPr>
              <w:rPr>
                <w:rFonts w:cstheme="minorHAnsi"/>
              </w:rPr>
            </w:pPr>
          </w:p>
          <w:p w14:paraId="7FDD1971" w14:textId="5794EB95" w:rsidR="0010083B" w:rsidRDefault="00D04188" w:rsidP="00D370AF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>Does the business have policies for maternity and paternity leave?</w:t>
            </w:r>
            <w:r w:rsidR="00003D30">
              <w:rPr>
                <w:rFonts w:ascii="SutonnyMJ" w:hAnsi="SutonnyMJ" w:cs="SutonnyMJ"/>
              </w:rPr>
              <w:t xml:space="preserve"> </w:t>
            </w:r>
          </w:p>
          <w:p w14:paraId="3DAAD04F" w14:textId="4F80161C" w:rsidR="00D04188" w:rsidRPr="00C33F3B" w:rsidRDefault="00003D30" w:rsidP="00D370AF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vZ</w:t>
            </w:r>
            <w:proofErr w:type="spellEnd"/>
            <w:r>
              <w:rPr>
                <w:rFonts w:ascii="SutonnyMJ" w:hAnsi="SutonnyMJ" w:cs="SutonnyMJ"/>
              </w:rPr>
              <w:t xml:space="preserve">…Z¡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cZ</w:t>
            </w:r>
            <w:proofErr w:type="spellEnd"/>
            <w:r>
              <w:rPr>
                <w:rFonts w:ascii="SutonnyMJ" w:hAnsi="SutonnyMJ" w:cs="SutonnyMJ"/>
              </w:rPr>
              <w:t>…</w:t>
            </w:r>
            <w:proofErr w:type="spellStart"/>
            <w:r>
              <w:rPr>
                <w:rFonts w:ascii="SutonnyMJ" w:hAnsi="SutonnyMJ" w:cs="SutonnyMJ"/>
              </w:rPr>
              <w:t>Z¡Kvjx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Qz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a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‡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</w:p>
          <w:p w14:paraId="4D195241" w14:textId="77777777" w:rsidR="0010083B" w:rsidRDefault="0010083B" w:rsidP="00C33F3B">
            <w:pPr>
              <w:rPr>
                <w:rFonts w:cstheme="minorHAnsi"/>
              </w:rPr>
            </w:pPr>
          </w:p>
          <w:p w14:paraId="384DC38D" w14:textId="77777777" w:rsidR="0010083B" w:rsidRDefault="00D04188" w:rsidP="00C33F3B">
            <w:pPr>
              <w:rPr>
                <w:rFonts w:ascii="SutonnyMJ" w:hAnsi="SutonnyMJ" w:cs="SutonnyMJ"/>
              </w:rPr>
            </w:pPr>
            <w:r w:rsidRPr="00C33F3B">
              <w:rPr>
                <w:rFonts w:cstheme="minorHAnsi"/>
              </w:rPr>
              <w:t xml:space="preserve">Does the business have policies on sexual harassment or ensuring descent working environment for </w:t>
            </w:r>
            <w:r w:rsidR="00C33F3B" w:rsidRPr="00C33F3B">
              <w:rPr>
                <w:rFonts w:cstheme="minorHAnsi"/>
              </w:rPr>
              <w:t>women?</w:t>
            </w:r>
            <w:r w:rsidR="00AA2F91">
              <w:rPr>
                <w:rFonts w:ascii="SutonnyMJ" w:hAnsi="SutonnyMJ" w:cs="SutonnyMJ"/>
              </w:rPr>
              <w:t xml:space="preserve"> </w:t>
            </w:r>
          </w:p>
          <w:p w14:paraId="510F8086" w14:textId="7F3BE85A" w:rsidR="005A28DC" w:rsidRPr="00C33F3B" w:rsidRDefault="002714F0" w:rsidP="00C33F3B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>†</w:t>
            </w:r>
            <w:proofErr w:type="spellStart"/>
            <w:r w:rsidR="00AA2F91">
              <w:rPr>
                <w:rFonts w:ascii="SutonnyMJ" w:hAnsi="SutonnyMJ" w:cs="SutonnyMJ"/>
              </w:rPr>
              <w:t>hŠb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nqivwb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cÖwZ‡iva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Ges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proofErr w:type="spellStart"/>
            <w:r w:rsidR="00AA2F91">
              <w:rPr>
                <w:rFonts w:ascii="SutonnyMJ" w:hAnsi="SutonnyMJ" w:cs="SutonnyMJ"/>
              </w:rPr>
              <w:t>bvix</w:t>
            </w:r>
            <w:proofErr w:type="spellEnd"/>
            <w:r w:rsidR="00AA2F91">
              <w:rPr>
                <w:rFonts w:ascii="SutonnyMJ" w:hAnsi="SutonnyMJ" w:cs="SutonnyMJ"/>
              </w:rPr>
              <w:t>‡`</w:t>
            </w:r>
            <w:proofErr w:type="spellStart"/>
            <w:r w:rsidR="00AA2F91">
              <w:rPr>
                <w:rFonts w:ascii="SutonnyMJ" w:hAnsi="SutonnyMJ" w:cs="SutonnyMJ"/>
              </w:rPr>
              <w:t>i</w:t>
            </w:r>
            <w:proofErr w:type="spellEnd"/>
            <w:r w:rsidR="00AA2F91">
              <w:rPr>
                <w:rFonts w:ascii="SutonnyMJ" w:hAnsi="SutonnyMJ" w:cs="SutonnyMJ"/>
              </w:rPr>
              <w:t xml:space="preserve"> </w:t>
            </w:r>
            <w:r w:rsidR="00A02932">
              <w:rPr>
                <w:rFonts w:ascii="SutonnyMJ" w:hAnsi="SutonnyMJ" w:cs="SutonnyMJ"/>
              </w:rPr>
              <w:t xml:space="preserve">Kg© </w:t>
            </w:r>
            <w:proofErr w:type="spellStart"/>
            <w:r w:rsidR="00A02932">
              <w:rPr>
                <w:rFonts w:ascii="SutonnyMJ" w:hAnsi="SutonnyMJ" w:cs="SutonnyMJ"/>
              </w:rPr>
              <w:t>mnvqK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cwi‡ek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wbwðZKi‡Y</w:t>
            </w:r>
            <w:proofErr w:type="spellEnd"/>
            <w:r w:rsidR="00A02932">
              <w:rPr>
                <w:rFonts w:ascii="SutonnyMJ" w:hAnsi="SutonnyMJ" w:cs="SutonnyMJ"/>
              </w:rPr>
              <w:t xml:space="preserve"> †</w:t>
            </w:r>
            <w:proofErr w:type="spellStart"/>
            <w:r w:rsidR="00A02932">
              <w:rPr>
                <w:rFonts w:ascii="SutonnyMJ" w:hAnsi="SutonnyMJ" w:cs="SutonnyMJ"/>
              </w:rPr>
              <w:t>Kvb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bxwZgvjv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Av‡Q</w:t>
            </w:r>
            <w:proofErr w:type="spellEnd"/>
            <w:r w:rsidR="00A02932">
              <w:rPr>
                <w:rFonts w:ascii="SutonnyMJ" w:hAnsi="SutonnyMJ" w:cs="SutonnyMJ"/>
              </w:rPr>
              <w:t xml:space="preserve"> </w:t>
            </w:r>
            <w:proofErr w:type="spellStart"/>
            <w:r w:rsidR="00A02932">
              <w:rPr>
                <w:rFonts w:ascii="SutonnyMJ" w:hAnsi="SutonnyMJ" w:cs="SutonnyMJ"/>
              </w:rPr>
              <w:t>wK</w:t>
            </w:r>
            <w:proofErr w:type="spellEnd"/>
            <w:r w:rsidR="00A02932">
              <w:rPr>
                <w:rFonts w:ascii="SutonnyMJ" w:hAnsi="SutonnyMJ" w:cs="SutonnyMJ"/>
              </w:rPr>
              <w:t>?</w:t>
            </w:r>
          </w:p>
        </w:tc>
      </w:tr>
    </w:tbl>
    <w:p w14:paraId="710B0AFE" w14:textId="77777777" w:rsidR="00FB7009" w:rsidRPr="00C33F3B" w:rsidRDefault="00FB7009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B87B10" w14:paraId="706B4B3B" w14:textId="77777777" w:rsidTr="002F0F30">
        <w:trPr>
          <w:trHeight w:val="1250"/>
        </w:trPr>
        <w:tc>
          <w:tcPr>
            <w:tcW w:w="10065" w:type="dxa"/>
          </w:tcPr>
          <w:p w14:paraId="4FB1AD01" w14:textId="1D3CF370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B87B10">
              <w:rPr>
                <w:rFonts w:cstheme="minorHAnsi"/>
                <w:u w:val="single"/>
              </w:rPr>
              <w:lastRenderedPageBreak/>
              <w:t>Market Dynamics and Strategy</w:t>
            </w:r>
          </w:p>
          <w:p w14:paraId="4653D3F2" w14:textId="6DB72F24" w:rsidR="0092341A" w:rsidRDefault="00064A55" w:rsidP="0092341A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K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</w:t>
            </w:r>
          </w:p>
          <w:p w14:paraId="27985750" w14:textId="22F31C92" w:rsidR="008A7D0F" w:rsidRPr="00B87B10" w:rsidRDefault="008A7D0F" w:rsidP="0092341A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(</w:t>
            </w:r>
            <w:r w:rsidR="00987C19">
              <w:rPr>
                <w:rFonts w:ascii="SutonnyMJ" w:hAnsi="SutonnyMJ" w:cs="SutonnyMJ"/>
              </w:rPr>
              <w:t>†</w:t>
            </w:r>
            <w:proofErr w:type="spellStart"/>
            <w:r>
              <w:rPr>
                <w:rFonts w:ascii="SutonnyMJ" w:hAnsi="SutonnyMJ" w:cs="SutonnyMJ"/>
              </w:rPr>
              <w:t>gŠwj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 †</w:t>
            </w:r>
            <w:proofErr w:type="spellStart"/>
            <w:r>
              <w:rPr>
                <w:rFonts w:ascii="SutonnyMJ" w:hAnsi="SutonnyMJ" w:cs="SutonnyMJ"/>
              </w:rPr>
              <w:t>hg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ÖvnK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e¨enviKvix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mevmg~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Z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evn</w:t>
            </w:r>
            <w:proofErr w:type="spellEnd"/>
            <w:r w:rsidR="00B45460">
              <w:rPr>
                <w:rFonts w:ascii="SutonnyMJ" w:hAnsi="SutonnyMJ" w:cs="SutonnyMJ"/>
              </w:rPr>
              <w:t xml:space="preserve">, </w:t>
            </w:r>
            <w:proofErr w:type="spellStart"/>
            <w:r w:rsidR="00B45460">
              <w:rPr>
                <w:rFonts w:ascii="SutonnyMJ" w:hAnsi="SutonnyMJ" w:cs="SutonnyMJ"/>
              </w:rPr>
              <w:t>cÖwZØ</w:t>
            </w:r>
            <w:proofErr w:type="spellEnd"/>
            <w:r w:rsidR="00B45460">
              <w:rPr>
                <w:rFonts w:ascii="SutonnyMJ" w:hAnsi="SutonnyMJ" w:cs="SutonnyMJ"/>
              </w:rPr>
              <w:t xml:space="preserve">›`x </w:t>
            </w:r>
            <w:proofErr w:type="spellStart"/>
            <w:r w:rsidR="00B45460">
              <w:rPr>
                <w:rFonts w:ascii="SutonnyMJ" w:hAnsi="SutonnyMJ" w:cs="SutonnyMJ"/>
              </w:rPr>
              <w:t>cÖwZôvb</w:t>
            </w:r>
            <w:proofErr w:type="spellEnd"/>
            <w:r w:rsidR="00B45460">
              <w:rPr>
                <w:rFonts w:ascii="SutonnyMJ" w:hAnsi="SutonnyMJ" w:cs="SutonnyMJ"/>
              </w:rPr>
              <w:t xml:space="preserve"> </w:t>
            </w:r>
            <w:proofErr w:type="spellStart"/>
            <w:r w:rsidR="00B45460">
              <w:rPr>
                <w:rFonts w:ascii="SutonnyMJ" w:hAnsi="SutonnyMJ" w:cs="SutonnyMJ"/>
              </w:rPr>
              <w:t>Ges</w:t>
            </w:r>
            <w:proofErr w:type="spellEnd"/>
            <w:r w:rsidR="00B45460">
              <w:rPr>
                <w:rFonts w:ascii="SutonnyMJ" w:hAnsi="SutonnyMJ" w:cs="SutonnyMJ"/>
              </w:rPr>
              <w:t xml:space="preserve"> </w:t>
            </w:r>
            <w:proofErr w:type="spellStart"/>
            <w:r w:rsidR="00B45460">
              <w:rPr>
                <w:rFonts w:ascii="SutonnyMJ" w:hAnsi="SutonnyMJ" w:cs="SutonnyMJ"/>
              </w:rPr>
              <w:t>cÖwZØ</w:t>
            </w:r>
            <w:proofErr w:type="spellEnd"/>
            <w:r w:rsidR="00B45460">
              <w:rPr>
                <w:rFonts w:ascii="SutonnyMJ" w:hAnsi="SutonnyMJ" w:cs="SutonnyMJ"/>
              </w:rPr>
              <w:t>›`</w:t>
            </w:r>
            <w:proofErr w:type="spellStart"/>
            <w:r w:rsidR="008C15B5">
              <w:rPr>
                <w:rFonts w:ascii="SutonnyMJ" w:hAnsi="SutonnyMJ" w:cs="SutonnyMJ"/>
              </w:rPr>
              <w:t>xZvi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cwi‡ek</w:t>
            </w:r>
            <w:proofErr w:type="spellEnd"/>
            <w:r w:rsidR="008C15B5">
              <w:rPr>
                <w:rFonts w:ascii="SutonnyMJ" w:hAnsi="SutonnyMJ" w:cs="SutonnyMJ"/>
              </w:rPr>
              <w:t xml:space="preserve">, </w:t>
            </w:r>
            <w:proofErr w:type="spellStart"/>
            <w:r w:rsidR="008C15B5">
              <w:rPr>
                <w:rFonts w:ascii="SutonnyMJ" w:hAnsi="SutonnyMJ" w:cs="SutonnyMJ"/>
              </w:rPr>
              <w:t>eZ©g</w:t>
            </w:r>
            <w:r w:rsidR="00EA00C3">
              <w:rPr>
                <w:rFonts w:ascii="SutonnyMJ" w:hAnsi="SutonnyMJ" w:cs="SutonnyMJ"/>
              </w:rPr>
              <w:t>vb</w:t>
            </w:r>
            <w:proofErr w:type="spellEnd"/>
            <w:r w:rsidR="00EA00C3">
              <w:rPr>
                <w:rFonts w:ascii="SutonnyMJ" w:hAnsi="SutonnyMJ" w:cs="SutonnyMJ"/>
              </w:rPr>
              <w:t xml:space="preserve"> </w:t>
            </w:r>
            <w:proofErr w:type="spellStart"/>
            <w:r w:rsidR="00EA00C3">
              <w:rPr>
                <w:rFonts w:ascii="SutonnyMJ" w:hAnsi="SutonnyMJ" w:cs="SutonnyMJ"/>
              </w:rPr>
              <w:t>evRvi</w:t>
            </w:r>
            <w:proofErr w:type="spellEnd"/>
            <w:r w:rsidR="00EA00C3">
              <w:rPr>
                <w:rFonts w:ascii="SutonnyMJ" w:hAnsi="SutonnyMJ" w:cs="SutonnyMJ"/>
              </w:rPr>
              <w:t xml:space="preserve"> Ae¯’</w:t>
            </w:r>
            <w:proofErr w:type="spellStart"/>
            <w:r w:rsidR="00EA00C3">
              <w:rPr>
                <w:rFonts w:ascii="SutonnyMJ" w:hAnsi="SutonnyMJ" w:cs="SutonnyMJ"/>
              </w:rPr>
              <w:t>vb</w:t>
            </w:r>
            <w:proofErr w:type="spellEnd"/>
            <w:r w:rsidR="00EA00C3">
              <w:rPr>
                <w:rFonts w:ascii="SutonnyMJ" w:hAnsi="SutonnyMJ" w:cs="SutonnyMJ"/>
              </w:rPr>
              <w:t xml:space="preserve">, </w:t>
            </w:r>
            <w:proofErr w:type="spellStart"/>
            <w:r w:rsidR="00EA00C3">
              <w:rPr>
                <w:rFonts w:ascii="SutonnyMJ" w:hAnsi="SutonnyMJ" w:cs="SutonnyMJ"/>
              </w:rPr>
              <w:t>fwel¨Z</w:t>
            </w:r>
            <w:proofErr w:type="spellEnd"/>
            <w:r w:rsidR="00EA00C3">
              <w:rPr>
                <w:rFonts w:ascii="SutonnyMJ" w:hAnsi="SutonnyMJ" w:cs="SutonnyMJ"/>
              </w:rPr>
              <w:t xml:space="preserve"> </w:t>
            </w:r>
            <w:proofErr w:type="spellStart"/>
            <w:r w:rsidR="00EA00C3">
              <w:rPr>
                <w:rFonts w:ascii="SutonnyMJ" w:hAnsi="SutonnyMJ" w:cs="SutonnyMJ"/>
              </w:rPr>
              <w:t>cÖe„w</w:t>
            </w:r>
            <w:proofErr w:type="spellEnd"/>
            <w:r w:rsidR="00EA00C3">
              <w:rPr>
                <w:rFonts w:ascii="SutonnyMJ" w:hAnsi="SutonnyMJ" w:cs="SutonnyMJ"/>
              </w:rPr>
              <w:t>×‡Z</w:t>
            </w:r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cÖ‡e‡ki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eZ©gvb</w:t>
            </w:r>
            <w:proofErr w:type="spellEnd"/>
            <w:r w:rsidR="008C15B5">
              <w:rPr>
                <w:rFonts w:ascii="SutonnyMJ" w:hAnsi="SutonnyMJ" w:cs="SutonnyMJ"/>
              </w:rPr>
              <w:t xml:space="preserve"> Ae¯’</w:t>
            </w:r>
            <w:proofErr w:type="spellStart"/>
            <w:r w:rsidR="008C15B5">
              <w:rPr>
                <w:rFonts w:ascii="SutonnyMJ" w:hAnsi="SutonnyMJ" w:cs="SutonnyMJ"/>
              </w:rPr>
              <w:t>vb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BZ¨vw</w:t>
            </w:r>
            <w:proofErr w:type="spellEnd"/>
            <w:r w:rsidR="008C15B5">
              <w:rPr>
                <w:rFonts w:ascii="SutonnyMJ" w:hAnsi="SutonnyMJ" w:cs="SutonnyMJ"/>
              </w:rPr>
              <w:t xml:space="preserve">` </w:t>
            </w:r>
            <w:proofErr w:type="spellStart"/>
            <w:r w:rsidR="008C15B5">
              <w:rPr>
                <w:rFonts w:ascii="SutonnyMJ" w:hAnsi="SutonnyMJ" w:cs="SutonnyMJ"/>
              </w:rPr>
              <w:t>D‡jøL</w:t>
            </w:r>
            <w:proofErr w:type="spellEnd"/>
            <w:r w:rsidR="008C15B5">
              <w:rPr>
                <w:rFonts w:ascii="SutonnyMJ" w:hAnsi="SutonnyMJ" w:cs="SutonnyMJ"/>
              </w:rPr>
              <w:t xml:space="preserve"> </w:t>
            </w:r>
            <w:proofErr w:type="spellStart"/>
            <w:r w:rsidR="008C15B5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E46ED95" w14:textId="77777777" w:rsidR="004B30E3" w:rsidRPr="00B87B10" w:rsidRDefault="004B30E3" w:rsidP="004B30E3">
            <w:pPr>
              <w:rPr>
                <w:rFonts w:cstheme="minorHAnsi"/>
              </w:rPr>
            </w:pPr>
          </w:p>
          <w:p w14:paraId="32154E63" w14:textId="77777777" w:rsidR="004B30E3" w:rsidRPr="00B87B10" w:rsidRDefault="004B30E3" w:rsidP="004B30E3">
            <w:pPr>
              <w:rPr>
                <w:rFonts w:cstheme="minorHAnsi"/>
              </w:rPr>
            </w:pPr>
            <w:r w:rsidRPr="00B87B10">
              <w:rPr>
                <w:rFonts w:cstheme="minorHAnsi"/>
              </w:rPr>
              <w:t xml:space="preserve">[Provide basic market information including the following: </w:t>
            </w:r>
            <w:r w:rsidR="000A7EDD" w:rsidRPr="00B87B10">
              <w:rPr>
                <w:rFonts w:cstheme="minorHAnsi"/>
              </w:rPr>
              <w:t>potential customers/users</w:t>
            </w:r>
            <w:r w:rsidRPr="00B87B10">
              <w:rPr>
                <w:rFonts w:cstheme="minorHAnsi"/>
              </w:rPr>
              <w:t xml:space="preserve"> of the products/services and distribution channels to be used; competitors and anticipated competitive environment); market positioning and penetration strategy for future growth]</w:t>
            </w:r>
          </w:p>
          <w:p w14:paraId="4A2F7C3E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Customers/users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E371082" w14:textId="32F70960" w:rsidR="000A7EDD" w:rsidRPr="00B87B10" w:rsidRDefault="00064A55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ªvnK</w:t>
            </w:r>
            <w:proofErr w:type="spellEnd"/>
            <w:r>
              <w:rPr>
                <w:rFonts w:ascii="SutonnyMJ" w:hAnsi="SutonnyMJ" w:cs="SutonnyMJ"/>
              </w:rPr>
              <w:t>/</w:t>
            </w:r>
            <w:proofErr w:type="spellStart"/>
            <w:r>
              <w:rPr>
                <w:rFonts w:ascii="SutonnyMJ" w:hAnsi="SutonnyMJ" w:cs="SutonnyMJ"/>
              </w:rPr>
              <w:t>e¨enviKvix</w:t>
            </w:r>
            <w:proofErr w:type="spellEnd"/>
          </w:p>
          <w:p w14:paraId="6A87C385" w14:textId="77777777" w:rsidR="0010083B" w:rsidRDefault="0010083B" w:rsidP="004B30E3">
            <w:pPr>
              <w:rPr>
                <w:rFonts w:cstheme="minorHAnsi"/>
              </w:rPr>
            </w:pPr>
          </w:p>
          <w:p w14:paraId="0177D39D" w14:textId="77777777" w:rsidR="0010083B" w:rsidRDefault="000A7EDD" w:rsidP="004B30E3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istribution channel</w:t>
            </w:r>
            <w:r w:rsidR="006B12E6" w:rsidRPr="00B87B10">
              <w:rPr>
                <w:rFonts w:cstheme="minorHAnsi"/>
              </w:rPr>
              <w:t>(s)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512B0D8" w14:textId="196DB694" w:rsidR="000A7EDD" w:rsidRPr="00B87B10" w:rsidRDefault="0010083B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>¨</w:t>
            </w:r>
            <w:r w:rsidR="00064A55">
              <w:rPr>
                <w:rFonts w:ascii="SutonnyMJ" w:hAnsi="SutonnyMJ" w:cs="SutonnyMJ"/>
              </w:rPr>
              <w:t xml:space="preserve"> </w:t>
            </w:r>
            <w:proofErr w:type="spellStart"/>
            <w:r w:rsidR="00064A55">
              <w:rPr>
                <w:rFonts w:ascii="SutonnyMJ" w:hAnsi="SutonnyMJ" w:cs="SutonnyMJ"/>
              </w:rPr>
              <w:t>weZiY</w:t>
            </w:r>
            <w:proofErr w:type="spellEnd"/>
            <w:r w:rsidR="00064A55">
              <w:rPr>
                <w:rFonts w:ascii="SutonnyMJ" w:hAnsi="SutonnyMJ" w:cs="SutonnyMJ"/>
              </w:rPr>
              <w:t xml:space="preserve"> </w:t>
            </w:r>
            <w:proofErr w:type="spellStart"/>
            <w:r w:rsidR="00064A55">
              <w:rPr>
                <w:rFonts w:ascii="SutonnyMJ" w:hAnsi="SutonnyMJ" w:cs="SutonnyMJ"/>
              </w:rPr>
              <w:t>e¨e</w:t>
            </w:r>
            <w:proofErr w:type="spellEnd"/>
            <w:r w:rsidR="00064A55">
              <w:rPr>
                <w:rFonts w:ascii="SutonnyMJ" w:hAnsi="SutonnyMJ" w:cs="SutonnyMJ"/>
              </w:rPr>
              <w:t>¯’v</w:t>
            </w:r>
          </w:p>
          <w:p w14:paraId="045C5E6A" w14:textId="77777777" w:rsidR="0010083B" w:rsidRDefault="0010083B" w:rsidP="008F566E">
            <w:pPr>
              <w:rPr>
                <w:rFonts w:cstheme="minorHAnsi"/>
              </w:rPr>
            </w:pPr>
          </w:p>
          <w:p w14:paraId="7BAB8B0F" w14:textId="77777777" w:rsidR="0010083B" w:rsidRDefault="000A7EDD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Marketing strategy</w:t>
            </w:r>
            <w:r w:rsidR="00064A55">
              <w:rPr>
                <w:rFonts w:cstheme="minorHAnsi"/>
              </w:rPr>
              <w:t xml:space="preserve"> </w:t>
            </w:r>
          </w:p>
          <w:p w14:paraId="08D3EBFA" w14:textId="56970BC6" w:rsidR="004B30E3" w:rsidRPr="00B87B10" w:rsidRDefault="00064A55" w:rsidP="008F566E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jv‡KŠkj</w:t>
            </w:r>
            <w:proofErr w:type="spellEnd"/>
          </w:p>
          <w:p w14:paraId="4898406D" w14:textId="77777777" w:rsidR="0010083B" w:rsidRDefault="0010083B" w:rsidP="008F566E">
            <w:pPr>
              <w:rPr>
                <w:rFonts w:cstheme="minorHAnsi"/>
              </w:rPr>
            </w:pPr>
          </w:p>
          <w:p w14:paraId="3052DDEA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oducts marketing reduce/remove gender stereotypes?</w:t>
            </w:r>
            <w:r w:rsidR="00064A55">
              <w:rPr>
                <w:rFonts w:ascii="SutonnyMJ" w:hAnsi="SutonnyMJ" w:cs="SutonnyMJ"/>
              </w:rPr>
              <w:t xml:space="preserve"> </w:t>
            </w:r>
          </w:p>
          <w:p w14:paraId="48309ABD" w14:textId="17BE04F1" w:rsidR="000A7EDD" w:rsidRPr="00B87B10" w:rsidRDefault="00064A55" w:rsidP="008F566E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t xml:space="preserve">GB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RviRvZ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r w:rsidR="00B45460">
              <w:rPr>
                <w:rFonts w:ascii="SutonnyMJ" w:hAnsi="SutonnyMJ" w:cs="SutonnyMJ"/>
              </w:rPr>
              <w:t>†</w:t>
            </w:r>
            <w:proofErr w:type="spellStart"/>
            <w:r w:rsidR="006534A9">
              <w:rPr>
                <w:rFonts w:ascii="SutonnyMJ" w:hAnsi="SutonnyMJ" w:cs="SutonnyMJ"/>
              </w:rPr>
              <w:t>RÛvi</w:t>
            </w:r>
            <w:proofErr w:type="spellEnd"/>
            <w:r w:rsidR="006534A9">
              <w:rPr>
                <w:rFonts w:ascii="SutonnyMJ" w:hAnsi="SutonnyMJ" w:cs="SutonnyMJ"/>
              </w:rPr>
              <w:t xml:space="preserve"> †÷</w:t>
            </w:r>
            <w:proofErr w:type="spellStart"/>
            <w:r w:rsidR="006534A9">
              <w:rPr>
                <w:rFonts w:ascii="SutonnyMJ" w:hAnsi="SutonnyMJ" w:cs="SutonnyMJ"/>
              </w:rPr>
              <w:t>wiIUvBc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Kwg‡q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Avb‡Z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ev</w:t>
            </w:r>
            <w:proofErr w:type="spellEnd"/>
            <w:r w:rsidR="006534A9">
              <w:rPr>
                <w:rFonts w:ascii="SutonnyMJ" w:hAnsi="SutonnyMJ" w:cs="SutonnyMJ"/>
              </w:rPr>
              <w:t xml:space="preserve"> `~</w:t>
            </w:r>
            <w:proofErr w:type="spellStart"/>
            <w:r w:rsidR="006534A9">
              <w:rPr>
                <w:rFonts w:ascii="SutonnyMJ" w:hAnsi="SutonnyMJ" w:cs="SutonnyMJ"/>
              </w:rPr>
              <w:t>i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Ki‡Z</w:t>
            </w:r>
            <w:proofErr w:type="spellEnd"/>
            <w:r w:rsidR="006534A9">
              <w:rPr>
                <w:rFonts w:ascii="SutonnyMJ" w:hAnsi="SutonnyMJ" w:cs="SutonnyMJ"/>
              </w:rPr>
              <w:t xml:space="preserve"> †</w:t>
            </w:r>
            <w:proofErr w:type="spellStart"/>
            <w:r w:rsidR="006534A9">
              <w:rPr>
                <w:rFonts w:ascii="SutonnyMJ" w:hAnsi="SutonnyMJ" w:cs="SutonnyMJ"/>
              </w:rPr>
              <w:t>Kvb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f‚wgKv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ivL‡e</w:t>
            </w:r>
            <w:proofErr w:type="spellEnd"/>
            <w:r w:rsidR="006534A9">
              <w:rPr>
                <w:rFonts w:ascii="SutonnyMJ" w:hAnsi="SutonnyMJ" w:cs="SutonnyMJ"/>
              </w:rPr>
              <w:t xml:space="preserve"> </w:t>
            </w:r>
            <w:proofErr w:type="spellStart"/>
            <w:r w:rsidR="006534A9">
              <w:rPr>
                <w:rFonts w:ascii="SutonnyMJ" w:hAnsi="SutonnyMJ" w:cs="SutonnyMJ"/>
              </w:rPr>
              <w:t>wK</w:t>
            </w:r>
            <w:proofErr w:type="spellEnd"/>
            <w:r w:rsidR="006534A9">
              <w:rPr>
                <w:rFonts w:ascii="SutonnyMJ" w:hAnsi="SutonnyMJ" w:cs="SutonnyMJ"/>
              </w:rPr>
              <w:t>?</w:t>
            </w:r>
          </w:p>
          <w:p w14:paraId="5E1EF23F" w14:textId="77777777" w:rsidR="0010083B" w:rsidRDefault="0010083B" w:rsidP="008F566E">
            <w:pPr>
              <w:rPr>
                <w:rFonts w:cstheme="minorHAnsi"/>
              </w:rPr>
            </w:pPr>
          </w:p>
          <w:p w14:paraId="439DA30C" w14:textId="619C8C3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Does the pr</w:t>
            </w:r>
            <w:r w:rsidR="004B77D0">
              <w:rPr>
                <w:rFonts w:cstheme="minorHAnsi"/>
              </w:rPr>
              <w:t>oducts marketing increase women consumers</w:t>
            </w:r>
            <w:r w:rsidR="0083566D" w:rsidRPr="00B87B10">
              <w:rPr>
                <w:rFonts w:cstheme="minorHAnsi"/>
              </w:rPr>
              <w:t>?</w:t>
            </w:r>
            <w:r w:rsidR="0010083B">
              <w:rPr>
                <w:rFonts w:ascii="SutonnyMJ" w:hAnsi="SutonnyMJ" w:cs="SutonnyMJ"/>
              </w:rPr>
              <w:t xml:space="preserve"> </w:t>
            </w:r>
          </w:p>
          <w:p w14:paraId="0BAD2CF7" w14:textId="52AFF6D8" w:rsidR="008F566E" w:rsidRPr="00B87B10" w:rsidRDefault="0010083B" w:rsidP="008F566E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Giƒc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evRviRvZKi‡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†µ</w:t>
            </w:r>
            <w:proofErr w:type="spellStart"/>
            <w:r>
              <w:rPr>
                <w:rFonts w:ascii="SutonnyMJ" w:hAnsi="SutonnyMJ" w:cs="SutonnyMJ"/>
              </w:rPr>
              <w:t>Zv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„w</w:t>
            </w:r>
            <w:proofErr w:type="spellEnd"/>
            <w:r>
              <w:rPr>
                <w:rFonts w:ascii="SutonnyMJ" w:hAnsi="SutonnyMJ" w:cs="SutonnyMJ"/>
              </w:rPr>
              <w:t xml:space="preserve">× </w:t>
            </w:r>
            <w:proofErr w:type="spellStart"/>
            <w:r>
              <w:rPr>
                <w:rFonts w:ascii="SutonnyMJ" w:hAnsi="SutonnyMJ" w:cs="SutonnyMJ"/>
              </w:rPr>
              <w:t>cv‡e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</w:p>
          <w:p w14:paraId="16CEBD37" w14:textId="77777777" w:rsidR="0010083B" w:rsidRDefault="0010083B" w:rsidP="008F566E">
            <w:pPr>
              <w:rPr>
                <w:rFonts w:cstheme="minorHAnsi"/>
              </w:rPr>
            </w:pPr>
          </w:p>
          <w:p w14:paraId="08F874C5" w14:textId="77777777" w:rsidR="0010083B" w:rsidRDefault="008F566E" w:rsidP="008F566E">
            <w:pPr>
              <w:rPr>
                <w:rFonts w:ascii="SutonnyMJ" w:hAnsi="SutonnyMJ" w:cs="SutonnyMJ"/>
              </w:rPr>
            </w:pPr>
            <w:r w:rsidRPr="00B87B10">
              <w:rPr>
                <w:rFonts w:cstheme="minorHAnsi"/>
              </w:rPr>
              <w:t>Perce</w:t>
            </w:r>
            <w:r w:rsidR="00D77B22" w:rsidRPr="00B87B10">
              <w:rPr>
                <w:rFonts w:cstheme="minorHAnsi"/>
              </w:rPr>
              <w:t>ntage of female individuals that supply</w:t>
            </w:r>
            <w:r w:rsidRPr="00B87B10">
              <w:rPr>
                <w:rFonts w:cstheme="minorHAnsi"/>
              </w:rPr>
              <w:t xml:space="preserve"> inputs</w:t>
            </w:r>
            <w:r w:rsidR="0010083B">
              <w:rPr>
                <w:rFonts w:cstheme="minorHAnsi"/>
              </w:rPr>
              <w:t xml:space="preserve"> </w:t>
            </w:r>
          </w:p>
          <w:p w14:paraId="56A6FD16" w14:textId="77777777" w:rsidR="008F566E" w:rsidRDefault="0010083B" w:rsidP="009D7B73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cKi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ieivnKvi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4A4A9F">
              <w:rPr>
                <w:rFonts w:ascii="SutonnyMJ" w:hAnsi="SutonnyMJ" w:cs="SutonnyMJ"/>
              </w:rPr>
              <w:t>g‡a</w:t>
            </w:r>
            <w:proofErr w:type="spellEnd"/>
            <w:r w:rsidR="004A4A9F">
              <w:rPr>
                <w:rFonts w:ascii="SutonnyMJ" w:hAnsi="SutonnyMJ" w:cs="SutonnyMJ"/>
              </w:rPr>
              <w:t xml:space="preserve">¨ </w:t>
            </w:r>
            <w:proofErr w:type="spellStart"/>
            <w:r w:rsidR="004A4A9F">
              <w:rPr>
                <w:rFonts w:ascii="SutonnyMJ" w:hAnsi="SutonnyMJ" w:cs="SutonnyMJ"/>
              </w:rPr>
              <w:t>bvixKgx</w:t>
            </w:r>
            <w:proofErr w:type="spellEnd"/>
            <w:r w:rsidR="004A4A9F">
              <w:rPr>
                <w:rFonts w:ascii="SutonnyMJ" w:hAnsi="SutonnyMJ" w:cs="SutonnyMJ"/>
              </w:rPr>
              <w:t>©‡`</w:t>
            </w:r>
            <w:proofErr w:type="spellStart"/>
            <w:r w:rsidR="004A4A9F">
              <w:rPr>
                <w:rFonts w:ascii="SutonnyMJ" w:hAnsi="SutonnyMJ" w:cs="SutonnyMJ"/>
              </w:rPr>
              <w:t>i</w:t>
            </w:r>
            <w:proofErr w:type="spellEnd"/>
            <w:r w:rsidR="004A4A9F">
              <w:rPr>
                <w:rFonts w:ascii="SutonnyMJ" w:hAnsi="SutonnyMJ" w:cs="SutonnyMJ"/>
              </w:rPr>
              <w:t xml:space="preserve"> </w:t>
            </w:r>
            <w:proofErr w:type="spellStart"/>
            <w:r w:rsidR="009D7B73">
              <w:rPr>
                <w:rFonts w:ascii="SutonnyMJ" w:hAnsi="SutonnyMJ" w:cs="SutonnyMJ"/>
              </w:rPr>
              <w:t>kZKiv</w:t>
            </w:r>
            <w:proofErr w:type="spellEnd"/>
            <w:r w:rsidR="009D7B73">
              <w:rPr>
                <w:rFonts w:ascii="SutonnyMJ" w:hAnsi="SutonnyMJ" w:cs="SutonnyMJ"/>
              </w:rPr>
              <w:t xml:space="preserve"> </w:t>
            </w:r>
            <w:proofErr w:type="spellStart"/>
            <w:r w:rsidR="009D7B73">
              <w:rPr>
                <w:rFonts w:ascii="SutonnyMJ" w:hAnsi="SutonnyMJ" w:cs="SutonnyMJ"/>
              </w:rPr>
              <w:t>nvi</w:t>
            </w:r>
            <w:proofErr w:type="spellEnd"/>
          </w:p>
          <w:p w14:paraId="34DBD446" w14:textId="44644B3B" w:rsidR="009D7B73" w:rsidRPr="00B87B10" w:rsidRDefault="009D7B73" w:rsidP="009D7B73">
            <w:pPr>
              <w:rPr>
                <w:rFonts w:cstheme="minorHAnsi"/>
              </w:rPr>
            </w:pPr>
          </w:p>
        </w:tc>
      </w:tr>
    </w:tbl>
    <w:p w14:paraId="5F32136A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011F52" w14:paraId="1C74366B" w14:textId="77777777" w:rsidTr="002F0F30">
        <w:trPr>
          <w:trHeight w:val="4040"/>
        </w:trPr>
        <w:tc>
          <w:tcPr>
            <w:tcW w:w="10065" w:type="dxa"/>
          </w:tcPr>
          <w:p w14:paraId="1F1FA273" w14:textId="7055B4B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011F52">
              <w:rPr>
                <w:rFonts w:cstheme="minorHAnsi"/>
                <w:u w:val="single"/>
              </w:rPr>
              <w:t xml:space="preserve">Investment </w:t>
            </w:r>
            <w:r w:rsidR="00AC2857" w:rsidRPr="00011F52">
              <w:rPr>
                <w:rFonts w:cstheme="minorHAnsi"/>
                <w:u w:val="single"/>
              </w:rPr>
              <w:t xml:space="preserve">and Funding </w:t>
            </w:r>
            <w:r w:rsidRPr="00011F52">
              <w:rPr>
                <w:rFonts w:cstheme="minorHAnsi"/>
                <w:u w:val="single"/>
              </w:rPr>
              <w:t>R</w:t>
            </w:r>
            <w:r w:rsidR="00AC2857" w:rsidRPr="00011F52">
              <w:rPr>
                <w:rFonts w:cstheme="minorHAnsi"/>
                <w:u w:val="single"/>
              </w:rPr>
              <w:t>equirements</w:t>
            </w:r>
            <w:r w:rsidRPr="00011F52">
              <w:rPr>
                <w:rFonts w:cstheme="minorHAnsi"/>
                <w:u w:val="single"/>
              </w:rPr>
              <w:t xml:space="preserve"> and Returns</w:t>
            </w:r>
          </w:p>
          <w:p w14:paraId="2302EB6F" w14:textId="6700A1F0" w:rsidR="0031006C" w:rsidRPr="00011F52" w:rsidRDefault="0031006C" w:rsidP="0031006C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Pvwn`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iUvb</w:t>
            </w:r>
            <w:proofErr w:type="spellEnd"/>
            <w:r>
              <w:rPr>
                <w:rFonts w:ascii="SutonnyMJ" w:hAnsi="SutonnyMJ" w:cs="SutonnyMJ"/>
              </w:rPr>
              <w:t>©</w:t>
            </w:r>
          </w:p>
          <w:p w14:paraId="125E8C11" w14:textId="77777777" w:rsidR="004B30E3" w:rsidRPr="00011F52" w:rsidRDefault="004B30E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[Describe </w:t>
            </w:r>
            <w:r w:rsidR="0044105E" w:rsidRPr="00011F52">
              <w:rPr>
                <w:rFonts w:cstheme="minorHAnsi"/>
              </w:rPr>
              <w:t xml:space="preserve">the </w:t>
            </w:r>
            <w:r w:rsidRPr="00011F52">
              <w:rPr>
                <w:rFonts w:cstheme="minorHAnsi"/>
              </w:rPr>
              <w:t>project cost breakdown, financial plan indicating expected sources of funding, financial projections with calculation</w:t>
            </w:r>
            <w:r w:rsidR="0005430B" w:rsidRPr="00011F52">
              <w:rPr>
                <w:rFonts w:cstheme="minorHAnsi"/>
              </w:rPr>
              <w:t>s</w:t>
            </w:r>
            <w:r w:rsidRPr="00011F52">
              <w:rPr>
                <w:rFonts w:cstheme="minorHAnsi"/>
              </w:rPr>
              <w:t xml:space="preserve"> of return on investments (if applicable), and identification of critical factors determining profitability]</w:t>
            </w:r>
          </w:p>
          <w:p w14:paraId="244E6786" w14:textId="01313DD0" w:rsidR="00AC2857" w:rsidRDefault="00373572" w:rsidP="004B30E3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fvRb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wewb‡qv‡M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Drm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cwiKíbv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wewb‡qv‡M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iUv‡b©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¨vjKz‡jk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 w:rsidR="00CD2681">
              <w:rPr>
                <w:rFonts w:ascii="SutonnyMJ" w:hAnsi="SutonnyMJ" w:cs="SutonnyMJ"/>
              </w:rPr>
              <w:t>cÖ</w:t>
            </w:r>
            <w:r>
              <w:rPr>
                <w:rFonts w:ascii="SutonnyMJ" w:hAnsi="SutonnyMJ" w:cs="SutonnyMJ"/>
              </w:rPr>
              <w:t>‡ÿc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jvfRbKZv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wba©vi‡Y</w:t>
            </w:r>
            <w:proofErr w:type="spellEnd"/>
            <w:r w:rsidR="005720C2">
              <w:rPr>
                <w:rFonts w:ascii="SutonnyMJ" w:hAnsi="SutonnyMJ" w:cs="SutonnyMJ"/>
              </w:rPr>
              <w:t xml:space="preserve"> mbv³K…Z </w:t>
            </w:r>
            <w:proofErr w:type="spellStart"/>
            <w:r w:rsidR="005720C2">
              <w:rPr>
                <w:rFonts w:ascii="SutonnyMJ" w:hAnsi="SutonnyMJ" w:cs="SutonnyMJ"/>
              </w:rPr>
              <w:t>RwUj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wbqvgK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mg~n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D‡jøL</w:t>
            </w:r>
            <w:proofErr w:type="spellEnd"/>
            <w:r w:rsidR="005720C2">
              <w:rPr>
                <w:rFonts w:ascii="SutonnyMJ" w:hAnsi="SutonnyMJ" w:cs="SutonnyMJ"/>
              </w:rPr>
              <w:t xml:space="preserve"> </w:t>
            </w:r>
            <w:proofErr w:type="spellStart"/>
            <w:r w:rsidR="005720C2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11D42B55" w14:textId="77777777" w:rsidR="00CC4F75" w:rsidRPr="00373572" w:rsidRDefault="00CC4F75" w:rsidP="004B30E3">
            <w:pPr>
              <w:rPr>
                <w:rFonts w:ascii="SutonnyMJ" w:hAnsi="SutonnyMJ" w:cs="SutonnyMJ"/>
              </w:rPr>
            </w:pPr>
          </w:p>
          <w:p w14:paraId="3B7484F0" w14:textId="77777777" w:rsidR="00EE53B8" w:rsidRDefault="00EE53B8" w:rsidP="004B30E3">
            <w:pPr>
              <w:rPr>
                <w:rFonts w:cstheme="minorHAnsi"/>
              </w:rPr>
            </w:pPr>
          </w:p>
          <w:p w14:paraId="6EE64A15" w14:textId="39D83555" w:rsidR="00AC2857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/funding plan</w:t>
            </w:r>
            <w:r w:rsidR="00D77B22" w:rsidRPr="00011F52">
              <w:rPr>
                <w:rFonts w:cstheme="minorHAnsi"/>
              </w:rPr>
              <w:t xml:space="preserve"> (BDT</w:t>
            </w:r>
            <w:r w:rsidR="0082138E" w:rsidRPr="00011F52">
              <w:rPr>
                <w:rFonts w:cstheme="minorHAnsi"/>
              </w:rPr>
              <w:t>)</w:t>
            </w:r>
          </w:p>
          <w:p w14:paraId="3682C55D" w14:textId="33F7B853" w:rsidR="00B36B80" w:rsidRPr="00B36B80" w:rsidRDefault="00B36B80" w:rsidP="004B30E3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  <w:r>
              <w:rPr>
                <w:rFonts w:ascii="SutonnyMJ" w:hAnsi="SutonnyMJ" w:cs="SutonnyMJ"/>
              </w:rPr>
              <w:t xml:space="preserve"> (</w:t>
            </w:r>
            <w:proofErr w:type="spellStart"/>
            <w:r>
              <w:rPr>
                <w:rFonts w:ascii="SutonnyMJ" w:hAnsi="SutonnyMJ" w:cs="SutonnyMJ"/>
              </w:rPr>
              <w:t>UvKv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7B2F7830" w14:textId="7844FB2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Total cost of the project                                         BDT ………………………………..</w:t>
            </w:r>
          </w:p>
          <w:p w14:paraId="4E308BC6" w14:textId="74758C1B" w:rsidR="00B36B80" w:rsidRPr="00F57F69" w:rsidRDefault="00B36B80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proofErr w:type="spellStart"/>
            <w:r w:rsidRPr="00F57F69">
              <w:rPr>
                <w:rFonts w:ascii="SutonnyMJ" w:hAnsi="SutonnyMJ" w:cs="SutonnyMJ"/>
                <w:b w:val="0"/>
              </w:rPr>
              <w:t>cÖK‡íi</w:t>
            </w:r>
            <w:proofErr w:type="spellEnd"/>
            <w:r w:rsidRPr="00F57F69">
              <w:rPr>
                <w:rFonts w:ascii="SutonnyMJ" w:hAnsi="SutonnyMJ" w:cs="SutonnyMJ"/>
                <w:b w:val="0"/>
              </w:rPr>
              <w:t xml:space="preserve"> †</w:t>
            </w:r>
            <w:proofErr w:type="spellStart"/>
            <w:r w:rsidRPr="00F57F69">
              <w:rPr>
                <w:rFonts w:ascii="SutonnyMJ" w:hAnsi="SutonnyMJ" w:cs="SutonnyMJ"/>
                <w:b w:val="0"/>
              </w:rPr>
              <w:t>gvU</w:t>
            </w:r>
            <w:proofErr w:type="spellEnd"/>
            <w:r w:rsidRPr="00F57F69">
              <w:rPr>
                <w:rFonts w:ascii="SutonnyMJ" w:hAnsi="SutonnyMJ" w:cs="SutonnyMJ"/>
                <w:b w:val="0"/>
              </w:rPr>
              <w:t xml:space="preserve"> </w:t>
            </w:r>
            <w:proofErr w:type="spellStart"/>
            <w:r w:rsidRPr="00F57F69">
              <w:rPr>
                <w:rFonts w:ascii="SutonnyMJ" w:hAnsi="SutonnyMJ" w:cs="SutonnyMJ"/>
                <w:b w:val="0"/>
              </w:rPr>
              <w:t>e¨h</w:t>
            </w:r>
            <w:proofErr w:type="spellEnd"/>
          </w:p>
          <w:p w14:paraId="4E45CE58" w14:textId="77777777" w:rsidR="00B36B80" w:rsidRPr="00B36B80" w:rsidRDefault="00B36B80" w:rsidP="00B36B80"/>
          <w:p w14:paraId="3CB5694A" w14:textId="77B3F7A6" w:rsidR="000629B4" w:rsidRPr="00011F52" w:rsidRDefault="000629B4" w:rsidP="000629B4">
            <w:pPr>
              <w:pStyle w:val="Heading5"/>
              <w:outlineLvl w:val="4"/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</w:pPr>
            <w:r w:rsidRPr="00011F52">
              <w:rPr>
                <w:rFonts w:asciiTheme="minorHAnsi" w:eastAsiaTheme="minorEastAsia" w:hAnsiTheme="minorHAnsi" w:cstheme="minorHAnsi"/>
                <w:b w:val="0"/>
                <w:bCs w:val="0"/>
                <w:sz w:val="22"/>
                <w:szCs w:val="22"/>
                <w:lang w:eastAsia="ja-JP"/>
              </w:rPr>
              <w:t>Funds requested from UNCDF                              BDT ………………………………..</w:t>
            </w:r>
          </w:p>
          <w:p w14:paraId="272A241F" w14:textId="04D77722" w:rsidR="00B36B80" w:rsidRDefault="00B36B80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DGbwmwWGd</w:t>
            </w:r>
            <w:proofErr w:type="spellEnd"/>
            <w:r>
              <w:rPr>
                <w:rFonts w:ascii="SutonnyMJ" w:hAnsi="SutonnyMJ" w:cs="SutonnyMJ"/>
              </w:rPr>
              <w:t xml:space="preserve"> KZ©„K </w:t>
            </w:r>
            <w:proofErr w:type="spellStart"/>
            <w:r>
              <w:rPr>
                <w:rFonts w:ascii="SutonnyMJ" w:hAnsi="SutonnyMJ" w:cs="SutonnyMJ"/>
              </w:rPr>
              <w:t>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  <w:proofErr w:type="spellEnd"/>
          </w:p>
          <w:p w14:paraId="026E72A1" w14:textId="77777777" w:rsidR="00B36B80" w:rsidRDefault="00B36B80" w:rsidP="000629B4">
            <w:pPr>
              <w:rPr>
                <w:rFonts w:cstheme="minorHAnsi"/>
              </w:rPr>
            </w:pPr>
          </w:p>
          <w:p w14:paraId="72383750" w14:textId="51E2BCB6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other organizations                   BDT………………………………..</w:t>
            </w:r>
          </w:p>
          <w:p w14:paraId="5016CD39" w14:textId="4E04A9D2" w:rsidR="00B36B80" w:rsidRDefault="00B36B80" w:rsidP="000629B4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 KZ©„K </w:t>
            </w:r>
            <w:proofErr w:type="spellStart"/>
            <w:r>
              <w:rPr>
                <w:rFonts w:ascii="SutonnyMJ" w:hAnsi="SutonnyMJ" w:cs="SutonnyMJ"/>
              </w:rPr>
              <w:t>wewb‡</w:t>
            </w:r>
            <w:r w:rsidR="00CD2681">
              <w:rPr>
                <w:rFonts w:ascii="SutonnyMJ" w:hAnsi="SutonnyMJ" w:cs="SutonnyMJ"/>
              </w:rPr>
              <w:t>q</w:t>
            </w:r>
            <w:r>
              <w:rPr>
                <w:rFonts w:ascii="SutonnyMJ" w:hAnsi="SutonnyMJ" w:cs="SutonnyMJ"/>
              </w:rPr>
              <w:t>vM</w:t>
            </w:r>
            <w:proofErr w:type="spellEnd"/>
          </w:p>
          <w:p w14:paraId="595027D3" w14:textId="77777777" w:rsidR="00B36B80" w:rsidRDefault="00B36B80" w:rsidP="000629B4">
            <w:pPr>
              <w:rPr>
                <w:rFonts w:cstheme="minorHAnsi"/>
              </w:rPr>
            </w:pPr>
          </w:p>
          <w:p w14:paraId="5FF00074" w14:textId="1A9B77D0" w:rsidR="000629B4" w:rsidRPr="00011F52" w:rsidRDefault="000629B4" w:rsidP="000629B4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Contribution by the applicant                              BDT………………………………..</w:t>
            </w:r>
          </w:p>
          <w:p w14:paraId="23160BE9" w14:textId="5DF87092" w:rsidR="000629B4" w:rsidRDefault="00B36B80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lastRenderedPageBreak/>
              <w:t>ms</w:t>
            </w:r>
            <w:proofErr w:type="spellEnd"/>
            <w:r>
              <w:rPr>
                <w:rFonts w:ascii="SutonnyMJ" w:hAnsi="SutonnyMJ" w:cs="SutonnyMJ"/>
              </w:rPr>
              <w:t xml:space="preserve">¯’vi </w:t>
            </w:r>
            <w:proofErr w:type="spellStart"/>
            <w:r>
              <w:rPr>
                <w:rFonts w:ascii="SutonnyMJ" w:hAnsi="SutonnyMJ" w:cs="SutonnyMJ"/>
              </w:rPr>
              <w:t>wbR</w:t>
            </w:r>
            <w:proofErr w:type="spellEnd"/>
            <w:r>
              <w:rPr>
                <w:rFonts w:ascii="SutonnyMJ" w:hAnsi="SutonnyMJ" w:cs="SutonnyMJ"/>
              </w:rPr>
              <w:t xml:space="preserve">¯^ </w:t>
            </w:r>
            <w:proofErr w:type="spellStart"/>
            <w:r>
              <w:rPr>
                <w:rFonts w:ascii="SutonnyMJ" w:hAnsi="SutonnyMJ" w:cs="SutonnyMJ"/>
              </w:rPr>
              <w:t>wewb‡hvM</w:t>
            </w:r>
            <w:proofErr w:type="spellEnd"/>
          </w:p>
          <w:p w14:paraId="578CD51A" w14:textId="77777777" w:rsidR="00B36B80" w:rsidRPr="00011F52" w:rsidRDefault="00B36B80" w:rsidP="004B30E3">
            <w:pPr>
              <w:rPr>
                <w:rFonts w:cstheme="minorHAnsi"/>
              </w:rPr>
            </w:pPr>
          </w:p>
          <w:p w14:paraId="1F59D1D3" w14:textId="3ACD0D14" w:rsidR="00AC2857" w:rsidRPr="00011F52" w:rsidRDefault="00AC2857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inancial projections </w:t>
            </w:r>
            <w:r w:rsidR="00D77B22" w:rsidRPr="00011F52">
              <w:rPr>
                <w:rFonts w:cstheme="minorHAnsi"/>
              </w:rPr>
              <w:t>(BDT</w:t>
            </w:r>
            <w:r w:rsidR="0082138E" w:rsidRPr="00011F52">
              <w:rPr>
                <w:rFonts w:cstheme="minorHAnsi"/>
              </w:rPr>
              <w:t>)</w:t>
            </w:r>
            <w:r w:rsidR="000629B4" w:rsidRPr="00011F52">
              <w:rPr>
                <w:rFonts w:cstheme="minorHAnsi"/>
              </w:rPr>
              <w:t>: Please include financial forecasts if available (excel)</w:t>
            </w:r>
          </w:p>
          <w:p w14:paraId="7A798B13" w14:textId="51B2E390" w:rsidR="00CA2A34" w:rsidRDefault="00CA2A34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cÖ‡ÿcb</w:t>
            </w:r>
            <w:proofErr w:type="spellEnd"/>
            <w:r>
              <w:rPr>
                <w:rFonts w:ascii="SutonnyMJ" w:hAnsi="SutonnyMJ" w:cs="SutonnyMJ"/>
              </w:rPr>
              <w:t xml:space="preserve"> (G‡·j </w:t>
            </w:r>
            <w:proofErr w:type="spellStart"/>
            <w:r>
              <w:rPr>
                <w:rFonts w:ascii="SutonnyMJ" w:hAnsi="SutonnyMJ" w:cs="SutonnyMJ"/>
              </w:rPr>
              <w:t>kxU</w:t>
            </w:r>
            <w:proofErr w:type="spellEnd"/>
            <w:r w:rsidR="00682A15">
              <w:rPr>
                <w:rFonts w:ascii="SutonnyMJ" w:hAnsi="SutonnyMJ" w:cs="SutonnyMJ"/>
              </w:rPr>
              <w:t>-Gi</w:t>
            </w:r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¨envi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2B832F62" w14:textId="77777777" w:rsidR="00CA2A34" w:rsidRDefault="00CA2A34" w:rsidP="004B30E3">
            <w:pPr>
              <w:rPr>
                <w:rFonts w:cstheme="minorHAnsi"/>
              </w:rPr>
            </w:pPr>
          </w:p>
          <w:p w14:paraId="12416D5B" w14:textId="7AC0E50B" w:rsidR="00005AB3" w:rsidRDefault="00005AB3" w:rsidP="004B30E3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>Financial assistance received from foreign donors in the past 5 years (BDT) – Include date, donor organization name, purpose of the funds and amount</w:t>
            </w:r>
          </w:p>
          <w:p w14:paraId="551FD40D" w14:textId="5A08B654" w:rsidR="00CA2A34" w:rsidRDefault="00CA2A34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weM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uvP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Q‡i</w:t>
            </w:r>
            <w:proofErr w:type="spellEnd"/>
            <w:r>
              <w:rPr>
                <w:rFonts w:ascii="SutonnyMJ" w:hAnsi="SutonnyMJ" w:cs="SutonnyMJ"/>
              </w:rPr>
              <w:t xml:space="preserve"> †h </w:t>
            </w:r>
            <w:proofErr w:type="spellStart"/>
            <w:r>
              <w:rPr>
                <w:rFonts w:ascii="SutonnyMJ" w:hAnsi="SutonnyMJ" w:cs="SutonnyMJ"/>
              </w:rPr>
              <w:t>mKj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Aby`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M„nxZ</w:t>
            </w:r>
            <w:proofErr w:type="spellEnd"/>
            <w:r w:rsidR="00682A15"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n‡q‡Q</w:t>
            </w:r>
            <w:proofErr w:type="spellEnd"/>
            <w:r w:rsidR="00682A15">
              <w:rPr>
                <w:rFonts w:ascii="SutonnyMJ" w:hAnsi="SutonnyMJ" w:cs="SutonnyMJ"/>
              </w:rPr>
              <w:t xml:space="preserve"> (</w:t>
            </w:r>
            <w:proofErr w:type="spellStart"/>
            <w:r w:rsidR="00682A15">
              <w:rPr>
                <w:rFonts w:ascii="SutonnyMJ" w:hAnsi="SutonnyMJ" w:cs="SutonnyMJ"/>
              </w:rPr>
              <w:t>bvg</w:t>
            </w:r>
            <w:proofErr w:type="spellEnd"/>
            <w:r w:rsidR="00682A15">
              <w:rPr>
                <w:rFonts w:ascii="SutonnyMJ" w:hAnsi="SutonnyMJ" w:cs="SutonnyMJ"/>
              </w:rPr>
              <w:t>, †</w:t>
            </w:r>
            <w:proofErr w:type="spellStart"/>
            <w:r w:rsidR="00682A15">
              <w:rPr>
                <w:rFonts w:ascii="SutonnyMJ" w:hAnsi="SutonnyMJ" w:cs="SutonnyMJ"/>
              </w:rPr>
              <w:t>ÿÎ</w:t>
            </w:r>
            <w:proofErr w:type="spellEnd"/>
            <w:r w:rsidR="00682A15">
              <w:rPr>
                <w:rFonts w:ascii="SutonnyMJ" w:hAnsi="SutonnyMJ" w:cs="SutonnyMJ"/>
              </w:rPr>
              <w:t xml:space="preserve">, </w:t>
            </w:r>
            <w:proofErr w:type="spellStart"/>
            <w:r w:rsidR="00682A15">
              <w:rPr>
                <w:rFonts w:ascii="SutonnyMJ" w:hAnsi="SutonnyMJ" w:cs="SutonnyMJ"/>
              </w:rPr>
              <w:t>Aby`v‡bi</w:t>
            </w:r>
            <w:proofErr w:type="spellEnd"/>
            <w:r w:rsidR="00682A15">
              <w:rPr>
                <w:rFonts w:ascii="SutonnyMJ" w:hAnsi="SutonnyMJ" w:cs="SutonnyMJ"/>
              </w:rPr>
              <w:t xml:space="preserve"> </w:t>
            </w:r>
            <w:proofErr w:type="spellStart"/>
            <w:r w:rsidR="00682A15">
              <w:rPr>
                <w:rFonts w:ascii="SutonnyMJ" w:hAnsi="SutonnyMJ" w:cs="SutonnyMJ"/>
              </w:rPr>
              <w:t>cwigvY</w:t>
            </w:r>
            <w:proofErr w:type="spellEnd"/>
            <w:r w:rsidR="00682A15">
              <w:rPr>
                <w:rFonts w:ascii="SutonnyMJ" w:hAnsi="SutonnyMJ" w:cs="SutonnyMJ"/>
              </w:rPr>
              <w:t>)</w:t>
            </w:r>
          </w:p>
          <w:p w14:paraId="0A039437" w14:textId="77777777" w:rsidR="00CA2A34" w:rsidRPr="00011F52" w:rsidRDefault="00CA2A34" w:rsidP="004B30E3">
            <w:pPr>
              <w:rPr>
                <w:rFonts w:cstheme="minorHAnsi"/>
              </w:rPr>
            </w:pPr>
          </w:p>
          <w:p w14:paraId="684ADAD7" w14:textId="45F860A7" w:rsidR="004B30E3" w:rsidRDefault="00015B06" w:rsidP="00C33F3B">
            <w:pPr>
              <w:rPr>
                <w:rFonts w:cstheme="minorHAnsi"/>
              </w:rPr>
            </w:pPr>
            <w:r w:rsidRPr="00011F52">
              <w:rPr>
                <w:rFonts w:cstheme="minorHAnsi"/>
              </w:rPr>
              <w:t xml:space="preserve">Factors determining </w:t>
            </w:r>
            <w:r w:rsidR="00682A15">
              <w:rPr>
                <w:rFonts w:cstheme="minorHAnsi"/>
              </w:rPr>
              <w:t>profitability</w:t>
            </w:r>
            <w:r w:rsidR="00660EBC">
              <w:rPr>
                <w:rFonts w:cstheme="minorHAnsi"/>
              </w:rPr>
              <w:t>:</w:t>
            </w:r>
          </w:p>
          <w:p w14:paraId="0D76AA69" w14:textId="3D3E0294" w:rsidR="00682A15" w:rsidRPr="00682A15" w:rsidRDefault="00682A15" w:rsidP="00C33F3B">
            <w:pPr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jvfRbKZv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bqvgKmg~n</w:t>
            </w:r>
            <w:proofErr w:type="spellEnd"/>
          </w:p>
        </w:tc>
      </w:tr>
    </w:tbl>
    <w:p w14:paraId="31586A28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2F76C94A" w14:textId="77777777" w:rsidTr="00EE53B8">
        <w:trPr>
          <w:trHeight w:val="1250"/>
        </w:trPr>
        <w:tc>
          <w:tcPr>
            <w:tcW w:w="10065" w:type="dxa"/>
          </w:tcPr>
          <w:p w14:paraId="27ED5EB8" w14:textId="425A759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Technical Feasibility, Resources and Environment</w:t>
            </w:r>
          </w:p>
          <w:p w14:paraId="235E1459" w14:textId="0D4293D7" w:rsidR="00682A15" w:rsidRPr="004D3C4F" w:rsidRDefault="00682A15" w:rsidP="00682A15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KvwiMix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¨Zv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m¤ú</w:t>
            </w:r>
            <w:proofErr w:type="spellEnd"/>
            <w:r>
              <w:rPr>
                <w:rFonts w:ascii="SutonnyMJ" w:hAnsi="SutonnyMJ" w:cs="SutonnyMJ"/>
              </w:rPr>
              <w:t xml:space="preserve">`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‡ek</w:t>
            </w:r>
            <w:proofErr w:type="spellEnd"/>
          </w:p>
          <w:p w14:paraId="2EBDA220" w14:textId="18B49DF2" w:rsidR="004B30E3" w:rsidRDefault="004B30E3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 brief description of operations, potential suppliers</w:t>
            </w:r>
            <w:r w:rsidR="001D07E6" w:rsidRPr="004D3C4F">
              <w:rPr>
                <w:rFonts w:cstheme="minorHAnsi"/>
              </w:rPr>
              <w:t xml:space="preserve"> and</w:t>
            </w:r>
            <w:r w:rsidRPr="004D3C4F">
              <w:rPr>
                <w:rFonts w:cstheme="minorHAnsi"/>
              </w:rPr>
              <w:t xml:space="preserve"> environmental issues that may arise and plans to address them]</w:t>
            </w:r>
          </w:p>
          <w:p w14:paraId="641C05C8" w14:textId="3B3C6682" w:rsidR="007C068F" w:rsidRPr="007C068F" w:rsidRDefault="007C068F" w:rsidP="007C068F">
            <w:pPr>
              <w:spacing w:before="240"/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cv‡ikbm</w:t>
            </w:r>
            <w:proofErr w:type="spellEnd"/>
            <w:r>
              <w:rPr>
                <w:rFonts w:ascii="SutonnyMJ" w:hAnsi="SutonnyMJ" w:cs="SutonnyMJ"/>
              </w:rPr>
              <w:t>&amp;</w:t>
            </w:r>
            <w:r w:rsidR="00F57F69">
              <w:rPr>
                <w:rFonts w:ascii="SutonnyMJ" w:hAnsi="SutonnyMJ" w:cs="SutonnyMJ"/>
              </w:rPr>
              <w:t xml:space="preserve"> </w:t>
            </w:r>
            <w:proofErr w:type="spellStart"/>
            <w:r w:rsidR="00F57F69">
              <w:rPr>
                <w:rFonts w:ascii="SutonnyMJ" w:hAnsi="SutonnyMJ" w:cs="SutonnyMJ"/>
              </w:rPr>
              <w:t>welqvw</w:t>
            </w:r>
            <w:proofErr w:type="spellEnd"/>
            <w:r w:rsidR="00F57F69">
              <w:rPr>
                <w:rFonts w:ascii="SutonnyMJ" w:hAnsi="SutonnyMJ" w:cs="SutonnyMJ"/>
              </w:rPr>
              <w:t>`</w:t>
            </w:r>
            <w:r>
              <w:rPr>
                <w:rFonts w:ascii="SutonnyMJ" w:hAnsi="SutonnyMJ" w:cs="SutonnyMJ"/>
              </w:rPr>
              <w:t xml:space="preserve">, </w:t>
            </w:r>
            <w:r w:rsidR="00767C1B">
              <w:rPr>
                <w:rFonts w:ascii="SutonnyMJ" w:hAnsi="SutonnyMJ" w:cs="SutonnyMJ"/>
              </w:rPr>
              <w:t xml:space="preserve">Dchy³ </w:t>
            </w:r>
            <w:proofErr w:type="spellStart"/>
            <w:r w:rsidR="00767C1B">
              <w:rPr>
                <w:rFonts w:ascii="SutonnyMJ" w:hAnsi="SutonnyMJ" w:cs="SutonnyMJ"/>
              </w:rPr>
              <w:t>mieivnKvix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Ges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Ab¨vb</w:t>
            </w:r>
            <w:proofErr w:type="spellEnd"/>
            <w:r w:rsidR="00A91960">
              <w:rPr>
                <w:rFonts w:ascii="SutonnyMJ" w:hAnsi="SutonnyMJ" w:cs="SutonnyMJ"/>
              </w:rPr>
              <w:t xml:space="preserve">¨ </w:t>
            </w:r>
            <w:proofErr w:type="spellStart"/>
            <w:r w:rsidR="00A91960">
              <w:rPr>
                <w:rFonts w:ascii="SutonnyMJ" w:hAnsi="SutonnyMJ" w:cs="SutonnyMJ"/>
              </w:rPr>
              <w:t>cwi‡ekMZ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welqmg~n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D‡jøL</w:t>
            </w:r>
            <w:proofErr w:type="spellEnd"/>
            <w:r w:rsidR="00A91960">
              <w:rPr>
                <w:rFonts w:ascii="SutonnyMJ" w:hAnsi="SutonnyMJ" w:cs="SutonnyMJ"/>
              </w:rPr>
              <w:t xml:space="preserve"> </w:t>
            </w:r>
            <w:proofErr w:type="spellStart"/>
            <w:r w:rsidR="00A91960"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1C481AA9" w14:textId="7AD58CC5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perations</w:t>
            </w:r>
            <w:r w:rsidR="005812E3">
              <w:rPr>
                <w:rFonts w:cstheme="minorHAnsi"/>
              </w:rPr>
              <w:t>:</w:t>
            </w:r>
          </w:p>
          <w:p w14:paraId="7CE98D04" w14:textId="322AFA68" w:rsidR="00682A15" w:rsidRDefault="00682A15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cv‡ikbm</w:t>
            </w:r>
            <w:proofErr w:type="spellEnd"/>
            <w:r>
              <w:rPr>
                <w:rFonts w:ascii="SutonnyMJ" w:hAnsi="SutonnyMJ" w:cs="SutonnyMJ"/>
              </w:rPr>
              <w:t>&amp;</w:t>
            </w:r>
          </w:p>
          <w:p w14:paraId="757C947A" w14:textId="1E2D2C0F" w:rsidR="00AC2857" w:rsidRDefault="00AC2857" w:rsidP="004B30E3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Suppliers</w:t>
            </w:r>
            <w:r w:rsidR="005812E3">
              <w:rPr>
                <w:rFonts w:cstheme="minorHAnsi"/>
              </w:rPr>
              <w:t>:</w:t>
            </w:r>
          </w:p>
          <w:p w14:paraId="15F431CD" w14:textId="5F573908" w:rsidR="00682A15" w:rsidRDefault="005D79EA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ieivnKvix</w:t>
            </w:r>
            <w:proofErr w:type="spellEnd"/>
          </w:p>
          <w:p w14:paraId="3FA3D298" w14:textId="5DF45DAB" w:rsidR="00AC2857" w:rsidRDefault="005714C5" w:rsidP="004B30E3">
            <w:pPr>
              <w:rPr>
                <w:rFonts w:cstheme="minorHAnsi"/>
              </w:rPr>
            </w:pPr>
            <w:r>
              <w:rPr>
                <w:rFonts w:cstheme="minorHAnsi"/>
              </w:rPr>
              <w:t>Environmental issues</w:t>
            </w:r>
            <w:r w:rsidR="005812E3">
              <w:rPr>
                <w:rFonts w:cstheme="minorHAnsi"/>
              </w:rPr>
              <w:t>:</w:t>
            </w:r>
          </w:p>
          <w:p w14:paraId="628D1114" w14:textId="7AD09AA4" w:rsidR="005D79EA" w:rsidRDefault="005D79EA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wi‡e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K</w:t>
            </w:r>
            <w:proofErr w:type="spellEnd"/>
            <w:r>
              <w:rPr>
                <w:rFonts w:ascii="SutonnyMJ" w:hAnsi="SutonnyMJ" w:cs="SutonnyMJ"/>
              </w:rPr>
              <w:t xml:space="preserve"> Z_¨</w:t>
            </w:r>
            <w:proofErr w:type="spellStart"/>
            <w:r>
              <w:rPr>
                <w:rFonts w:ascii="SutonnyMJ" w:hAnsi="SutonnyMJ" w:cs="SutonnyMJ"/>
              </w:rPr>
              <w:t>vw</w:t>
            </w:r>
            <w:proofErr w:type="spellEnd"/>
            <w:r>
              <w:rPr>
                <w:rFonts w:ascii="SutonnyMJ" w:hAnsi="SutonnyMJ" w:cs="SutonnyMJ"/>
              </w:rPr>
              <w:t>`</w:t>
            </w:r>
          </w:p>
          <w:p w14:paraId="63BB63E6" w14:textId="0DDD4260" w:rsidR="004B30E3" w:rsidRDefault="006B12E6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Other</w:t>
            </w:r>
            <w:r w:rsidR="00F3333B">
              <w:rPr>
                <w:rFonts w:cstheme="minorHAnsi"/>
              </w:rPr>
              <w:t xml:space="preserve"> (s)</w:t>
            </w:r>
            <w:r w:rsidR="005812E3">
              <w:rPr>
                <w:rFonts w:cstheme="minorHAnsi"/>
              </w:rPr>
              <w:t>:</w:t>
            </w:r>
          </w:p>
          <w:p w14:paraId="4DB18CE3" w14:textId="75CFB0A6" w:rsidR="005D79EA" w:rsidRPr="004D3C4F" w:rsidRDefault="005D79EA" w:rsidP="00EE53B8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>¨</w:t>
            </w:r>
          </w:p>
        </w:tc>
      </w:tr>
    </w:tbl>
    <w:p w14:paraId="7B14FA24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4D3C4F" w14:paraId="521972D9" w14:textId="77777777" w:rsidTr="00C33F3B">
        <w:trPr>
          <w:trHeight w:val="1070"/>
        </w:trPr>
        <w:tc>
          <w:tcPr>
            <w:tcW w:w="10065" w:type="dxa"/>
          </w:tcPr>
          <w:p w14:paraId="6ECD243F" w14:textId="23347F5D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4D3C4F">
              <w:rPr>
                <w:rFonts w:cstheme="minorHAnsi"/>
                <w:u w:val="single"/>
              </w:rPr>
              <w:t>Detailed implementation plan</w:t>
            </w:r>
          </w:p>
          <w:p w14:paraId="3006D9BE" w14:textId="7487C77D" w:rsidR="005D79EA" w:rsidRDefault="005D79EA" w:rsidP="005D79EA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we¯Ívwi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ev¯Íev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wiKíbv</w:t>
            </w:r>
            <w:proofErr w:type="spellEnd"/>
          </w:p>
          <w:p w14:paraId="40A018F1" w14:textId="77777777" w:rsidR="005D79EA" w:rsidRPr="004D3C4F" w:rsidRDefault="005D79EA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3F08B9C5" w14:textId="77777777" w:rsidR="004B30E3" w:rsidRDefault="004B30E3" w:rsidP="00C33F3B">
            <w:pPr>
              <w:rPr>
                <w:rFonts w:cstheme="minorHAnsi"/>
              </w:rPr>
            </w:pPr>
            <w:r w:rsidRPr="004D3C4F">
              <w:rPr>
                <w:rFonts w:cstheme="minorHAnsi"/>
              </w:rPr>
              <w:t>[Provide a</w:t>
            </w:r>
            <w:r w:rsidR="0044105E" w:rsidRPr="004D3C4F">
              <w:rPr>
                <w:rFonts w:cstheme="minorHAnsi"/>
              </w:rPr>
              <w:t>n</w:t>
            </w:r>
            <w:r w:rsidRPr="004D3C4F">
              <w:rPr>
                <w:rFonts w:cstheme="minorHAnsi"/>
              </w:rPr>
              <w:t xml:space="preserve"> implementation plan including details of all steps/tasks to project completion, status of the tasks e.g. completed/in progress and </w:t>
            </w:r>
            <w:r w:rsidR="0044105E" w:rsidRPr="004D3C4F">
              <w:rPr>
                <w:rFonts w:cstheme="minorHAnsi"/>
              </w:rPr>
              <w:t xml:space="preserve">the </w:t>
            </w:r>
            <w:r w:rsidRPr="004D3C4F">
              <w:rPr>
                <w:rFonts w:cstheme="minorHAnsi"/>
              </w:rPr>
              <w:t>expected time or date of completion of each task]</w:t>
            </w:r>
          </w:p>
          <w:p w14:paraId="08E4FAD9" w14:textId="6CFBCDAD" w:rsidR="0048544C" w:rsidRPr="0048544C" w:rsidRDefault="0048544C" w:rsidP="00C33F3B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 w:rsidR="000340EA">
              <w:rPr>
                <w:rFonts w:ascii="SutonnyMJ" w:hAnsi="SutonnyMJ" w:cs="SutonnyMJ"/>
              </w:rPr>
              <w:t>cÖKí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m¤úv</w:t>
            </w:r>
            <w:proofErr w:type="spellEnd"/>
            <w:r w:rsidR="000340EA">
              <w:rPr>
                <w:rFonts w:ascii="SutonnyMJ" w:hAnsi="SutonnyMJ" w:cs="SutonnyMJ"/>
              </w:rPr>
              <w:t xml:space="preserve">`‡bi </w:t>
            </w:r>
            <w:proofErr w:type="spellStart"/>
            <w:r w:rsidR="000340EA">
              <w:rPr>
                <w:rFonts w:ascii="SutonnyMJ" w:hAnsi="SutonnyMJ" w:cs="SutonnyMJ"/>
              </w:rPr>
              <w:t>mKj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avc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Ges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Kvh©vejx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mg~n</w:t>
            </w:r>
            <w:proofErr w:type="spellEnd"/>
            <w:r w:rsidR="000340EA">
              <w:rPr>
                <w:rFonts w:ascii="SutonnyMJ" w:hAnsi="SutonnyMJ" w:cs="SutonnyMJ"/>
              </w:rPr>
              <w:t xml:space="preserve">, </w:t>
            </w:r>
            <w:proofErr w:type="spellStart"/>
            <w:r w:rsidR="000340EA">
              <w:rPr>
                <w:rFonts w:ascii="SutonnyMJ" w:hAnsi="SutonnyMJ" w:cs="SutonnyMJ"/>
              </w:rPr>
              <w:t>Kv‡Ri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Pjgv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Ae¯’v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BZ¨vw</w:t>
            </w:r>
            <w:proofErr w:type="spellEnd"/>
            <w:r w:rsidR="000340EA">
              <w:rPr>
                <w:rFonts w:ascii="SutonnyMJ" w:hAnsi="SutonnyMJ" w:cs="SutonnyMJ"/>
              </w:rPr>
              <w:t xml:space="preserve">` </w:t>
            </w:r>
            <w:proofErr w:type="spellStart"/>
            <w:r w:rsidR="000340EA">
              <w:rPr>
                <w:rFonts w:ascii="SutonnyMJ" w:hAnsi="SutonnyMJ" w:cs="SutonnyMJ"/>
              </w:rPr>
              <w:t>D‡jøLc~e©K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GKwU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we¯ÍvwiZ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ev¯Íevq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cwiKíbv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cÖ`vb</w:t>
            </w:r>
            <w:proofErr w:type="spellEnd"/>
            <w:r w:rsidR="000340EA">
              <w:rPr>
                <w:rFonts w:ascii="SutonnyMJ" w:hAnsi="SutonnyMJ" w:cs="SutonnyMJ"/>
              </w:rPr>
              <w:t xml:space="preserve"> </w:t>
            </w:r>
            <w:proofErr w:type="spellStart"/>
            <w:r w:rsidR="000340EA">
              <w:rPr>
                <w:rFonts w:ascii="SutonnyMJ" w:hAnsi="SutonnyMJ" w:cs="SutonnyMJ"/>
              </w:rPr>
              <w:t>Kiæb</w:t>
            </w:r>
            <w:proofErr w:type="spellEnd"/>
            <w:r w:rsidR="006C27A4">
              <w:rPr>
                <w:rFonts w:ascii="SutonnyMJ" w:hAnsi="SutonnyMJ" w:cs="SutonnyMJ"/>
              </w:rPr>
              <w:t xml:space="preserve">| </w:t>
            </w:r>
            <w:proofErr w:type="spellStart"/>
            <w:r w:rsidR="006C27A4">
              <w:rPr>
                <w:rFonts w:ascii="SutonnyMJ" w:hAnsi="SutonnyMJ" w:cs="SutonnyMJ"/>
              </w:rPr>
              <w:t>D`vniY</w:t>
            </w:r>
            <w:proofErr w:type="spellEnd"/>
            <w:r w:rsidR="006C27A4">
              <w:rPr>
                <w:rFonts w:ascii="SutonnyMJ" w:hAnsi="SutonnyMJ" w:cs="SutonnyMJ"/>
              </w:rPr>
              <w:t>¯^</w:t>
            </w:r>
            <w:proofErr w:type="spellStart"/>
            <w:r w:rsidR="006C27A4">
              <w:rPr>
                <w:rFonts w:ascii="SutonnyMJ" w:hAnsi="SutonnyMJ" w:cs="SutonnyMJ"/>
              </w:rPr>
              <w:t>iƒc</w:t>
            </w:r>
            <w:proofErr w:type="spellEnd"/>
            <w:r w:rsidR="006C27A4">
              <w:rPr>
                <w:rFonts w:ascii="SutonnyMJ" w:hAnsi="SutonnyMJ" w:cs="SutonnyMJ"/>
              </w:rPr>
              <w:t xml:space="preserve">- </w:t>
            </w:r>
            <w:proofErr w:type="spellStart"/>
            <w:r w:rsidR="006C27A4">
              <w:rPr>
                <w:rFonts w:ascii="SutonnyMJ" w:hAnsi="SutonnyMJ" w:cs="SutonnyMJ"/>
              </w:rPr>
              <w:t>wba©vwiZ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mgq</w:t>
            </w:r>
            <w:proofErr w:type="spellEnd"/>
            <w:r w:rsidR="005F1643">
              <w:rPr>
                <w:rFonts w:ascii="SutonnyMJ" w:hAnsi="SutonnyMJ" w:cs="SutonnyMJ"/>
              </w:rPr>
              <w:t>,</w:t>
            </w:r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ZvwiL</w:t>
            </w:r>
            <w:proofErr w:type="spellEnd"/>
            <w:r w:rsidR="006C27A4">
              <w:rPr>
                <w:rFonts w:ascii="SutonnyMJ" w:hAnsi="SutonnyMJ" w:cs="SutonnyMJ"/>
              </w:rPr>
              <w:t xml:space="preserve"> I </w:t>
            </w:r>
            <w:proofErr w:type="spellStart"/>
            <w:r w:rsidR="006C27A4">
              <w:rPr>
                <w:rFonts w:ascii="SutonnyMJ" w:hAnsi="SutonnyMJ" w:cs="SutonnyMJ"/>
              </w:rPr>
              <w:t>KvR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ev¯Íevq‡bi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Av‡jv‡K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m¤úvw`Z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A_ev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Pjgvb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Kv‡Ri</w:t>
            </w:r>
            <w:proofErr w:type="spellEnd"/>
            <w:r w:rsidR="006C27A4">
              <w:rPr>
                <w:rFonts w:ascii="SutonnyMJ" w:hAnsi="SutonnyMJ" w:cs="SutonnyMJ"/>
              </w:rPr>
              <w:t xml:space="preserve"> </w:t>
            </w:r>
            <w:proofErr w:type="spellStart"/>
            <w:r w:rsidR="006C27A4">
              <w:rPr>
                <w:rFonts w:ascii="SutonnyMJ" w:hAnsi="SutonnyMJ" w:cs="SutonnyMJ"/>
              </w:rPr>
              <w:t>weeiYx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6C494643" w14:textId="76C54495" w:rsidR="0048544C" w:rsidRPr="004D3C4F" w:rsidRDefault="0048544C" w:rsidP="00C33F3B">
            <w:pPr>
              <w:rPr>
                <w:rFonts w:cstheme="minorHAnsi"/>
              </w:rPr>
            </w:pPr>
          </w:p>
        </w:tc>
      </w:tr>
    </w:tbl>
    <w:p w14:paraId="3557C813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04B4F4FE" w14:textId="77777777" w:rsidTr="00C33F3B">
        <w:trPr>
          <w:trHeight w:val="1340"/>
        </w:trPr>
        <w:tc>
          <w:tcPr>
            <w:tcW w:w="10065" w:type="dxa"/>
          </w:tcPr>
          <w:p w14:paraId="03A34132" w14:textId="38669418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 xml:space="preserve">Regulatory </w:t>
            </w:r>
            <w:r w:rsidR="0027451F" w:rsidRPr="00C33F3B">
              <w:rPr>
                <w:rFonts w:cstheme="minorHAnsi"/>
                <w:u w:val="single"/>
              </w:rPr>
              <w:t xml:space="preserve">and </w:t>
            </w:r>
            <w:r w:rsidRPr="00C33F3B">
              <w:rPr>
                <w:rFonts w:cstheme="minorHAnsi"/>
                <w:u w:val="single"/>
              </w:rPr>
              <w:t xml:space="preserve">Compliance </w:t>
            </w:r>
          </w:p>
          <w:p w14:paraId="524C40AC" w14:textId="389A9F09" w:rsidR="005D79EA" w:rsidRPr="00C33F3B" w:rsidRDefault="005D5477" w:rsidP="005D79EA">
            <w:pPr>
              <w:pStyle w:val="ListParagraph"/>
              <w:ind w:left="540"/>
              <w:rPr>
                <w:rFonts w:cstheme="minorHAnsi"/>
                <w:u w:val="single"/>
              </w:rPr>
            </w:pPr>
            <w:proofErr w:type="spellStart"/>
            <w:r>
              <w:rPr>
                <w:rFonts w:ascii="SutonnyMJ" w:hAnsi="SutonnyMJ" w:cs="SutonnyMJ"/>
              </w:rPr>
              <w:t>wewa-wea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wZcvjb</w:t>
            </w:r>
            <w:proofErr w:type="spellEnd"/>
          </w:p>
          <w:p w14:paraId="2908C8CC" w14:textId="77777777" w:rsidR="004B30E3" w:rsidRPr="00C33F3B" w:rsidRDefault="004B30E3" w:rsidP="004B30E3">
            <w:pPr>
              <w:rPr>
                <w:rFonts w:cstheme="minorHAnsi"/>
              </w:rPr>
            </w:pPr>
          </w:p>
          <w:p w14:paraId="7F83041C" w14:textId="131717C5" w:rsidR="00E74F34" w:rsidRDefault="004B30E3" w:rsidP="00E74F34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rovide an analysis of the project in the context of </w:t>
            </w:r>
            <w:r w:rsidR="0027451F" w:rsidRPr="00C33F3B">
              <w:rPr>
                <w:rFonts w:cstheme="minorHAnsi"/>
              </w:rPr>
              <w:t xml:space="preserve">compliance to applicable </w:t>
            </w:r>
            <w:r w:rsidRPr="00C33F3B">
              <w:rPr>
                <w:rFonts w:cstheme="minorHAnsi"/>
              </w:rPr>
              <w:t xml:space="preserve">government regulations, including any specific </w:t>
            </w:r>
            <w:r w:rsidR="00D5601C" w:rsidRPr="00C33F3B">
              <w:rPr>
                <w:rFonts w:cstheme="minorHAnsi"/>
              </w:rPr>
              <w:t xml:space="preserve">project specific licenses, permits, </w:t>
            </w:r>
            <w:r w:rsidRPr="00C33F3B">
              <w:rPr>
                <w:rFonts w:cstheme="minorHAnsi"/>
              </w:rPr>
              <w:t>incentives or other types of support to the project that may be available]</w:t>
            </w:r>
          </w:p>
          <w:p w14:paraId="55359C2B" w14:textId="3BB8CBF0" w:rsidR="00E74F34" w:rsidRPr="00C33F3B" w:rsidRDefault="00E74F34" w:rsidP="00EE53B8">
            <w:pPr>
              <w:rPr>
                <w:rFonts w:cstheme="minorHAnsi"/>
              </w:rPr>
            </w:pPr>
            <w:r>
              <w:rPr>
                <w:rFonts w:ascii="SutonnyMJ" w:hAnsi="SutonnyMJ" w:cs="SutonnyMJ"/>
              </w:rPr>
              <w:lastRenderedPageBreak/>
              <w:t>(</w:t>
            </w:r>
            <w:proofErr w:type="spellStart"/>
            <w:r>
              <w:rPr>
                <w:rFonts w:ascii="SutonnyMJ" w:hAnsi="SutonnyMJ" w:cs="SutonnyMJ"/>
              </w:rPr>
              <w:t>cÖwZcvj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qvejx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hg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iKvw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wa-weavb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mywbw</w:t>
            </w:r>
            <w:proofErr w:type="spellEnd"/>
            <w:r>
              <w:rPr>
                <w:rFonts w:ascii="SutonnyMJ" w:hAnsi="SutonnyMJ" w:cs="SutonnyMJ"/>
              </w:rPr>
              <w:t xml:space="preserve">`©ó </w:t>
            </w:r>
            <w:proofErr w:type="spellStart"/>
            <w:r>
              <w:rPr>
                <w:rFonts w:ascii="SutonnyMJ" w:hAnsi="SutonnyMJ" w:cs="SutonnyMJ"/>
              </w:rPr>
              <w:t>jvB‡mÝ</w:t>
            </w:r>
            <w:proofErr w:type="spellEnd"/>
            <w:r>
              <w:rPr>
                <w:rFonts w:ascii="SutonnyMJ" w:hAnsi="SutonnyMJ" w:cs="SutonnyMJ"/>
              </w:rPr>
              <w:t xml:space="preserve">, </w:t>
            </w:r>
            <w:proofErr w:type="spellStart"/>
            <w:r>
              <w:rPr>
                <w:rFonts w:ascii="SutonnyMJ" w:hAnsi="SutonnyMJ" w:cs="SutonnyMJ"/>
              </w:rPr>
              <w:t>Bb‡mbwUf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_e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b¨vb</w:t>
            </w:r>
            <w:proofErr w:type="spellEnd"/>
            <w:r>
              <w:rPr>
                <w:rFonts w:ascii="SutonnyMJ" w:hAnsi="SutonnyMJ" w:cs="SutonnyMJ"/>
              </w:rPr>
              <w:t>¨ †h †</w:t>
            </w:r>
            <w:proofErr w:type="spellStart"/>
            <w:r>
              <w:rPr>
                <w:rFonts w:ascii="SutonnyMJ" w:hAnsi="SutonnyMJ" w:cs="SutonnyMJ"/>
              </w:rPr>
              <w:t>Kv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i‡Y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nvqZ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Z¨vw`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KwU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‡køl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</w:tc>
      </w:tr>
    </w:tbl>
    <w:p w14:paraId="2D275FCF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9AC11E8" w14:textId="77777777" w:rsidTr="00EE53B8">
        <w:trPr>
          <w:trHeight w:val="800"/>
        </w:trPr>
        <w:tc>
          <w:tcPr>
            <w:tcW w:w="10065" w:type="dxa"/>
          </w:tcPr>
          <w:p w14:paraId="5A935021" w14:textId="72A2093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Development Impact</w:t>
            </w:r>
          </w:p>
          <w:p w14:paraId="4D47B761" w14:textId="32C4E04D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Dbœqb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elh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fve</w:t>
            </w:r>
            <w:proofErr w:type="spellEnd"/>
          </w:p>
          <w:p w14:paraId="535884FD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26A70CDC" w14:textId="444009C0" w:rsidR="004B30E3" w:rsidRDefault="00015B06" w:rsidP="004B30E3">
            <w:pPr>
              <w:rPr>
                <w:rFonts w:cstheme="minorHAnsi"/>
                <w:lang w:val="en-GB"/>
              </w:rPr>
            </w:pPr>
            <w:r w:rsidRPr="00C33F3B">
              <w:rPr>
                <w:rFonts w:cstheme="minorHAnsi"/>
              </w:rPr>
              <w:t>[Describe</w:t>
            </w:r>
            <w:r w:rsidR="004B30E3" w:rsidRPr="00C33F3B">
              <w:rPr>
                <w:rFonts w:cstheme="minorHAnsi"/>
              </w:rPr>
              <w:t xml:space="preserve"> the expected development impact</w:t>
            </w:r>
            <w:r w:rsidR="005A28DC" w:rsidRPr="00C33F3B">
              <w:rPr>
                <w:rFonts w:cstheme="minorHAnsi"/>
              </w:rPr>
              <w:t>(s)</w:t>
            </w:r>
            <w:r w:rsidR="004B30E3" w:rsidRPr="00C33F3B">
              <w:rPr>
                <w:rFonts w:cstheme="minorHAnsi"/>
              </w:rPr>
              <w:t xml:space="preserve"> </w:t>
            </w:r>
            <w:r w:rsidRPr="00C33F3B">
              <w:rPr>
                <w:rFonts w:cstheme="minorHAnsi"/>
              </w:rPr>
              <w:t xml:space="preserve">from the investment accruing to the affected communities, e.g. </w:t>
            </w:r>
            <w:r w:rsidRPr="00C33F3B">
              <w:rPr>
                <w:rFonts w:cstheme="minorHAnsi"/>
                <w:lang w:val="en-GB"/>
              </w:rPr>
              <w:t>job creation, income generation, empowerment of disadvantaged groups, including women and youth and rural populations, trade and market access for agricultural produce</w:t>
            </w:r>
            <w:r w:rsidR="00670B5F" w:rsidRPr="00C33F3B">
              <w:rPr>
                <w:rFonts w:cstheme="minorHAnsi"/>
                <w:lang w:val="en-GB"/>
              </w:rPr>
              <w:t>, etc.</w:t>
            </w:r>
            <w:r w:rsidRPr="00C33F3B">
              <w:rPr>
                <w:rFonts w:cstheme="minorHAnsi"/>
                <w:lang w:val="en-GB"/>
              </w:rPr>
              <w:t>]</w:t>
            </w:r>
          </w:p>
          <w:p w14:paraId="67C2F452" w14:textId="2D208F08" w:rsidR="001A56EB" w:rsidRPr="001A56EB" w:rsidRDefault="009A5B8E" w:rsidP="004B30E3">
            <w:pPr>
              <w:rPr>
                <w:rFonts w:ascii="SutonnyMJ" w:hAnsi="SutonnyMJ" w:cs="SutonnyMJ"/>
                <w:lang w:val="en-GB"/>
              </w:rPr>
            </w:pPr>
            <w:r>
              <w:rPr>
                <w:rFonts w:ascii="SutonnyMJ" w:hAnsi="SutonnyMJ" w:cs="SutonnyMJ"/>
                <w:lang w:val="en-GB"/>
              </w:rPr>
              <w:t>(</w:t>
            </w:r>
            <w:proofErr w:type="spellStart"/>
            <w:r>
              <w:rPr>
                <w:rFonts w:ascii="SutonnyMJ" w:hAnsi="SutonnyMJ" w:cs="SutonnyMJ"/>
                <w:lang w:val="en-GB"/>
              </w:rPr>
              <w:t>Kvw•LZ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Rb‡Mvôxi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Dci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wewb‡qv‡Mi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 m¤¢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ve</w:t>
            </w:r>
            <w:proofErr w:type="spellEnd"/>
            <w:r w:rsidR="0021242D">
              <w:rPr>
                <w:rFonts w:ascii="SutonnyMJ" w:hAnsi="SutonnyMJ" w:cs="SutonnyMJ"/>
                <w:lang w:val="en-GB"/>
              </w:rPr>
              <w:t xml:space="preserve">¨ </w:t>
            </w:r>
            <w:proofErr w:type="spellStart"/>
            <w:r w:rsidR="0021242D">
              <w:rPr>
                <w:rFonts w:ascii="SutonnyMJ" w:hAnsi="SutonnyMJ" w:cs="SutonnyMJ"/>
                <w:lang w:val="en-GB"/>
              </w:rPr>
              <w:t>Dbœqb</w:t>
            </w:r>
            <w:r>
              <w:rPr>
                <w:rFonts w:ascii="SutonnyMJ" w:hAnsi="SutonnyMJ" w:cs="SutonnyMJ"/>
                <w:lang w:val="en-GB"/>
              </w:rPr>
              <w:t>g~jK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cÖfve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we¯ÍvwiZ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D‡jøL</w:t>
            </w:r>
            <w:proofErr w:type="spellEnd"/>
            <w:r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>
              <w:rPr>
                <w:rFonts w:ascii="SutonnyMJ" w:hAnsi="SutonnyMJ" w:cs="SutonnyMJ"/>
                <w:lang w:val="en-GB"/>
              </w:rPr>
              <w:t>Kiæb</w:t>
            </w:r>
            <w:proofErr w:type="spellEnd"/>
            <w:r w:rsidR="00554244">
              <w:rPr>
                <w:rFonts w:ascii="SutonnyMJ" w:hAnsi="SutonnyMJ" w:cs="SutonnyMJ"/>
                <w:lang w:val="en-GB"/>
              </w:rPr>
              <w:t xml:space="preserve"> †</w:t>
            </w:r>
            <w:proofErr w:type="spellStart"/>
            <w:r w:rsidR="00554244">
              <w:rPr>
                <w:rFonts w:ascii="SutonnyMJ" w:hAnsi="SutonnyMJ" w:cs="SutonnyMJ"/>
                <w:lang w:val="en-GB"/>
              </w:rPr>
              <w:t>hgb</w:t>
            </w:r>
            <w:proofErr w:type="spellEnd"/>
            <w:r w:rsidR="00554244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PvKwii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my‡hvM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m„wó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F663D9">
              <w:rPr>
                <w:rFonts w:ascii="SutonnyMJ" w:hAnsi="SutonnyMJ" w:cs="SutonnyMJ"/>
                <w:lang w:val="en-GB"/>
              </w:rPr>
              <w:t>Avq</w:t>
            </w:r>
            <w:proofErr w:type="spellEnd"/>
            <w:r w:rsidR="00F663D9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ea©b</w:t>
            </w:r>
            <w:proofErr w:type="spellEnd"/>
            <w:r w:rsidR="008E3B03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AbMÖmi</w:t>
            </w:r>
            <w:proofErr w:type="spellEnd"/>
            <w:r w:rsidR="008E3B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Rb‡Mvô</w:t>
            </w:r>
            <w:r w:rsidR="0066287F">
              <w:rPr>
                <w:rFonts w:ascii="SutonnyMJ" w:hAnsi="SutonnyMJ" w:cs="SutonnyMJ"/>
                <w:lang w:val="en-GB"/>
              </w:rPr>
              <w:t>xi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E3B03">
              <w:rPr>
                <w:rFonts w:ascii="SutonnyMJ" w:hAnsi="SutonnyMJ" w:cs="SutonnyMJ"/>
                <w:lang w:val="en-GB"/>
              </w:rPr>
              <w:t>ÿgZvqb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bvix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hyeK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Ges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MÖvgxb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Rb‡Mvôx</w:t>
            </w:r>
            <w:proofErr w:type="spellEnd"/>
            <w:r w:rsidR="0066287F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66287F">
              <w:rPr>
                <w:rFonts w:ascii="SutonnyMJ" w:hAnsi="SutonnyMJ" w:cs="SutonnyMJ"/>
                <w:lang w:val="en-GB"/>
              </w:rPr>
              <w:t>mn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,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evwbR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¨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Ges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 K…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wlR</w:t>
            </w:r>
            <w:proofErr w:type="spellEnd"/>
            <w:r w:rsidR="007E28F6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7E28F6">
              <w:rPr>
                <w:rFonts w:ascii="SutonnyMJ" w:hAnsi="SutonnyMJ" w:cs="SutonnyMJ"/>
                <w:lang w:val="en-GB"/>
              </w:rPr>
              <w:t>c‡Y</w:t>
            </w:r>
            <w:r w:rsidR="004A13C1">
              <w:rPr>
                <w:rFonts w:ascii="SutonnyMJ" w:hAnsi="SutonnyMJ" w:cs="SutonnyMJ"/>
                <w:lang w:val="en-GB"/>
              </w:rPr>
              <w:t>¨i</w:t>
            </w:r>
            <w:proofErr w:type="spellEnd"/>
            <w:r w:rsidR="004A13C1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4A13C1">
              <w:rPr>
                <w:rFonts w:ascii="SutonnyMJ" w:hAnsi="SutonnyMJ" w:cs="SutonnyMJ"/>
                <w:lang w:val="en-GB"/>
              </w:rPr>
              <w:t>evRv‡i</w:t>
            </w:r>
            <w:proofErr w:type="spellEnd"/>
            <w:r w:rsidR="004A13C1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4A13C1">
              <w:rPr>
                <w:rFonts w:ascii="SutonnyMJ" w:hAnsi="SutonnyMJ" w:cs="SutonnyMJ"/>
                <w:lang w:val="en-GB"/>
              </w:rPr>
              <w:t>cÖ‡ekvwaKvi</w:t>
            </w:r>
            <w:proofErr w:type="spellEnd"/>
            <w:r w:rsidR="00EA7DDA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EA7DDA">
              <w:rPr>
                <w:rFonts w:ascii="SutonnyMJ" w:hAnsi="SutonnyMJ" w:cs="SutonnyMJ"/>
                <w:lang w:val="en-GB"/>
              </w:rPr>
              <w:t>mn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hveZxq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welqvejx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D‡jøL</w:t>
            </w:r>
            <w:proofErr w:type="spellEnd"/>
            <w:r w:rsidR="00834003">
              <w:rPr>
                <w:rFonts w:ascii="SutonnyMJ" w:hAnsi="SutonnyMJ" w:cs="SutonnyMJ"/>
                <w:lang w:val="en-GB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  <w:lang w:val="en-GB"/>
              </w:rPr>
              <w:t>Kiæb</w:t>
            </w:r>
            <w:proofErr w:type="spellEnd"/>
            <w:r>
              <w:rPr>
                <w:rFonts w:ascii="SutonnyMJ" w:hAnsi="SutonnyMJ" w:cs="SutonnyMJ"/>
                <w:lang w:val="en-GB"/>
              </w:rPr>
              <w:t>)</w:t>
            </w:r>
          </w:p>
          <w:p w14:paraId="2E5B50E9" w14:textId="77777777" w:rsidR="001A56EB" w:rsidRPr="00C33F3B" w:rsidRDefault="001A56EB" w:rsidP="004B30E3">
            <w:pPr>
              <w:rPr>
                <w:rFonts w:cstheme="minorHAnsi"/>
                <w:lang w:val="en-GB"/>
              </w:rPr>
            </w:pPr>
          </w:p>
          <w:p w14:paraId="65304DAC" w14:textId="74F9C614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jobs created/to be created</w:t>
            </w:r>
          </w:p>
          <w:p w14:paraId="2D30D485" w14:textId="3B365792" w:rsidR="005D5477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m„ó</w:t>
            </w:r>
            <w:proofErr w:type="spellEnd"/>
            <w:r>
              <w:rPr>
                <w:rFonts w:ascii="SutonnyMJ" w:hAnsi="SutonnyMJ" w:cs="SutonnyMJ"/>
              </w:rPr>
              <w:t xml:space="preserve"> c`/Kg©-</w:t>
            </w:r>
            <w:proofErr w:type="spellStart"/>
            <w:r>
              <w:rPr>
                <w:rFonts w:ascii="SutonnyMJ" w:hAnsi="SutonnyMJ" w:cs="SutonnyMJ"/>
              </w:rPr>
              <w:t>ms</w:t>
            </w:r>
            <w:proofErr w:type="spellEnd"/>
            <w:r>
              <w:rPr>
                <w:rFonts w:ascii="SutonnyMJ" w:hAnsi="SutonnyMJ" w:cs="SutonnyMJ"/>
              </w:rPr>
              <w:t>¯’</w:t>
            </w:r>
            <w:proofErr w:type="spellStart"/>
            <w:r>
              <w:rPr>
                <w:rFonts w:ascii="SutonnyMJ" w:hAnsi="SutonnyMJ" w:cs="SutonnyMJ"/>
              </w:rPr>
              <w:t>v‡b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</w:p>
          <w:p w14:paraId="5F02A21E" w14:textId="77777777" w:rsidR="005D5477" w:rsidRPr="00C33F3B" w:rsidRDefault="005D5477" w:rsidP="004B30E3">
            <w:pPr>
              <w:rPr>
                <w:rFonts w:cstheme="minorHAnsi"/>
              </w:rPr>
            </w:pPr>
          </w:p>
          <w:p w14:paraId="42B2564F" w14:textId="06AB992E" w:rsidR="00D5601C" w:rsidRDefault="005913E9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Number of women</w:t>
            </w:r>
            <w:r w:rsidR="00D5601C" w:rsidRPr="00C33F3B">
              <w:rPr>
                <w:rFonts w:cstheme="minorHAnsi"/>
              </w:rPr>
              <w:t xml:space="preserve"> engaged/ benefiting/expected to benefit from the project</w:t>
            </w:r>
          </w:p>
          <w:p w14:paraId="00203236" w14:textId="1A6082C0" w:rsidR="009D0379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cKvi‡fvM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sL¨v</w:t>
            </w:r>
            <w:proofErr w:type="spellEnd"/>
          </w:p>
          <w:p w14:paraId="2338314D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4C335308" w14:textId="794E7789" w:rsidR="00D5601C" w:rsidRDefault="00D5601C" w:rsidP="004B30E3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Social and economic benefit of the project to the broader community </w:t>
            </w:r>
          </w:p>
          <w:p w14:paraId="524CB2C9" w14:textId="52A784C2" w:rsidR="009D0379" w:rsidRDefault="009D0379" w:rsidP="004B30E3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e„nË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Rb‡Mvôx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vgvwRK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w</w:t>
            </w:r>
            <w:proofErr w:type="spellEnd"/>
            <w:r>
              <w:rPr>
                <w:rFonts w:ascii="SutonnyMJ" w:hAnsi="SutonnyMJ" w:cs="SutonnyMJ"/>
              </w:rPr>
              <w:t xml:space="preserve">_©K </w:t>
            </w:r>
            <w:proofErr w:type="spellStart"/>
            <w:r>
              <w:rPr>
                <w:rFonts w:ascii="SutonnyMJ" w:hAnsi="SutonnyMJ" w:cs="SutonnyMJ"/>
              </w:rPr>
              <w:t>myweav</w:t>
            </w:r>
            <w:proofErr w:type="spellEnd"/>
          </w:p>
          <w:p w14:paraId="69F8FCAA" w14:textId="77777777" w:rsidR="009D0379" w:rsidRPr="00C33F3B" w:rsidRDefault="009D0379" w:rsidP="004B30E3">
            <w:pPr>
              <w:rPr>
                <w:rFonts w:cstheme="minorHAnsi"/>
              </w:rPr>
            </w:pPr>
          </w:p>
          <w:p w14:paraId="27A4670F" w14:textId="7315C8EC" w:rsidR="004B30E3" w:rsidRDefault="008F566E" w:rsidP="00C33F3B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Does the product/service reduce unpaid care and domestic labor</w:t>
            </w:r>
            <w:r w:rsidR="0080358A">
              <w:rPr>
                <w:rFonts w:cstheme="minorHAnsi"/>
              </w:rPr>
              <w:t>? If yes, please elaborate how unpaid care and domestic labor of a women will be reduced from this product and/or service?</w:t>
            </w:r>
          </w:p>
          <w:p w14:paraId="450771F8" w14:textId="76316AD8" w:rsidR="009D0379" w:rsidRPr="00C33F3B" w:rsidRDefault="00760EAE" w:rsidP="00EE53B8">
            <w:pPr>
              <w:rPr>
                <w:rFonts w:cstheme="minorHAnsi"/>
              </w:rPr>
            </w:pPr>
            <w:proofErr w:type="spellStart"/>
            <w:r>
              <w:rPr>
                <w:rFonts w:ascii="SutonnyMJ" w:hAnsi="SutonnyMJ" w:cs="SutonnyMJ"/>
              </w:rPr>
              <w:t>cY</w:t>
            </w:r>
            <w:proofErr w:type="spellEnd"/>
            <w:r>
              <w:rPr>
                <w:rFonts w:ascii="SutonnyMJ" w:hAnsi="SutonnyMJ" w:cs="SutonnyMJ"/>
              </w:rPr>
              <w:t>¨/‡</w:t>
            </w:r>
            <w:proofErr w:type="spellStart"/>
            <w:r>
              <w:rPr>
                <w:rFonts w:ascii="SutonnyMJ" w:hAnsi="SutonnyMJ" w:cs="SutonnyMJ"/>
              </w:rPr>
              <w:t>mevmg~n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bvix</w:t>
            </w:r>
            <w:proofErr w:type="spellEnd"/>
            <w:r>
              <w:rPr>
                <w:rFonts w:ascii="SutonnyMJ" w:hAnsi="SutonnyMJ" w:cs="SutonnyMJ"/>
              </w:rPr>
              <w:t>‡`</w:t>
            </w:r>
            <w:proofErr w:type="spellStart"/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Avb‡cBW</w:t>
            </w:r>
            <w:proofErr w:type="spellEnd"/>
            <w:r>
              <w:rPr>
                <w:rFonts w:ascii="SutonnyMJ" w:hAnsi="SutonnyMJ" w:cs="SutonnyMJ"/>
              </w:rPr>
              <w:t xml:space="preserve"> †</w:t>
            </w:r>
            <w:proofErr w:type="spellStart"/>
            <w:r>
              <w:rPr>
                <w:rFonts w:ascii="SutonnyMJ" w:hAnsi="SutonnyMJ" w:cs="SutonnyMJ"/>
              </w:rPr>
              <w:t>Kqv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Ges</w:t>
            </w:r>
            <w:proofErr w:type="spellEnd"/>
            <w:r>
              <w:rPr>
                <w:rFonts w:ascii="SutonnyMJ" w:hAnsi="SutonnyMJ" w:cs="SutonnyMJ"/>
              </w:rPr>
              <w:t xml:space="preserve"> M„n¯’</w:t>
            </w:r>
            <w:proofErr w:type="spellStart"/>
            <w:r>
              <w:rPr>
                <w:rFonts w:ascii="SutonnyMJ" w:hAnsi="SutonnyMJ" w:cs="SutonnyMJ"/>
              </w:rPr>
              <w:t>vj</w:t>
            </w:r>
            <w:r w:rsidR="000A6278">
              <w:rPr>
                <w:rFonts w:ascii="SutonnyMJ" w:hAnsi="SutonnyMJ" w:cs="SutonnyMJ"/>
              </w:rPr>
              <w:t>x</w:t>
            </w:r>
            <w:r>
              <w:rPr>
                <w:rFonts w:ascii="SutonnyMJ" w:hAnsi="SutonnyMJ" w:cs="SutonnyMJ"/>
              </w:rPr>
              <w:t>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Ög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n«vmKi‡Y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f‚wgK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ivL‡Q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wK</w:t>
            </w:r>
            <w:proofErr w:type="spellEnd"/>
            <w:r>
              <w:rPr>
                <w:rFonts w:ascii="SutonnyMJ" w:hAnsi="SutonnyMJ" w:cs="SutonnyMJ"/>
              </w:rPr>
              <w:t>?</w:t>
            </w:r>
            <w:r w:rsidR="00EF1652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hw</w:t>
            </w:r>
            <w:proofErr w:type="spellEnd"/>
            <w:r w:rsidR="00B2082B">
              <w:rPr>
                <w:rFonts w:ascii="SutonnyMJ" w:hAnsi="SutonnyMJ" w:cs="SutonnyMJ"/>
              </w:rPr>
              <w:t xml:space="preserve">` </w:t>
            </w:r>
            <w:proofErr w:type="spellStart"/>
            <w:r w:rsidR="00B2082B">
              <w:rPr>
                <w:rFonts w:ascii="SutonnyMJ" w:hAnsi="SutonnyMJ" w:cs="SutonnyMJ"/>
              </w:rPr>
              <w:t>nu¨v</w:t>
            </w:r>
            <w:proofErr w:type="spellEnd"/>
            <w:r w:rsidR="00B2082B">
              <w:rPr>
                <w:rFonts w:ascii="SutonnyMJ" w:hAnsi="SutonnyMJ" w:cs="SutonnyMJ"/>
              </w:rPr>
              <w:t xml:space="preserve"> nq, </w:t>
            </w:r>
            <w:proofErr w:type="spellStart"/>
            <w:r w:rsidR="00B2082B">
              <w:rPr>
                <w:rFonts w:ascii="SutonnyMJ" w:hAnsi="SutonnyMJ" w:cs="SutonnyMJ"/>
              </w:rPr>
              <w:t>Zvn‡j</w:t>
            </w:r>
            <w:proofErr w:type="spellEnd"/>
            <w:r w:rsidR="00B2082B">
              <w:rPr>
                <w:rFonts w:ascii="SutonnyMJ" w:hAnsi="SutonnyMJ" w:cs="SutonnyMJ"/>
              </w:rPr>
              <w:t xml:space="preserve"> GB </w:t>
            </w:r>
            <w:proofErr w:type="spellStart"/>
            <w:r w:rsidR="00B2082B">
              <w:rPr>
                <w:rFonts w:ascii="SutonnyMJ" w:hAnsi="SutonnyMJ" w:cs="SutonnyMJ"/>
              </w:rPr>
              <w:t>cY</w:t>
            </w:r>
            <w:proofErr w:type="spellEnd"/>
            <w:r w:rsidR="00B2082B">
              <w:rPr>
                <w:rFonts w:ascii="SutonnyMJ" w:hAnsi="SutonnyMJ" w:cs="SutonnyMJ"/>
              </w:rPr>
              <w:t xml:space="preserve">¨ </w:t>
            </w:r>
            <w:proofErr w:type="spellStart"/>
            <w:r w:rsidR="00B2082B">
              <w:rPr>
                <w:rFonts w:ascii="SutonnyMJ" w:hAnsi="SutonnyMJ" w:cs="SutonnyMJ"/>
              </w:rPr>
              <w:t>ev</w:t>
            </w:r>
            <w:proofErr w:type="spellEnd"/>
            <w:r w:rsidR="00B2082B">
              <w:rPr>
                <w:rFonts w:ascii="SutonnyMJ" w:hAnsi="SutonnyMJ" w:cs="SutonnyMJ"/>
              </w:rPr>
              <w:t xml:space="preserve"> †</w:t>
            </w:r>
            <w:proofErr w:type="spellStart"/>
            <w:r w:rsidR="00B2082B">
              <w:rPr>
                <w:rFonts w:ascii="SutonnyMJ" w:hAnsi="SutonnyMJ" w:cs="SutonnyMJ"/>
              </w:rPr>
              <w:t>me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wKfv‡e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bvix</w:t>
            </w:r>
            <w:proofErr w:type="spellEnd"/>
            <w:r w:rsidR="00B2082B">
              <w:rPr>
                <w:rFonts w:ascii="SutonnyMJ" w:hAnsi="SutonnyMJ" w:cs="SutonnyMJ"/>
              </w:rPr>
              <w:t>‡`</w:t>
            </w:r>
            <w:proofErr w:type="spellStart"/>
            <w:r w:rsidR="00B2082B">
              <w:rPr>
                <w:rFonts w:ascii="SutonnyMJ" w:hAnsi="SutonnyMJ" w:cs="SutonnyMJ"/>
              </w:rPr>
              <w:t>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Avb‡cBW</w:t>
            </w:r>
            <w:proofErr w:type="spellEnd"/>
            <w:r w:rsidR="00B2082B">
              <w:rPr>
                <w:rFonts w:ascii="SutonnyMJ" w:hAnsi="SutonnyMJ" w:cs="SutonnyMJ"/>
              </w:rPr>
              <w:t xml:space="preserve"> †</w:t>
            </w:r>
            <w:proofErr w:type="spellStart"/>
            <w:r w:rsidR="00B2082B">
              <w:rPr>
                <w:rFonts w:ascii="SutonnyMJ" w:hAnsi="SutonnyMJ" w:cs="SutonnyMJ"/>
              </w:rPr>
              <w:t>Kqv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Ges</w:t>
            </w:r>
            <w:proofErr w:type="spellEnd"/>
            <w:r w:rsidR="00B2082B">
              <w:rPr>
                <w:rFonts w:ascii="SutonnyMJ" w:hAnsi="SutonnyMJ" w:cs="SutonnyMJ"/>
              </w:rPr>
              <w:t xml:space="preserve"> M„n¯’</w:t>
            </w:r>
            <w:proofErr w:type="spellStart"/>
            <w:r w:rsidR="00B2082B">
              <w:rPr>
                <w:rFonts w:ascii="SutonnyMJ" w:hAnsi="SutonnyMJ" w:cs="SutonnyMJ"/>
              </w:rPr>
              <w:t>vjx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v‡Ri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Pvc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n«vm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i‡e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Z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e¨vL¨v</w:t>
            </w:r>
            <w:proofErr w:type="spellEnd"/>
            <w:r w:rsidR="00B2082B">
              <w:rPr>
                <w:rFonts w:ascii="SutonnyMJ" w:hAnsi="SutonnyMJ" w:cs="SutonnyMJ"/>
              </w:rPr>
              <w:t xml:space="preserve"> </w:t>
            </w:r>
            <w:proofErr w:type="spellStart"/>
            <w:r w:rsidR="00B2082B">
              <w:rPr>
                <w:rFonts w:ascii="SutonnyMJ" w:hAnsi="SutonnyMJ" w:cs="SutonnyMJ"/>
              </w:rPr>
              <w:t>Kiæb</w:t>
            </w:r>
            <w:proofErr w:type="spellEnd"/>
            <w:r w:rsidR="00B2082B">
              <w:rPr>
                <w:rFonts w:ascii="SutonnyMJ" w:hAnsi="SutonnyMJ" w:cs="SutonnyMJ"/>
              </w:rPr>
              <w:t>|</w:t>
            </w:r>
          </w:p>
        </w:tc>
      </w:tr>
    </w:tbl>
    <w:p w14:paraId="6937D0D0" w14:textId="77777777" w:rsidR="004B30E3" w:rsidRPr="00C33F3B" w:rsidRDefault="004B30E3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4B30E3" w:rsidRPr="00C33F3B" w14:paraId="4CBA8C0D" w14:textId="77777777" w:rsidTr="00EE53B8">
        <w:trPr>
          <w:trHeight w:val="1385"/>
        </w:trPr>
        <w:tc>
          <w:tcPr>
            <w:tcW w:w="10065" w:type="dxa"/>
          </w:tcPr>
          <w:p w14:paraId="1D52AC1B" w14:textId="1AC3E822" w:rsidR="004B30E3" w:rsidRDefault="004B30E3" w:rsidP="004B30E3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t>Estimated Timeline</w:t>
            </w:r>
          </w:p>
          <w:p w14:paraId="68AD3132" w14:textId="585458F1" w:rsidR="005D5477" w:rsidRDefault="005D5477" w:rsidP="005D5477">
            <w:pPr>
              <w:pStyle w:val="ListParagraph"/>
              <w:ind w:left="540"/>
              <w:rPr>
                <w:rFonts w:ascii="SutonnyMJ" w:hAnsi="SutonnyMJ" w:cs="SutonnyMJ"/>
              </w:rPr>
            </w:pPr>
            <w:proofErr w:type="spellStart"/>
            <w:r>
              <w:rPr>
                <w:rFonts w:ascii="SutonnyMJ" w:hAnsi="SutonnyMJ" w:cs="SutonnyMJ"/>
              </w:rPr>
              <w:t>cÖv°wjZ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gqmxgv</w:t>
            </w:r>
            <w:proofErr w:type="spellEnd"/>
          </w:p>
          <w:p w14:paraId="4707B5E4" w14:textId="77777777" w:rsidR="005D5477" w:rsidRPr="00C33F3B" w:rsidRDefault="005D5477" w:rsidP="005D5477">
            <w:pPr>
              <w:pStyle w:val="ListParagraph"/>
              <w:ind w:left="540"/>
              <w:rPr>
                <w:rFonts w:cstheme="minorHAnsi"/>
                <w:u w:val="single"/>
              </w:rPr>
            </w:pPr>
          </w:p>
          <w:p w14:paraId="5D4EB7F1" w14:textId="77777777" w:rsidR="004B30E3" w:rsidRDefault="005A28DC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>[Provide an</w:t>
            </w:r>
            <w:r w:rsidR="004B30E3" w:rsidRPr="00C33F3B">
              <w:rPr>
                <w:rFonts w:cstheme="minorHAnsi"/>
              </w:rPr>
              <w:t xml:space="preserve"> e</w:t>
            </w:r>
            <w:r w:rsidRPr="00C33F3B">
              <w:rPr>
                <w:rFonts w:cstheme="minorHAnsi"/>
              </w:rPr>
              <w:t xml:space="preserve">stimated timeline for </w:t>
            </w:r>
            <w:r w:rsidR="004B30E3" w:rsidRPr="00C33F3B">
              <w:rPr>
                <w:rFonts w:cstheme="minorHAnsi"/>
              </w:rPr>
              <w:t>completing the project]</w:t>
            </w:r>
          </w:p>
          <w:p w14:paraId="44152347" w14:textId="5543776C" w:rsidR="00834003" w:rsidRPr="00834003" w:rsidRDefault="00834003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m¤ú‡bœi</w:t>
            </w:r>
            <w:proofErr w:type="spellEnd"/>
            <w:r>
              <w:rPr>
                <w:rFonts w:ascii="SutonnyMJ" w:hAnsi="SutonnyMJ" w:cs="SutonnyMJ"/>
              </w:rPr>
              <w:t xml:space="preserve"> m¤¢</w:t>
            </w:r>
            <w:proofErr w:type="spellStart"/>
            <w:r>
              <w:rPr>
                <w:rFonts w:ascii="SutonnyMJ" w:hAnsi="SutonnyMJ" w:cs="SutonnyMJ"/>
              </w:rPr>
              <w:t>ve</w:t>
            </w:r>
            <w:proofErr w:type="spellEnd"/>
            <w:r>
              <w:rPr>
                <w:rFonts w:ascii="SutonnyMJ" w:hAnsi="SutonnyMJ" w:cs="SutonnyMJ"/>
              </w:rPr>
              <w:t xml:space="preserve">¨ </w:t>
            </w:r>
            <w:proofErr w:type="spellStart"/>
            <w:r>
              <w:rPr>
                <w:rFonts w:ascii="SutonnyMJ" w:hAnsi="SutonnyMJ" w:cs="SutonnyMJ"/>
              </w:rPr>
              <w:t>mgqmxgv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D‡jøL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Kiæb</w:t>
            </w:r>
            <w:proofErr w:type="spellEnd"/>
            <w:r>
              <w:rPr>
                <w:rFonts w:ascii="SutonnyMJ" w:hAnsi="SutonnyMJ" w:cs="SutonnyMJ"/>
              </w:rPr>
              <w:t>)</w:t>
            </w:r>
          </w:p>
          <w:p w14:paraId="54293A9D" w14:textId="17DAE879" w:rsidR="00834003" w:rsidRPr="00C33F3B" w:rsidRDefault="00834003" w:rsidP="008F566E">
            <w:pPr>
              <w:rPr>
                <w:rFonts w:cstheme="minorHAnsi"/>
              </w:rPr>
            </w:pPr>
          </w:p>
        </w:tc>
      </w:tr>
    </w:tbl>
    <w:p w14:paraId="2B9BA198" w14:textId="77777777" w:rsidR="00EB3E17" w:rsidRPr="00C33F3B" w:rsidRDefault="00EB3E17" w:rsidP="00FB7009">
      <w:pPr>
        <w:spacing w:after="0"/>
        <w:rPr>
          <w:rFonts w:cstheme="minorHAnsi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EB3E17" w:rsidRPr="00C33F3B" w14:paraId="7ECAD762" w14:textId="77777777" w:rsidTr="00ED5B67">
        <w:trPr>
          <w:trHeight w:val="7730"/>
        </w:trPr>
        <w:tc>
          <w:tcPr>
            <w:tcW w:w="10065" w:type="dxa"/>
          </w:tcPr>
          <w:p w14:paraId="0C931A04" w14:textId="222C0807" w:rsidR="00EB3E17" w:rsidRDefault="00EB3E17" w:rsidP="008F566E">
            <w:pPr>
              <w:pStyle w:val="ListParagraph"/>
              <w:numPr>
                <w:ilvl w:val="0"/>
                <w:numId w:val="9"/>
              </w:numPr>
              <w:ind w:left="540" w:hanging="540"/>
              <w:rPr>
                <w:rFonts w:cstheme="minorHAnsi"/>
                <w:u w:val="single"/>
              </w:rPr>
            </w:pPr>
            <w:r w:rsidRPr="00C33F3B">
              <w:rPr>
                <w:rFonts w:cstheme="minorHAnsi"/>
                <w:u w:val="single"/>
              </w:rPr>
              <w:lastRenderedPageBreak/>
              <w:t>Additional documentation submitted</w:t>
            </w:r>
          </w:p>
          <w:p w14:paraId="0E3CC325" w14:textId="09F56051" w:rsidR="000A6278" w:rsidRPr="00C33F3B" w:rsidRDefault="000A6278" w:rsidP="000A6278">
            <w:pPr>
              <w:pStyle w:val="ListParagraph"/>
              <w:ind w:left="540"/>
              <w:rPr>
                <w:rFonts w:cstheme="minorHAnsi"/>
                <w:u w:val="single"/>
              </w:rPr>
            </w:pPr>
            <w:r>
              <w:rPr>
                <w:rFonts w:ascii="SutonnyMJ" w:hAnsi="SutonnyMJ" w:cs="SutonnyMJ"/>
              </w:rPr>
              <w:t>AwZwi³ mshyw³mg~n</w:t>
            </w:r>
          </w:p>
          <w:p w14:paraId="47DEE38E" w14:textId="3CB95BF5" w:rsidR="00EB3E17" w:rsidRDefault="00EB3E17" w:rsidP="008F566E">
            <w:pPr>
              <w:rPr>
                <w:rFonts w:cstheme="minorHAnsi"/>
              </w:rPr>
            </w:pPr>
            <w:r w:rsidRPr="00C33F3B">
              <w:rPr>
                <w:rFonts w:cstheme="minorHAnsi"/>
              </w:rPr>
              <w:t xml:space="preserve">[Please indicate which other types of </w:t>
            </w:r>
            <w:r w:rsidR="0005430B" w:rsidRPr="00C33F3B">
              <w:rPr>
                <w:rFonts w:cstheme="minorHAnsi"/>
              </w:rPr>
              <w:t xml:space="preserve">supporting </w:t>
            </w:r>
            <w:r w:rsidRPr="00C33F3B">
              <w:rPr>
                <w:rFonts w:cstheme="minorHAnsi"/>
              </w:rPr>
              <w:t>documentation you are submitting with your proposal]</w:t>
            </w:r>
          </w:p>
          <w:p w14:paraId="2E09A1F1" w14:textId="3F000269" w:rsidR="00834003" w:rsidRPr="00834003" w:rsidRDefault="00B45460" w:rsidP="008F566E">
            <w:pPr>
              <w:rPr>
                <w:rFonts w:ascii="SutonnyMJ" w:hAnsi="SutonnyMJ" w:cs="SutonnyMJ"/>
              </w:rPr>
            </w:pPr>
            <w:r>
              <w:rPr>
                <w:rFonts w:ascii="SutonnyMJ" w:hAnsi="SutonnyMJ" w:cs="SutonnyMJ"/>
              </w:rPr>
              <w:t>(</w:t>
            </w:r>
            <w:proofErr w:type="spellStart"/>
            <w:r>
              <w:rPr>
                <w:rFonts w:ascii="SutonnyMJ" w:hAnsi="SutonnyMJ" w:cs="SutonnyMJ"/>
              </w:rPr>
              <w:t>cÖK‡íi</w:t>
            </w:r>
            <w:proofErr w:type="spellEnd"/>
            <w:r>
              <w:rPr>
                <w:rFonts w:ascii="SutonnyMJ" w:hAnsi="SutonnyMJ" w:cs="SutonnyMJ"/>
              </w:rPr>
              <w:t xml:space="preserve"> </w:t>
            </w:r>
            <w:proofErr w:type="spellStart"/>
            <w:r>
              <w:rPr>
                <w:rFonts w:ascii="SutonnyMJ" w:hAnsi="SutonnyMJ" w:cs="SutonnyMJ"/>
              </w:rPr>
              <w:t>cÖ¯Í</w:t>
            </w:r>
            <w:r w:rsidR="00834003">
              <w:rPr>
                <w:rFonts w:ascii="SutonnyMJ" w:hAnsi="SutonnyMJ" w:cs="SutonnyMJ"/>
              </w:rPr>
              <w:t>vebv</w:t>
            </w:r>
            <w:proofErr w:type="spellEnd"/>
            <w:r w:rsidR="00834003">
              <w:rPr>
                <w:rFonts w:ascii="SutonnyMJ" w:hAnsi="SutonnyMJ" w:cs="SutonnyMJ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</w:rPr>
              <w:t>Rgv`vbKv‡j</w:t>
            </w:r>
            <w:proofErr w:type="spellEnd"/>
            <w:r w:rsidR="00834003">
              <w:rPr>
                <w:rFonts w:ascii="SutonnyMJ" w:hAnsi="SutonnyMJ" w:cs="SutonnyMJ"/>
              </w:rPr>
              <w:t xml:space="preserve"> </w:t>
            </w:r>
            <w:proofErr w:type="spellStart"/>
            <w:r w:rsidR="00834003">
              <w:rPr>
                <w:rFonts w:ascii="SutonnyMJ" w:hAnsi="SutonnyMJ" w:cs="SutonnyMJ"/>
              </w:rPr>
              <w:t>Ab¨vb</w:t>
            </w:r>
            <w:proofErr w:type="spellEnd"/>
            <w:r w:rsidR="00834003">
              <w:rPr>
                <w:rFonts w:ascii="SutonnyMJ" w:hAnsi="SutonnyMJ" w:cs="SutonnyMJ"/>
              </w:rPr>
              <w:t xml:space="preserve">¨ </w:t>
            </w:r>
            <w:proofErr w:type="spellStart"/>
            <w:r w:rsidR="00834003">
              <w:rPr>
                <w:rFonts w:ascii="SutonnyMJ" w:hAnsi="SutonnyMJ" w:cs="SutonnyMJ"/>
              </w:rPr>
              <w:t>mKj</w:t>
            </w:r>
            <w:proofErr w:type="spellEnd"/>
            <w:r w:rsidR="00834003">
              <w:rPr>
                <w:rFonts w:ascii="SutonnyMJ" w:hAnsi="SutonnyMJ" w:cs="SutonnyMJ"/>
              </w:rPr>
              <w:t xml:space="preserve"> mshyw³mg~n)</w:t>
            </w:r>
          </w:p>
          <w:p w14:paraId="1B63618B" w14:textId="77777777" w:rsidR="00834003" w:rsidRPr="00C33F3B" w:rsidRDefault="00834003" w:rsidP="008F566E">
            <w:pPr>
              <w:rPr>
                <w:rFonts w:cstheme="minorHAnsi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10"/>
              <w:gridCol w:w="1890"/>
              <w:gridCol w:w="1739"/>
            </w:tblGrid>
            <w:tr w:rsidR="00EB3E17" w:rsidRPr="00C33F3B" w14:paraId="48789BCE" w14:textId="77777777" w:rsidTr="00EB3E17">
              <w:tc>
                <w:tcPr>
                  <w:tcW w:w="62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60FA8B05" w14:textId="77777777" w:rsidR="00EB3E17" w:rsidRPr="00C33F3B" w:rsidRDefault="00EB3E17" w:rsidP="008F566E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3629" w:type="dxa"/>
                  <w:gridSpan w:val="2"/>
                  <w:tcBorders>
                    <w:left w:val="single" w:sz="4" w:space="0" w:color="auto"/>
                  </w:tcBorders>
                </w:tcPr>
                <w:p w14:paraId="06B4283F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Submitted</w:t>
                  </w:r>
                </w:p>
              </w:tc>
            </w:tr>
            <w:tr w:rsidR="00EB3E17" w:rsidRPr="00C33F3B" w14:paraId="11788514" w14:textId="77777777" w:rsidTr="00EB3E17">
              <w:tc>
                <w:tcPr>
                  <w:tcW w:w="6210" w:type="dxa"/>
                  <w:tcBorders>
                    <w:top w:val="single" w:sz="4" w:space="0" w:color="auto"/>
                  </w:tcBorders>
                </w:tcPr>
                <w:p w14:paraId="75BF8751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ocumentation</w:t>
                  </w:r>
                </w:p>
                <w:p w14:paraId="55FDFA09" w14:textId="54EE1A67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shyw³</w:t>
                  </w:r>
                </w:p>
              </w:tc>
              <w:tc>
                <w:tcPr>
                  <w:tcW w:w="1890" w:type="dxa"/>
                </w:tcPr>
                <w:p w14:paraId="0829CA53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Yes</w:t>
                  </w:r>
                </w:p>
                <w:p w14:paraId="0B6E210F" w14:textId="3A74AA54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nu¨v</w:t>
                  </w:r>
                  <w:proofErr w:type="spellEnd"/>
                </w:p>
              </w:tc>
              <w:tc>
                <w:tcPr>
                  <w:tcW w:w="1739" w:type="dxa"/>
                </w:tcPr>
                <w:p w14:paraId="01D49452" w14:textId="77777777" w:rsidR="00EB3E17" w:rsidRDefault="00EB3E17" w:rsidP="00EB3E17">
                  <w:pPr>
                    <w:jc w:val="center"/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o</w:t>
                  </w:r>
                </w:p>
                <w:p w14:paraId="1AF7049C" w14:textId="601A0313" w:rsidR="00476E42" w:rsidRPr="00476E42" w:rsidRDefault="00476E42" w:rsidP="00EB3E17">
                  <w:pPr>
                    <w:jc w:val="center"/>
                    <w:rPr>
                      <w:rFonts w:ascii="SutonnyMJ" w:hAnsi="SutonnyMJ" w:cs="SutonnyMJ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bv</w:t>
                  </w:r>
                  <w:proofErr w:type="spellEnd"/>
                </w:p>
              </w:tc>
            </w:tr>
            <w:tr w:rsidR="00EB3E17" w:rsidRPr="00C33F3B" w14:paraId="7A804197" w14:textId="77777777" w:rsidTr="00EB3E17">
              <w:tc>
                <w:tcPr>
                  <w:tcW w:w="6210" w:type="dxa"/>
                </w:tcPr>
                <w:p w14:paraId="2E6B8843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Business plan</w:t>
                  </w:r>
                </w:p>
                <w:p w14:paraId="579610C7" w14:textId="37C6125D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¨em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Kíbv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330E8B3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FFEBC0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14541081" w14:textId="77777777" w:rsidTr="00EB3E17">
              <w:tc>
                <w:tcPr>
                  <w:tcW w:w="6210" w:type="dxa"/>
                </w:tcPr>
                <w:p w14:paraId="3CF898A4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inancial/Cash flow analysis</w:t>
                  </w:r>
                </w:p>
                <w:p w14:paraId="25613106" w14:textId="249A7220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Avw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_©K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evn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1CA26DB3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E57408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5200FD0A" w14:textId="77777777" w:rsidTr="00EB3E17">
              <w:tc>
                <w:tcPr>
                  <w:tcW w:w="6210" w:type="dxa"/>
                </w:tcPr>
                <w:p w14:paraId="5142053E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Detailed implementation plan</w:t>
                  </w:r>
                </w:p>
                <w:p w14:paraId="7809EFF0" w14:textId="15995127" w:rsidR="0033535A" w:rsidRPr="00C33F3B" w:rsidRDefault="0033535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v¯Íevq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Kíbv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3046CA8A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26D4EFD1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7BB1CF4C" w14:textId="77777777" w:rsidTr="00EB3E17">
              <w:tc>
                <w:tcPr>
                  <w:tcW w:w="6210" w:type="dxa"/>
                </w:tcPr>
                <w:p w14:paraId="7F0699C7" w14:textId="77777777" w:rsidR="00EB3E17" w:rsidRDefault="00EB3E17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Feasibility study (market and/or technical)</w:t>
                  </w:r>
                </w:p>
                <w:p w14:paraId="0AF859DA" w14:textId="3E1FADBB" w:rsidR="0033535A" w:rsidRPr="00C33F3B" w:rsidRDefault="0033535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m¤¢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ve¨Z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hvPv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(</w:t>
                  </w:r>
                  <w:proofErr w:type="spellStart"/>
                  <w:r w:rsidR="009F1829">
                    <w:rPr>
                      <w:rFonts w:ascii="SutonnyMJ" w:hAnsi="SutonnyMJ" w:cs="SutonnyMJ"/>
                    </w:rPr>
                    <w:t>evRvi</w:t>
                  </w:r>
                  <w:proofErr w:type="spellEnd"/>
                  <w:r w:rsidR="009F1829">
                    <w:rPr>
                      <w:rFonts w:ascii="SutonnyMJ" w:hAnsi="SutonnyMJ" w:cs="SutonnyMJ"/>
                    </w:rPr>
                    <w:t>/</w:t>
                  </w:r>
                  <w:proofErr w:type="spellStart"/>
                  <w:r w:rsidR="009F1829">
                    <w:rPr>
                      <w:rFonts w:ascii="SutonnyMJ" w:hAnsi="SutonnyMJ" w:cs="SutonnyMJ"/>
                    </w:rPr>
                    <w:t>KvwiMix</w:t>
                  </w:r>
                  <w:proofErr w:type="spellEnd"/>
                  <w:r>
                    <w:rPr>
                      <w:rFonts w:ascii="SutonnyMJ" w:hAnsi="SutonnyMJ" w:cs="SutonnyMJ"/>
                    </w:rPr>
                    <w:t>)</w:t>
                  </w:r>
                </w:p>
              </w:tc>
              <w:tc>
                <w:tcPr>
                  <w:tcW w:w="1890" w:type="dxa"/>
                </w:tcPr>
                <w:p w14:paraId="749BC547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6EC20C4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E4715" w:rsidRPr="00C33F3B" w14:paraId="7C0F6F94" w14:textId="77777777" w:rsidTr="00EB3E17">
              <w:tc>
                <w:tcPr>
                  <w:tcW w:w="6210" w:type="dxa"/>
                </w:tcPr>
                <w:p w14:paraId="21FC15AC" w14:textId="77777777" w:rsidR="00EE4715" w:rsidRDefault="00EE4715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Audited financial statements (established entity/company)</w:t>
                  </w:r>
                </w:p>
                <w:p w14:paraId="6F6A9D7A" w14:textId="54B2F4B1" w:rsidR="009F1829" w:rsidRPr="00C33F3B" w:rsidRDefault="009F1829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AwWUK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…Z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Avw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_©K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weeiYx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68284FB9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D875687" w14:textId="77777777" w:rsidR="00EE4715" w:rsidRPr="00C33F3B" w:rsidRDefault="00EE4715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6FF407B2" w14:textId="77777777" w:rsidTr="00EB3E17">
              <w:tc>
                <w:tcPr>
                  <w:tcW w:w="6210" w:type="dxa"/>
                </w:tcPr>
                <w:p w14:paraId="637AB85B" w14:textId="77777777" w:rsidR="00EB3E17" w:rsidRDefault="0083566D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TIN certificate</w:t>
                  </w:r>
                </w:p>
                <w:p w14:paraId="77386863" w14:textId="2A8D3301" w:rsidR="009F1829" w:rsidRPr="00C33F3B" w:rsidRDefault="009F1829" w:rsidP="0083566D">
                  <w:pPr>
                    <w:tabs>
                      <w:tab w:val="center" w:pos="2997"/>
                    </w:tabs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wUAvBG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mb`</w:t>
                  </w:r>
                </w:p>
              </w:tc>
              <w:tc>
                <w:tcPr>
                  <w:tcW w:w="1890" w:type="dxa"/>
                </w:tcPr>
                <w:p w14:paraId="4A09A642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6F3C1B66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EB3E17" w:rsidRPr="00C33F3B" w14:paraId="51A6A833" w14:textId="77777777" w:rsidTr="00EB3E17">
              <w:tc>
                <w:tcPr>
                  <w:tcW w:w="6210" w:type="dxa"/>
                </w:tcPr>
                <w:p w14:paraId="38207382" w14:textId="77777777" w:rsidR="00EB3E17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NID</w:t>
                  </w:r>
                </w:p>
                <w:p w14:paraId="7FD82A60" w14:textId="4B447125" w:rsidR="009F1829" w:rsidRPr="00C33F3B" w:rsidRDefault="0066059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GbAvBwW</w:t>
                  </w:r>
                  <w:proofErr w:type="spellEnd"/>
                </w:p>
              </w:tc>
              <w:tc>
                <w:tcPr>
                  <w:tcW w:w="1890" w:type="dxa"/>
                </w:tcPr>
                <w:p w14:paraId="22DEA8AD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52F9BBCE" w14:textId="77777777" w:rsidR="00EB3E17" w:rsidRPr="00C33F3B" w:rsidRDefault="00EB3E17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095FBD23" w14:textId="77777777" w:rsidTr="00EB3E17">
              <w:tc>
                <w:tcPr>
                  <w:tcW w:w="6210" w:type="dxa"/>
                </w:tcPr>
                <w:p w14:paraId="63C108B4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VAT/TAX certificate (If any)</w:t>
                  </w:r>
                </w:p>
                <w:p w14:paraId="018F889E" w14:textId="48149B7B" w:rsidR="0066059A" w:rsidRPr="00C33F3B" w:rsidRDefault="0066059A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f¨vU</w:t>
                  </w:r>
                  <w:proofErr w:type="spellEnd"/>
                  <w:r>
                    <w:rPr>
                      <w:rFonts w:ascii="SutonnyMJ" w:hAnsi="SutonnyMJ" w:cs="SutonnyMJ"/>
                    </w:rPr>
                    <w:t>/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U¨v</w:t>
                  </w:r>
                  <w:proofErr w:type="spellEnd"/>
                  <w:r>
                    <w:rPr>
                      <w:rFonts w:ascii="SutonnyMJ" w:hAnsi="SutonnyMJ" w:cs="SutonnyMJ"/>
                    </w:rPr>
                    <w:t>· mb` (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hw</w:t>
                  </w:r>
                  <w:proofErr w:type="spellEnd"/>
                  <w:r>
                    <w:rPr>
                      <w:rFonts w:ascii="SutonnyMJ" w:hAnsi="SutonnyMJ" w:cs="SutonnyMJ"/>
                    </w:rPr>
                    <w:t>` _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v‡K</w:t>
                  </w:r>
                  <w:proofErr w:type="spellEnd"/>
                  <w:r>
                    <w:rPr>
                      <w:rFonts w:ascii="SutonnyMJ" w:hAnsi="SutonnyMJ" w:cs="SutonnyMJ"/>
                    </w:rPr>
                    <w:t>)</w:t>
                  </w:r>
                </w:p>
              </w:tc>
              <w:tc>
                <w:tcPr>
                  <w:tcW w:w="1890" w:type="dxa"/>
                </w:tcPr>
                <w:p w14:paraId="7A78D1F0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081ADB6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5165DF01" w14:textId="77777777" w:rsidTr="00EB3E17">
              <w:tc>
                <w:tcPr>
                  <w:tcW w:w="6210" w:type="dxa"/>
                </w:tcPr>
                <w:p w14:paraId="1BA98CFB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LGI (Local Government Institution) paid taxes</w:t>
                  </w:r>
                </w:p>
                <w:p w14:paraId="38E79C77" w14:textId="5D83949D" w:rsidR="0066059A" w:rsidRPr="00C33F3B" w:rsidRDefault="0066059A" w:rsidP="008F566E">
                  <w:pPr>
                    <w:rPr>
                      <w:rFonts w:cstheme="minorHAnsi"/>
                    </w:rPr>
                  </w:pPr>
                  <w:r>
                    <w:rPr>
                      <w:rFonts w:ascii="SutonnyMJ" w:hAnsi="SutonnyMJ" w:cs="SutonnyMJ"/>
                    </w:rPr>
                    <w:t>¯’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vbxq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miKvi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wZôv‡b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wi‡kvaK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…Z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U¨v</w:t>
                  </w:r>
                  <w:proofErr w:type="spellEnd"/>
                  <w:r>
                    <w:rPr>
                      <w:rFonts w:ascii="SutonnyMJ" w:hAnsi="SutonnyMJ" w:cs="SutonnyMJ"/>
                    </w:rPr>
                    <w:t>·</w:t>
                  </w:r>
                </w:p>
              </w:tc>
              <w:tc>
                <w:tcPr>
                  <w:tcW w:w="1890" w:type="dxa"/>
                </w:tcPr>
                <w:p w14:paraId="286A564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127C9B7E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83566D" w:rsidRPr="00C33F3B" w14:paraId="6B5E831E" w14:textId="77777777" w:rsidTr="00EB3E17">
              <w:tc>
                <w:tcPr>
                  <w:tcW w:w="6210" w:type="dxa"/>
                </w:tcPr>
                <w:p w14:paraId="4EB5750E" w14:textId="77777777" w:rsidR="0083566D" w:rsidRDefault="0083566D" w:rsidP="008F566E">
                  <w:pPr>
                    <w:rPr>
                      <w:rFonts w:cstheme="minorHAnsi"/>
                    </w:rPr>
                  </w:pPr>
                  <w:r w:rsidRPr="00C33F3B">
                    <w:rPr>
                      <w:rFonts w:cstheme="minorHAnsi"/>
                    </w:rPr>
                    <w:t>Membership of business associations</w:t>
                  </w:r>
                </w:p>
                <w:p w14:paraId="4C2905F9" w14:textId="163112F2" w:rsidR="0038267B" w:rsidRPr="00C33F3B" w:rsidRDefault="0038267B" w:rsidP="008F566E">
                  <w:pPr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ascii="SutonnyMJ" w:hAnsi="SutonnyMJ" w:cs="SutonnyMJ"/>
                    </w:rPr>
                    <w:t>e¨emv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cÖwZôv‡bi</w:t>
                  </w:r>
                  <w:proofErr w:type="spellEnd"/>
                  <w:r>
                    <w:rPr>
                      <w:rFonts w:ascii="SutonnyMJ" w:hAnsi="SutonnyMJ" w:cs="SutonnyMJ"/>
                    </w:rPr>
                    <w:t xml:space="preserve"> </w:t>
                  </w:r>
                  <w:proofErr w:type="spellStart"/>
                  <w:r>
                    <w:rPr>
                      <w:rFonts w:ascii="SutonnyMJ" w:hAnsi="SutonnyMJ" w:cs="SutonnyMJ"/>
                    </w:rPr>
                    <w:t>m`m¨c</w:t>
                  </w:r>
                  <w:proofErr w:type="spellEnd"/>
                  <w:r>
                    <w:rPr>
                      <w:rFonts w:ascii="SutonnyMJ" w:hAnsi="SutonnyMJ" w:cs="SutonnyMJ"/>
                    </w:rPr>
                    <w:t>`</w:t>
                  </w:r>
                </w:p>
              </w:tc>
              <w:tc>
                <w:tcPr>
                  <w:tcW w:w="1890" w:type="dxa"/>
                </w:tcPr>
                <w:p w14:paraId="5CD70EC7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739" w:type="dxa"/>
                </w:tcPr>
                <w:p w14:paraId="415EC2A8" w14:textId="77777777" w:rsidR="0083566D" w:rsidRPr="00C33F3B" w:rsidRDefault="0083566D" w:rsidP="00EB3E17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3E849166" w14:textId="04454A5E" w:rsidR="00EB3E17" w:rsidRPr="00C33F3B" w:rsidRDefault="00EB3E17" w:rsidP="008F566E">
            <w:pPr>
              <w:rPr>
                <w:rFonts w:cstheme="minorHAnsi"/>
              </w:rPr>
            </w:pPr>
          </w:p>
        </w:tc>
        <w:bookmarkStart w:id="0" w:name="_GoBack"/>
        <w:bookmarkEnd w:id="0"/>
      </w:tr>
    </w:tbl>
    <w:p w14:paraId="66C6CB71" w14:textId="77777777" w:rsidR="00AD11CA" w:rsidRDefault="00AD11CA" w:rsidP="00FA1399">
      <w:pPr>
        <w:spacing w:after="0" w:line="240" w:lineRule="auto"/>
        <w:jc w:val="both"/>
        <w:rPr>
          <w:rFonts w:cstheme="minorHAnsi"/>
        </w:rPr>
      </w:pPr>
    </w:p>
    <w:p w14:paraId="46EA35E4" w14:textId="4E7482B2" w:rsidR="00D456FE" w:rsidRPr="00C33F3B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>Submit th</w:t>
      </w:r>
      <w:r w:rsidR="00D77B22" w:rsidRPr="00C33F3B">
        <w:rPr>
          <w:rFonts w:cstheme="minorHAnsi"/>
        </w:rPr>
        <w:t>is form along with the e</w:t>
      </w:r>
      <w:r w:rsidRPr="00C33F3B">
        <w:rPr>
          <w:rFonts w:cstheme="minorHAnsi"/>
        </w:rPr>
        <w:t>xcel</w:t>
      </w:r>
      <w:r w:rsidR="00A62A6D" w:rsidRPr="00C33F3B">
        <w:rPr>
          <w:rFonts w:cstheme="minorHAnsi"/>
        </w:rPr>
        <w:t xml:space="preserve"> submission</w:t>
      </w:r>
      <w:r w:rsidR="00D77B22" w:rsidRPr="00C33F3B">
        <w:rPr>
          <w:rFonts w:cstheme="minorHAnsi"/>
        </w:rPr>
        <w:t xml:space="preserve"> form of</w:t>
      </w:r>
      <w:r w:rsidRPr="00C33F3B">
        <w:rPr>
          <w:rFonts w:cstheme="minorHAnsi"/>
        </w:rPr>
        <w:t xml:space="preserve"> any suppor</w:t>
      </w:r>
      <w:r w:rsidR="00924C78" w:rsidRPr="00C33F3B">
        <w:rPr>
          <w:rFonts w:cstheme="minorHAnsi"/>
        </w:rPr>
        <w:t xml:space="preserve">ting </w:t>
      </w:r>
      <w:r w:rsidR="00D77B22" w:rsidRPr="00C33F3B">
        <w:rPr>
          <w:rFonts w:cstheme="minorHAnsi"/>
        </w:rPr>
        <w:t xml:space="preserve">financial data or </w:t>
      </w:r>
      <w:r w:rsidR="00924C78" w:rsidRPr="00C33F3B">
        <w:rPr>
          <w:rFonts w:cstheme="minorHAnsi"/>
        </w:rPr>
        <w:t>documentation</w:t>
      </w:r>
      <w:r w:rsidR="005913E9" w:rsidRPr="00C33F3B">
        <w:rPr>
          <w:rFonts w:cstheme="minorHAnsi"/>
        </w:rPr>
        <w:t>.</w:t>
      </w:r>
    </w:p>
    <w:p w14:paraId="180E2057" w14:textId="7E795534" w:rsidR="00D456FE" w:rsidRDefault="00D456FE" w:rsidP="00FA1399">
      <w:pPr>
        <w:spacing w:after="0" w:line="240" w:lineRule="auto"/>
        <w:jc w:val="both"/>
        <w:rPr>
          <w:rFonts w:cstheme="minorHAnsi"/>
        </w:rPr>
      </w:pPr>
      <w:r w:rsidRPr="00C33F3B">
        <w:rPr>
          <w:rFonts w:cstheme="minorHAnsi"/>
        </w:rPr>
        <w:t xml:space="preserve">For further instruction on submission please refer to the </w:t>
      </w:r>
      <w:proofErr w:type="spellStart"/>
      <w:r w:rsidRPr="00C33F3B">
        <w:rPr>
          <w:rFonts w:cstheme="minorHAnsi"/>
        </w:rPr>
        <w:t>CfP</w:t>
      </w:r>
      <w:proofErr w:type="spellEnd"/>
      <w:r w:rsidRPr="00C33F3B">
        <w:rPr>
          <w:rFonts w:cstheme="minorHAnsi"/>
        </w:rPr>
        <w:t xml:space="preserve"> </w:t>
      </w:r>
      <w:r w:rsidR="00B2082B">
        <w:rPr>
          <w:rFonts w:cstheme="minorHAnsi"/>
        </w:rPr>
        <w:t xml:space="preserve">guideline </w:t>
      </w:r>
      <w:r w:rsidRPr="00C33F3B">
        <w:rPr>
          <w:rFonts w:cstheme="minorHAnsi"/>
        </w:rPr>
        <w:t xml:space="preserve">document. </w:t>
      </w:r>
    </w:p>
    <w:p w14:paraId="39383A1C" w14:textId="185AA98F" w:rsidR="0038267B" w:rsidRDefault="0038267B" w:rsidP="00FA1399">
      <w:pPr>
        <w:spacing w:after="0" w:line="240" w:lineRule="auto"/>
        <w:jc w:val="both"/>
        <w:rPr>
          <w:rFonts w:cstheme="minorHAnsi"/>
        </w:rPr>
      </w:pPr>
      <w:r>
        <w:rPr>
          <w:rFonts w:ascii="SutonnyMJ" w:hAnsi="SutonnyMJ" w:cs="SutonnyMJ"/>
        </w:rPr>
        <w:t xml:space="preserve">GB dig </w:t>
      </w:r>
      <w:proofErr w:type="spellStart"/>
      <w:r>
        <w:rPr>
          <w:rFonts w:ascii="SutonnyMJ" w:hAnsi="SutonnyMJ" w:cs="SutonnyMJ"/>
        </w:rPr>
        <w:t>c~i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~e©K</w:t>
      </w:r>
      <w:proofErr w:type="spellEnd"/>
      <w:r>
        <w:rPr>
          <w:rFonts w:ascii="SutonnyMJ" w:hAnsi="SutonnyMJ" w:cs="SutonnyMJ"/>
        </w:rPr>
        <w:t xml:space="preserve"> G‡·j </w:t>
      </w:r>
      <w:proofErr w:type="spellStart"/>
      <w:r>
        <w:rPr>
          <w:rFonts w:ascii="SutonnyMJ" w:hAnsi="SutonnyMJ" w:cs="SutonnyMJ"/>
        </w:rPr>
        <w:t>kxU</w:t>
      </w:r>
      <w:proofErr w:type="spellEnd"/>
      <w:r>
        <w:rPr>
          <w:rFonts w:ascii="SutonnyMJ" w:hAnsi="SutonnyMJ" w:cs="SutonnyMJ"/>
        </w:rPr>
        <w:t xml:space="preserve">-G </w:t>
      </w:r>
      <w:proofErr w:type="spellStart"/>
      <w:r>
        <w:rPr>
          <w:rFonts w:ascii="SutonnyMJ" w:hAnsi="SutonnyMJ" w:cs="SutonnyMJ"/>
        </w:rPr>
        <w:t>c~iYK</w:t>
      </w:r>
      <w:proofErr w:type="spellEnd"/>
      <w:r>
        <w:rPr>
          <w:rFonts w:ascii="SutonnyMJ" w:hAnsi="SutonnyMJ" w:cs="SutonnyMJ"/>
        </w:rPr>
        <w:t xml:space="preserve">…Z </w:t>
      </w:r>
      <w:proofErr w:type="spellStart"/>
      <w:r>
        <w:rPr>
          <w:rFonts w:ascii="SutonnyMJ" w:hAnsi="SutonnyMJ" w:cs="SutonnyMJ"/>
        </w:rPr>
        <w:t>Avw</w:t>
      </w:r>
      <w:proofErr w:type="spellEnd"/>
      <w:r>
        <w:rPr>
          <w:rFonts w:ascii="SutonnyMJ" w:hAnsi="SutonnyMJ" w:cs="SutonnyMJ"/>
        </w:rPr>
        <w:t>_©K Z_¨</w:t>
      </w:r>
      <w:proofErr w:type="spellStart"/>
      <w:r>
        <w:rPr>
          <w:rFonts w:ascii="SutonnyMJ" w:hAnsi="SutonnyMJ" w:cs="SutonnyMJ"/>
        </w:rPr>
        <w:t>vejx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Ab¨vb</w:t>
      </w:r>
      <w:proofErr w:type="spellEnd"/>
      <w:r>
        <w:rPr>
          <w:rFonts w:ascii="SutonnyMJ" w:hAnsi="SutonnyMJ" w:cs="SutonnyMJ"/>
        </w:rPr>
        <w:t xml:space="preserve">¨ mshyw³mg~n GK‡Î </w:t>
      </w:r>
      <w:proofErr w:type="spellStart"/>
      <w:r>
        <w:rPr>
          <w:rFonts w:ascii="SutonnyMJ" w:hAnsi="SutonnyMJ" w:cs="SutonnyMJ"/>
        </w:rPr>
        <w:t>wb</w:t>
      </w:r>
      <w:proofErr w:type="spellEnd"/>
      <w:r>
        <w:rPr>
          <w:rFonts w:ascii="SutonnyMJ" w:hAnsi="SutonnyMJ" w:cs="SutonnyMJ"/>
        </w:rPr>
        <w:t xml:space="preserve">‡¤œ </w:t>
      </w:r>
      <w:proofErr w:type="spellStart"/>
      <w:r>
        <w:rPr>
          <w:rFonts w:ascii="SutonnyMJ" w:hAnsi="SutonnyMJ" w:cs="SutonnyMJ"/>
        </w:rPr>
        <w:t>D‡jøwL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ZvwiL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mg‡q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‡a</w:t>
      </w:r>
      <w:proofErr w:type="spellEnd"/>
      <w:r>
        <w:rPr>
          <w:rFonts w:ascii="SutonnyMJ" w:hAnsi="SutonnyMJ" w:cs="SutonnyMJ"/>
        </w:rPr>
        <w:t xml:space="preserve">¨ </w:t>
      </w:r>
      <w:proofErr w:type="spellStart"/>
      <w:r>
        <w:rPr>
          <w:rFonts w:ascii="SutonnyMJ" w:hAnsi="SutonnyMJ" w:cs="SutonnyMJ"/>
        </w:rPr>
        <w:t>Rgv</w:t>
      </w:r>
      <w:proofErr w:type="spellEnd"/>
      <w:r>
        <w:rPr>
          <w:rFonts w:ascii="SutonnyMJ" w:hAnsi="SutonnyMJ" w:cs="SutonnyMJ"/>
        </w:rPr>
        <w:t xml:space="preserve"> †`</w:t>
      </w:r>
      <w:proofErr w:type="spellStart"/>
      <w:r>
        <w:rPr>
          <w:rFonts w:ascii="SutonnyMJ" w:hAnsi="SutonnyMJ" w:cs="SutonnyMJ"/>
        </w:rPr>
        <w:t>Iqv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Rb</w:t>
      </w:r>
      <w:proofErr w:type="spellEnd"/>
      <w:r>
        <w:rPr>
          <w:rFonts w:ascii="SutonnyMJ" w:hAnsi="SutonnyMJ" w:cs="SutonnyMJ"/>
        </w:rPr>
        <w:t>¨ Aby‡iva Kiv n‡”Q|</w:t>
      </w:r>
    </w:p>
    <w:p w14:paraId="4A007EFE" w14:textId="77777777" w:rsidR="0038267B" w:rsidRPr="00C33F3B" w:rsidRDefault="0038267B" w:rsidP="00FA1399">
      <w:pPr>
        <w:spacing w:after="0" w:line="240" w:lineRule="auto"/>
        <w:jc w:val="both"/>
        <w:rPr>
          <w:rFonts w:cstheme="minorHAnsi"/>
        </w:rPr>
      </w:pPr>
    </w:p>
    <w:p w14:paraId="607152A4" w14:textId="6F56DA77" w:rsidR="009238AA" w:rsidRDefault="009238AA" w:rsidP="00B2082B">
      <w:pPr>
        <w:tabs>
          <w:tab w:val="left" w:pos="6575"/>
        </w:tabs>
        <w:jc w:val="both"/>
        <w:rPr>
          <w:rFonts w:cstheme="minorHAnsi"/>
        </w:rPr>
      </w:pPr>
      <w:r w:rsidRPr="00C33F3B">
        <w:rPr>
          <w:rFonts w:cstheme="minorHAnsi"/>
        </w:rPr>
        <w:t xml:space="preserve">All the information has given in this template are accurate, </w:t>
      </w:r>
      <w:r w:rsidR="00D77B22" w:rsidRPr="00C33F3B">
        <w:rPr>
          <w:rFonts w:cstheme="minorHAnsi"/>
        </w:rPr>
        <w:t xml:space="preserve">practical and realistic and have been properly verified me and </w:t>
      </w:r>
      <w:r w:rsidRPr="00C33F3B">
        <w:rPr>
          <w:rFonts w:cstheme="minorHAnsi"/>
        </w:rPr>
        <w:t xml:space="preserve">I allow UNCDF to verify any information </w:t>
      </w:r>
      <w:r w:rsidR="00D77B22" w:rsidRPr="00C33F3B">
        <w:rPr>
          <w:rFonts w:cstheme="minorHAnsi"/>
        </w:rPr>
        <w:t xml:space="preserve">that </w:t>
      </w:r>
      <w:r w:rsidRPr="00C33F3B">
        <w:rPr>
          <w:rFonts w:cstheme="minorHAnsi"/>
        </w:rPr>
        <w:t xml:space="preserve">has </w:t>
      </w:r>
      <w:r w:rsidR="00D77B22" w:rsidRPr="00C33F3B">
        <w:rPr>
          <w:rFonts w:cstheme="minorHAnsi"/>
        </w:rPr>
        <w:t>been provided</w:t>
      </w:r>
      <w:r w:rsidRPr="00C33F3B">
        <w:rPr>
          <w:rFonts w:cstheme="minorHAnsi"/>
        </w:rPr>
        <w:t xml:space="preserve"> above</w:t>
      </w:r>
      <w:r w:rsidR="00D77B22" w:rsidRPr="00C33F3B">
        <w:rPr>
          <w:rFonts w:cstheme="minorHAnsi"/>
        </w:rPr>
        <w:t>.</w:t>
      </w:r>
    </w:p>
    <w:p w14:paraId="3BB84975" w14:textId="61BD7CB1" w:rsidR="0038267B" w:rsidRDefault="0038267B" w:rsidP="009238AA">
      <w:pPr>
        <w:tabs>
          <w:tab w:val="left" w:pos="6575"/>
        </w:tabs>
        <w:rPr>
          <w:rFonts w:cstheme="minorHAnsi"/>
        </w:rPr>
      </w:pPr>
      <w:r>
        <w:rPr>
          <w:rFonts w:ascii="SutonnyMJ" w:hAnsi="SutonnyMJ" w:cs="SutonnyMJ"/>
        </w:rPr>
        <w:t xml:space="preserve">dig-G </w:t>
      </w:r>
      <w:proofErr w:type="spellStart"/>
      <w:r>
        <w:rPr>
          <w:rFonts w:ascii="SutonnyMJ" w:hAnsi="SutonnyMJ" w:cs="SutonnyMJ"/>
        </w:rPr>
        <w:t>cÖ`Ë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Kj</w:t>
      </w:r>
      <w:proofErr w:type="spellEnd"/>
      <w:r>
        <w:rPr>
          <w:rFonts w:ascii="SutonnyMJ" w:hAnsi="SutonnyMJ" w:cs="SutonnyMJ"/>
        </w:rPr>
        <w:t xml:space="preserve"> Z_¨ </w:t>
      </w:r>
      <w:proofErr w:type="spellStart"/>
      <w:r w:rsidR="003761A0">
        <w:rPr>
          <w:rFonts w:ascii="SutonnyMJ" w:hAnsi="SutonnyMJ" w:cs="SutonnyMJ"/>
        </w:rPr>
        <w:t>wbf</w:t>
      </w:r>
      <w:proofErr w:type="spellEnd"/>
      <w:r w:rsidR="003761A0">
        <w:rPr>
          <w:rFonts w:ascii="SutonnyMJ" w:hAnsi="SutonnyMJ" w:cs="SutonnyMJ"/>
        </w:rPr>
        <w:t>©©</w:t>
      </w:r>
      <w:proofErr w:type="spellStart"/>
      <w:r w:rsidR="003761A0">
        <w:rPr>
          <w:rFonts w:ascii="SutonnyMJ" w:hAnsi="SutonnyMJ" w:cs="SutonnyMJ"/>
        </w:rPr>
        <w:t>yj</w:t>
      </w:r>
      <w:proofErr w:type="spellEnd"/>
      <w:r w:rsidR="003761A0">
        <w:rPr>
          <w:rFonts w:ascii="SutonnyMJ" w:hAnsi="SutonnyMJ" w:cs="SutonnyMJ"/>
        </w:rPr>
        <w:t xml:space="preserve">, </w:t>
      </w:r>
      <w:proofErr w:type="spellStart"/>
      <w:r w:rsidR="003761A0">
        <w:rPr>
          <w:rFonts w:ascii="SutonnyMJ" w:hAnsi="SutonnyMJ" w:cs="SutonnyMJ"/>
        </w:rPr>
        <w:t>mwVK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Ges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ev¯ÍewfwËK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hvnv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vwg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bR</w:t>
      </w:r>
      <w:proofErr w:type="spellEnd"/>
      <w:r>
        <w:rPr>
          <w:rFonts w:ascii="SutonnyMJ" w:hAnsi="SutonnyMJ" w:cs="SutonnyMJ"/>
        </w:rPr>
        <w:t xml:space="preserve"> KZ©„K </w:t>
      </w:r>
      <w:proofErr w:type="spellStart"/>
      <w:r>
        <w:rPr>
          <w:rFonts w:ascii="SutonnyMJ" w:hAnsi="SutonnyMJ" w:cs="SutonnyMJ"/>
        </w:rPr>
        <w:t>hvPvBK</w:t>
      </w:r>
      <w:proofErr w:type="spellEnd"/>
      <w:r>
        <w:rPr>
          <w:rFonts w:ascii="SutonnyMJ" w:hAnsi="SutonnyMJ" w:cs="SutonnyMJ"/>
        </w:rPr>
        <w:t xml:space="preserve">…Z, </w:t>
      </w:r>
      <w:proofErr w:type="spellStart"/>
      <w:r>
        <w:rPr>
          <w:rFonts w:ascii="SutonnyMJ" w:hAnsi="SutonnyMJ" w:cs="SutonnyMJ"/>
        </w:rPr>
        <w:t>fwel</w:t>
      </w:r>
      <w:proofErr w:type="spellEnd"/>
      <w:r>
        <w:rPr>
          <w:rFonts w:ascii="SutonnyMJ" w:hAnsi="SutonnyMJ" w:cs="SutonnyMJ"/>
        </w:rPr>
        <w:t xml:space="preserve">¨‡Z </w:t>
      </w:r>
      <w:proofErr w:type="spellStart"/>
      <w:r>
        <w:rPr>
          <w:rFonts w:ascii="SutonnyMJ" w:hAnsi="SutonnyMJ" w:cs="SutonnyMJ"/>
        </w:rPr>
        <w:t>BDGbwmwWGd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‡qvR‡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Dc‡ii</w:t>
      </w:r>
      <w:proofErr w:type="spellEnd"/>
      <w:r>
        <w:rPr>
          <w:rFonts w:ascii="SutonnyMJ" w:hAnsi="SutonnyMJ" w:cs="SutonnyMJ"/>
        </w:rPr>
        <w:t xml:space="preserve"> †h †</w:t>
      </w:r>
      <w:proofErr w:type="spellStart"/>
      <w:r>
        <w:rPr>
          <w:rFonts w:ascii="SutonnyMJ" w:hAnsi="SutonnyMJ" w:cs="SutonnyMJ"/>
        </w:rPr>
        <w:t>Kvb</w:t>
      </w:r>
      <w:proofErr w:type="spellEnd"/>
      <w:r>
        <w:rPr>
          <w:rFonts w:ascii="SutonnyMJ" w:hAnsi="SutonnyMJ" w:cs="SutonnyMJ"/>
        </w:rPr>
        <w:t xml:space="preserve"> Z_¨ </w:t>
      </w:r>
      <w:proofErr w:type="spellStart"/>
      <w:r>
        <w:rPr>
          <w:rFonts w:ascii="SutonnyMJ" w:hAnsi="SutonnyMJ" w:cs="SutonnyMJ"/>
        </w:rPr>
        <w:t>cyb</w:t>
      </w:r>
      <w:r w:rsidR="00F57F69">
        <w:rPr>
          <w:rFonts w:ascii="SutonnyMJ" w:hAnsi="SutonnyMJ" w:cs="SutonnyMJ"/>
        </w:rPr>
        <w:t>t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hvPvB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Ki‡Z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cv</w:t>
      </w:r>
      <w:r>
        <w:rPr>
          <w:rFonts w:ascii="SutonnyMJ" w:hAnsi="SutonnyMJ" w:cs="SutonnyMJ"/>
        </w:rPr>
        <w:t>i</w:t>
      </w:r>
      <w:r w:rsidR="003761A0">
        <w:rPr>
          <w:rFonts w:ascii="SutonnyMJ" w:hAnsi="SutonnyMJ" w:cs="SutonnyMJ"/>
        </w:rPr>
        <w:t>‡e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g‡g</w:t>
      </w:r>
      <w:proofErr w:type="spellEnd"/>
      <w:r w:rsidR="003761A0">
        <w:rPr>
          <w:rFonts w:ascii="SutonnyMJ" w:hAnsi="SutonnyMJ" w:cs="SutonnyMJ"/>
        </w:rPr>
        <w:t>© m¤§</w:t>
      </w:r>
      <w:proofErr w:type="spellStart"/>
      <w:r w:rsidR="003761A0">
        <w:rPr>
          <w:rFonts w:ascii="SutonnyMJ" w:hAnsi="SutonnyMJ" w:cs="SutonnyMJ"/>
        </w:rPr>
        <w:t>wZ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Ávcb</w:t>
      </w:r>
      <w:proofErr w:type="spellEnd"/>
      <w:r w:rsidR="003761A0">
        <w:rPr>
          <w:rFonts w:ascii="SutonnyMJ" w:hAnsi="SutonnyMJ" w:cs="SutonnyMJ"/>
        </w:rPr>
        <w:t xml:space="preserve"> </w:t>
      </w:r>
      <w:proofErr w:type="spellStart"/>
      <w:r w:rsidR="003761A0">
        <w:rPr>
          <w:rFonts w:ascii="SutonnyMJ" w:hAnsi="SutonnyMJ" w:cs="SutonnyMJ"/>
        </w:rPr>
        <w:t>KiwQ</w:t>
      </w:r>
      <w:proofErr w:type="spellEnd"/>
      <w:r>
        <w:rPr>
          <w:rFonts w:ascii="SutonnyMJ" w:hAnsi="SutonnyMJ" w:cs="SutonnyMJ"/>
        </w:rPr>
        <w:t>|</w:t>
      </w:r>
    </w:p>
    <w:p w14:paraId="6409FD91" w14:textId="77777777" w:rsidR="004D3C4F" w:rsidRPr="00C33F3B" w:rsidRDefault="004D3C4F" w:rsidP="009238AA">
      <w:pPr>
        <w:tabs>
          <w:tab w:val="left" w:pos="6575"/>
        </w:tabs>
        <w:rPr>
          <w:rFonts w:cstheme="minorHAnsi"/>
        </w:rPr>
      </w:pPr>
    </w:p>
    <w:p w14:paraId="3369393B" w14:textId="2987F277" w:rsidR="00D77B22" w:rsidRDefault="00D77B22" w:rsidP="00123979">
      <w:pPr>
        <w:pStyle w:val="NoSpacing"/>
      </w:pPr>
      <w:r w:rsidRPr="00C33F3B">
        <w:rPr>
          <w:noProof/>
          <w:lang w:eastAsia="en-US" w:bidi="bn-B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740917" wp14:editId="7DC4CE88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25717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5766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3pt" to="202.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" strokecolor="#4579b8 [3044]"/>
            </w:pict>
          </mc:Fallback>
        </mc:AlternateContent>
      </w:r>
      <w:r w:rsidRPr="00C33F3B">
        <w:t>Signature</w:t>
      </w:r>
    </w:p>
    <w:p w14:paraId="5F6D84D6" w14:textId="1E56DA8E" w:rsidR="00D71E42" w:rsidRPr="00123979" w:rsidRDefault="00D71E42" w:rsidP="00123979">
      <w:pPr>
        <w:pStyle w:val="NoSpacing"/>
        <w:rPr>
          <w:rFonts w:ascii="SutonnyMJ" w:hAnsi="SutonnyMJ" w:cs="SutonnyMJ"/>
        </w:rPr>
      </w:pPr>
      <w:r w:rsidRPr="00123979">
        <w:rPr>
          <w:rFonts w:ascii="SutonnyMJ" w:hAnsi="SutonnyMJ" w:cs="SutonnyMJ"/>
        </w:rPr>
        <w:t>¯^</w:t>
      </w:r>
      <w:proofErr w:type="spellStart"/>
      <w:r w:rsidRPr="00123979">
        <w:rPr>
          <w:rFonts w:ascii="SutonnyMJ" w:hAnsi="SutonnyMJ" w:cs="SutonnyMJ"/>
        </w:rPr>
        <w:t>vÿi</w:t>
      </w:r>
      <w:proofErr w:type="spellEnd"/>
    </w:p>
    <w:p w14:paraId="7C28287A" w14:textId="6D5A935E" w:rsidR="009238AA" w:rsidRDefault="00D77B22" w:rsidP="00ED5B67">
      <w:pPr>
        <w:pStyle w:val="NoSpacing"/>
      </w:pPr>
      <w:r w:rsidRPr="00C33F3B">
        <w:t>Name and designation of applicant</w:t>
      </w:r>
    </w:p>
    <w:p w14:paraId="46D478EE" w14:textId="4A735B43" w:rsidR="00D71E42" w:rsidRPr="00C33F3B" w:rsidRDefault="00D71E42" w:rsidP="00F43EF2">
      <w:pPr>
        <w:tabs>
          <w:tab w:val="left" w:pos="5203"/>
          <w:tab w:val="left" w:pos="6575"/>
        </w:tabs>
        <w:rPr>
          <w:rFonts w:cstheme="minorHAnsi"/>
        </w:rPr>
      </w:pPr>
      <w:proofErr w:type="spellStart"/>
      <w:r>
        <w:rPr>
          <w:rFonts w:ascii="SutonnyMJ" w:hAnsi="SutonnyMJ" w:cs="SutonnyMJ"/>
        </w:rPr>
        <w:t>Av‡e`bKvix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vg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c`ex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ZvwiL</w:t>
      </w:r>
      <w:proofErr w:type="spellEnd"/>
    </w:p>
    <w:sectPr w:rsidR="00D71E42" w:rsidRPr="00C33F3B" w:rsidSect="00847A2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38C58" w14:textId="77777777" w:rsidR="008B4907" w:rsidRDefault="008B4907" w:rsidP="000B68C5">
      <w:pPr>
        <w:spacing w:after="0" w:line="240" w:lineRule="auto"/>
      </w:pPr>
      <w:r>
        <w:separator/>
      </w:r>
    </w:p>
  </w:endnote>
  <w:endnote w:type="continuationSeparator" w:id="0">
    <w:p w14:paraId="69D6BA1B" w14:textId="77777777" w:rsidR="008B4907" w:rsidRDefault="008B4907" w:rsidP="000B6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18B36" w14:textId="6EE98F52" w:rsidR="002A6474" w:rsidRDefault="002A6474">
    <w:pPr>
      <w:pStyle w:val="Footer"/>
      <w:jc w:val="right"/>
    </w:pPr>
    <w:r>
      <w:t xml:space="preserve">Page </w:t>
    </w:r>
    <w:sdt>
      <w:sdtPr>
        <w:id w:val="-15034309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57E3">
          <w:rPr>
            <w:noProof/>
          </w:rPr>
          <w:t>6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of 6</w:t>
    </w:r>
  </w:p>
  <w:p w14:paraId="48FA2AB9" w14:textId="77777777" w:rsidR="007C068F" w:rsidRDefault="007C06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0097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F6BDC" w14:textId="4E9AEF2D" w:rsidR="002A6474" w:rsidRDefault="002A6474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57E3">
          <w:rPr>
            <w:noProof/>
          </w:rPr>
          <w:t>1</w:t>
        </w:r>
        <w:r>
          <w:rPr>
            <w:noProof/>
          </w:rPr>
          <w:fldChar w:fldCharType="end"/>
        </w:r>
        <w:r w:rsidR="00DB57E3">
          <w:rPr>
            <w:noProof/>
          </w:rPr>
          <w:t xml:space="preserve"> of 6</w:t>
        </w:r>
        <w:r>
          <w:rPr>
            <w:noProof/>
          </w:rPr>
          <w:t xml:space="preserve"> </w:t>
        </w:r>
      </w:p>
    </w:sdtContent>
  </w:sdt>
  <w:p w14:paraId="4DA0D837" w14:textId="77777777" w:rsidR="002A6474" w:rsidRDefault="002A6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14A8F" w14:textId="77777777" w:rsidR="008B4907" w:rsidRDefault="008B4907" w:rsidP="000B68C5">
      <w:pPr>
        <w:spacing w:after="0" w:line="240" w:lineRule="auto"/>
      </w:pPr>
      <w:r>
        <w:separator/>
      </w:r>
    </w:p>
  </w:footnote>
  <w:footnote w:type="continuationSeparator" w:id="0">
    <w:p w14:paraId="27AB1C30" w14:textId="77777777" w:rsidR="008B4907" w:rsidRDefault="008B4907" w:rsidP="000B6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1EEE5" w14:textId="4C8EB27C" w:rsidR="00E0011E" w:rsidRDefault="00E0011E">
    <w:pPr>
      <w:pStyle w:val="Header"/>
    </w:pPr>
    <w:r>
      <w:rPr>
        <w:b/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9620ACD" wp14:editId="5B904FED">
              <wp:simplePos x="0" y="0"/>
              <wp:positionH relativeFrom="margin">
                <wp:align>left</wp:align>
              </wp:positionH>
              <wp:positionV relativeFrom="paragraph">
                <wp:posOffset>-162239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3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4" name="Picture 1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2A64E2B" id="Group 11" o:spid="_x0000_s1026" style="position:absolute;margin-left:0;margin-top:-12.75pt;width:483.9pt;height:48.7pt;z-index:251668480;mso-position-horizontal:left;mso-position-horizontal-relative:margin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">
                <v:imagedata r:id="rId5" o:title=""/>
              </v:shape>
              <v:shape id="Picture 14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">
                <v:imagedata r:id="rId6" o:title=""/>
              </v:shape>
              <w10:wrap type="tight"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0C92D" w14:textId="73B6C1C4" w:rsidR="007C068F" w:rsidRPr="00BC67D5" w:rsidRDefault="00E0011E" w:rsidP="00EE53B8">
    <w:pPr>
      <w:pStyle w:val="Header"/>
      <w:jc w:val="right"/>
      <w:rPr>
        <w:b/>
      </w:rPr>
    </w:pPr>
    <w:r>
      <w:rPr>
        <w:b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53463FB" wp14:editId="7607AD88">
              <wp:simplePos x="0" y="0"/>
              <wp:positionH relativeFrom="column">
                <wp:posOffset>0</wp:posOffset>
              </wp:positionH>
              <wp:positionV relativeFrom="paragraph">
                <wp:posOffset>-214132</wp:posOffset>
              </wp:positionV>
              <wp:extent cx="6145281" cy="618490"/>
              <wp:effectExtent l="0" t="0" r="8255" b="0"/>
              <wp:wrapTight wrapText="bothSides">
                <wp:wrapPolygon edited="0">
                  <wp:start x="20357" y="0"/>
                  <wp:lineTo x="0" y="2661"/>
                  <wp:lineTo x="0" y="17298"/>
                  <wp:lineTo x="20357" y="20624"/>
                  <wp:lineTo x="21562" y="20624"/>
                  <wp:lineTo x="21562" y="0"/>
                  <wp:lineTo x="20357" y="0"/>
                </wp:wrapPolygon>
              </wp:wrapTight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45281" cy="618490"/>
                        <a:chOff x="0" y="0"/>
                        <a:chExt cx="6145281" cy="6184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6430" y="179408"/>
                          <a:ext cx="806450" cy="2889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22066" y="0"/>
                          <a:ext cx="323215" cy="6184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92598"/>
                          <a:ext cx="1186180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DDAADB5" id="Group 10" o:spid="_x0000_s1026" style="position:absolute;margin-left:0;margin-top:-16.85pt;width:483.9pt;height:48.7pt;z-index:251666432" coordsize="61452,618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25464;top:1794;width:8064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">
                <v:imagedata r:id="rId4" o:title=""/>
              </v:shape>
              <v:shape id="Picture 2" o:spid="_x0000_s1028" type="#_x0000_t75" style="position:absolute;left:58220;width:3232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">
                <v:imagedata r:id="rId5" o:title=""/>
              </v:shape>
              <v:shape id="Picture 8" o:spid="_x0000_s1029" type="#_x0000_t75" style="position:absolute;top:925;width:11861;height:4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">
                <v:imagedata r:id="rId6" o:title="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C1908"/>
    <w:multiLevelType w:val="hybridMultilevel"/>
    <w:tmpl w:val="E2A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60778"/>
    <w:multiLevelType w:val="hybridMultilevel"/>
    <w:tmpl w:val="8EC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A43AC"/>
    <w:multiLevelType w:val="hybridMultilevel"/>
    <w:tmpl w:val="B9A80940"/>
    <w:lvl w:ilvl="0" w:tplc="ECF40D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E60FA1"/>
    <w:multiLevelType w:val="hybridMultilevel"/>
    <w:tmpl w:val="91EA6BA2"/>
    <w:lvl w:ilvl="0" w:tplc="83ACD4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4C91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68D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D236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1430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7673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C2E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B44B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1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CE13A9"/>
    <w:multiLevelType w:val="hybridMultilevel"/>
    <w:tmpl w:val="CEB6A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BB3C22"/>
    <w:multiLevelType w:val="hybridMultilevel"/>
    <w:tmpl w:val="6742CE14"/>
    <w:lvl w:ilvl="0" w:tplc="59DCD1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C52E3"/>
    <w:multiLevelType w:val="hybridMultilevel"/>
    <w:tmpl w:val="C310C8A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E32DD"/>
    <w:multiLevelType w:val="hybridMultilevel"/>
    <w:tmpl w:val="8190E40C"/>
    <w:lvl w:ilvl="0" w:tplc="D3F05D38">
      <w:start w:val="1"/>
      <w:numFmt w:val="lowerRoman"/>
      <w:lvlText w:val="(%1)"/>
      <w:lvlJc w:val="left"/>
      <w:pPr>
        <w:ind w:left="1755" w:hanging="10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E175F4"/>
    <w:multiLevelType w:val="hybridMultilevel"/>
    <w:tmpl w:val="C1D24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51D59"/>
    <w:multiLevelType w:val="hybridMultilevel"/>
    <w:tmpl w:val="0FE42290"/>
    <w:lvl w:ilvl="0" w:tplc="3CD8A72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912317"/>
    <w:multiLevelType w:val="hybridMultilevel"/>
    <w:tmpl w:val="CCFA52C6"/>
    <w:lvl w:ilvl="0" w:tplc="0B367F4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AE64A8E4">
      <w:start w:val="1"/>
      <w:numFmt w:val="decimal"/>
      <w:lvlText w:val="%2."/>
      <w:lvlJc w:val="left"/>
      <w:pPr>
        <w:ind w:left="153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3"/>
  </w:num>
  <w:num w:numId="9">
    <w:abstractNumId w:val="6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NDY0MTazsDSwMLdU0lEKTi0uzszPAykwrAUAjz2S7SwAAAA="/>
  </w:docVars>
  <w:rsids>
    <w:rsidRoot w:val="00F57BA6"/>
    <w:rsid w:val="000005CE"/>
    <w:rsid w:val="0000205D"/>
    <w:rsid w:val="000020D7"/>
    <w:rsid w:val="00003D30"/>
    <w:rsid w:val="00005AB3"/>
    <w:rsid w:val="00011F52"/>
    <w:rsid w:val="00012E20"/>
    <w:rsid w:val="00014FB7"/>
    <w:rsid w:val="00015850"/>
    <w:rsid w:val="00015B06"/>
    <w:rsid w:val="00015E4B"/>
    <w:rsid w:val="000208BE"/>
    <w:rsid w:val="00020D5B"/>
    <w:rsid w:val="00021189"/>
    <w:rsid w:val="00023111"/>
    <w:rsid w:val="000310B3"/>
    <w:rsid w:val="000314D2"/>
    <w:rsid w:val="00031EF1"/>
    <w:rsid w:val="000340EA"/>
    <w:rsid w:val="000349AC"/>
    <w:rsid w:val="0003525B"/>
    <w:rsid w:val="00035473"/>
    <w:rsid w:val="0003681C"/>
    <w:rsid w:val="0004003A"/>
    <w:rsid w:val="000414D7"/>
    <w:rsid w:val="000419EB"/>
    <w:rsid w:val="0004399B"/>
    <w:rsid w:val="00043A35"/>
    <w:rsid w:val="00044ACA"/>
    <w:rsid w:val="00053ED2"/>
    <w:rsid w:val="0005430B"/>
    <w:rsid w:val="0005462A"/>
    <w:rsid w:val="00055837"/>
    <w:rsid w:val="00055966"/>
    <w:rsid w:val="00056CE5"/>
    <w:rsid w:val="00057F59"/>
    <w:rsid w:val="000629B4"/>
    <w:rsid w:val="0006372C"/>
    <w:rsid w:val="00064A55"/>
    <w:rsid w:val="00064D1A"/>
    <w:rsid w:val="0007017A"/>
    <w:rsid w:val="00070204"/>
    <w:rsid w:val="000710AE"/>
    <w:rsid w:val="00072B3A"/>
    <w:rsid w:val="00073143"/>
    <w:rsid w:val="000759EE"/>
    <w:rsid w:val="00076FB9"/>
    <w:rsid w:val="00080053"/>
    <w:rsid w:val="00081A4E"/>
    <w:rsid w:val="0008413B"/>
    <w:rsid w:val="00085FA5"/>
    <w:rsid w:val="00086864"/>
    <w:rsid w:val="00086CF0"/>
    <w:rsid w:val="00086D91"/>
    <w:rsid w:val="00087211"/>
    <w:rsid w:val="00087618"/>
    <w:rsid w:val="000956F5"/>
    <w:rsid w:val="00095770"/>
    <w:rsid w:val="000A5954"/>
    <w:rsid w:val="000A6278"/>
    <w:rsid w:val="000A7EDD"/>
    <w:rsid w:val="000B12F2"/>
    <w:rsid w:val="000B2004"/>
    <w:rsid w:val="000B26F8"/>
    <w:rsid w:val="000B32A1"/>
    <w:rsid w:val="000B32FD"/>
    <w:rsid w:val="000B3729"/>
    <w:rsid w:val="000B3C08"/>
    <w:rsid w:val="000B68C5"/>
    <w:rsid w:val="000C0F0D"/>
    <w:rsid w:val="000C13C2"/>
    <w:rsid w:val="000C54A1"/>
    <w:rsid w:val="000C5989"/>
    <w:rsid w:val="000C5E2C"/>
    <w:rsid w:val="000D2DD7"/>
    <w:rsid w:val="000D329C"/>
    <w:rsid w:val="000D3459"/>
    <w:rsid w:val="000D6FB7"/>
    <w:rsid w:val="000D7178"/>
    <w:rsid w:val="000E1949"/>
    <w:rsid w:val="000E2F10"/>
    <w:rsid w:val="000E3EC7"/>
    <w:rsid w:val="000E61CA"/>
    <w:rsid w:val="000F0F9A"/>
    <w:rsid w:val="000F1236"/>
    <w:rsid w:val="000F13AF"/>
    <w:rsid w:val="000F36DE"/>
    <w:rsid w:val="000F4D77"/>
    <w:rsid w:val="000F6BA2"/>
    <w:rsid w:val="000F76E3"/>
    <w:rsid w:val="0010083B"/>
    <w:rsid w:val="00102CB5"/>
    <w:rsid w:val="00112834"/>
    <w:rsid w:val="00113CB9"/>
    <w:rsid w:val="00120C4F"/>
    <w:rsid w:val="001229AC"/>
    <w:rsid w:val="00122EFC"/>
    <w:rsid w:val="00122F9B"/>
    <w:rsid w:val="00123979"/>
    <w:rsid w:val="0012588B"/>
    <w:rsid w:val="001262EF"/>
    <w:rsid w:val="001270F1"/>
    <w:rsid w:val="001316DE"/>
    <w:rsid w:val="00131E9D"/>
    <w:rsid w:val="00137B92"/>
    <w:rsid w:val="00137D35"/>
    <w:rsid w:val="00142DF9"/>
    <w:rsid w:val="00143E33"/>
    <w:rsid w:val="001459B0"/>
    <w:rsid w:val="00145C0C"/>
    <w:rsid w:val="00146810"/>
    <w:rsid w:val="00146D78"/>
    <w:rsid w:val="00147917"/>
    <w:rsid w:val="00150C1A"/>
    <w:rsid w:val="0015668A"/>
    <w:rsid w:val="00156A53"/>
    <w:rsid w:val="00157EAA"/>
    <w:rsid w:val="001601B7"/>
    <w:rsid w:val="00164B8B"/>
    <w:rsid w:val="00165712"/>
    <w:rsid w:val="0016609B"/>
    <w:rsid w:val="00173288"/>
    <w:rsid w:val="00181136"/>
    <w:rsid w:val="00183B39"/>
    <w:rsid w:val="001860E3"/>
    <w:rsid w:val="00186B08"/>
    <w:rsid w:val="00190957"/>
    <w:rsid w:val="001916C8"/>
    <w:rsid w:val="00192169"/>
    <w:rsid w:val="00193663"/>
    <w:rsid w:val="00194CAF"/>
    <w:rsid w:val="001975F2"/>
    <w:rsid w:val="00197C23"/>
    <w:rsid w:val="00197C39"/>
    <w:rsid w:val="001A042E"/>
    <w:rsid w:val="001A56EB"/>
    <w:rsid w:val="001A755D"/>
    <w:rsid w:val="001B0952"/>
    <w:rsid w:val="001B108A"/>
    <w:rsid w:val="001B1A07"/>
    <w:rsid w:val="001B30A9"/>
    <w:rsid w:val="001B342B"/>
    <w:rsid w:val="001B59A0"/>
    <w:rsid w:val="001C1F42"/>
    <w:rsid w:val="001C270A"/>
    <w:rsid w:val="001C2C6B"/>
    <w:rsid w:val="001C4726"/>
    <w:rsid w:val="001C6D7B"/>
    <w:rsid w:val="001C733A"/>
    <w:rsid w:val="001C7706"/>
    <w:rsid w:val="001C793E"/>
    <w:rsid w:val="001D07E6"/>
    <w:rsid w:val="001D3D92"/>
    <w:rsid w:val="001D748A"/>
    <w:rsid w:val="001D7D0C"/>
    <w:rsid w:val="001E2551"/>
    <w:rsid w:val="001E3B87"/>
    <w:rsid w:val="001E7E2E"/>
    <w:rsid w:val="001F0501"/>
    <w:rsid w:val="001F4147"/>
    <w:rsid w:val="001F6073"/>
    <w:rsid w:val="001F6B25"/>
    <w:rsid w:val="00202FD4"/>
    <w:rsid w:val="00203ACC"/>
    <w:rsid w:val="002051D6"/>
    <w:rsid w:val="00206A1F"/>
    <w:rsid w:val="00207D29"/>
    <w:rsid w:val="00207E1D"/>
    <w:rsid w:val="0021242D"/>
    <w:rsid w:val="002134A7"/>
    <w:rsid w:val="00213583"/>
    <w:rsid w:val="002177DB"/>
    <w:rsid w:val="00220174"/>
    <w:rsid w:val="00220AF8"/>
    <w:rsid w:val="00220DAD"/>
    <w:rsid w:val="0022250B"/>
    <w:rsid w:val="0022347A"/>
    <w:rsid w:val="002240E7"/>
    <w:rsid w:val="00227FB0"/>
    <w:rsid w:val="002366BC"/>
    <w:rsid w:val="00237D44"/>
    <w:rsid w:val="002431F3"/>
    <w:rsid w:val="0024433A"/>
    <w:rsid w:val="00244580"/>
    <w:rsid w:val="002541BD"/>
    <w:rsid w:val="00254299"/>
    <w:rsid w:val="00254D9C"/>
    <w:rsid w:val="00255304"/>
    <w:rsid w:val="00257669"/>
    <w:rsid w:val="002613AE"/>
    <w:rsid w:val="0026336D"/>
    <w:rsid w:val="002639E2"/>
    <w:rsid w:val="00267435"/>
    <w:rsid w:val="002676FE"/>
    <w:rsid w:val="002714F0"/>
    <w:rsid w:val="0027451F"/>
    <w:rsid w:val="00276683"/>
    <w:rsid w:val="00276F38"/>
    <w:rsid w:val="00281490"/>
    <w:rsid w:val="00282E8A"/>
    <w:rsid w:val="002866B4"/>
    <w:rsid w:val="00287DC1"/>
    <w:rsid w:val="002905D7"/>
    <w:rsid w:val="00291CC9"/>
    <w:rsid w:val="00294412"/>
    <w:rsid w:val="002945D3"/>
    <w:rsid w:val="002953F1"/>
    <w:rsid w:val="00295F4B"/>
    <w:rsid w:val="00295FE3"/>
    <w:rsid w:val="002A00A3"/>
    <w:rsid w:val="002A0CC8"/>
    <w:rsid w:val="002A3BC5"/>
    <w:rsid w:val="002A5FC0"/>
    <w:rsid w:val="002A6474"/>
    <w:rsid w:val="002A744A"/>
    <w:rsid w:val="002B6845"/>
    <w:rsid w:val="002C0DE3"/>
    <w:rsid w:val="002C149A"/>
    <w:rsid w:val="002C3AA9"/>
    <w:rsid w:val="002C5571"/>
    <w:rsid w:val="002D35C4"/>
    <w:rsid w:val="002D429B"/>
    <w:rsid w:val="002D53D3"/>
    <w:rsid w:val="002D5794"/>
    <w:rsid w:val="002D5DC2"/>
    <w:rsid w:val="002D71E8"/>
    <w:rsid w:val="002E0A39"/>
    <w:rsid w:val="002E15F1"/>
    <w:rsid w:val="002E37C2"/>
    <w:rsid w:val="002E611F"/>
    <w:rsid w:val="002F0F30"/>
    <w:rsid w:val="002F338F"/>
    <w:rsid w:val="002F5879"/>
    <w:rsid w:val="002F6346"/>
    <w:rsid w:val="002F7492"/>
    <w:rsid w:val="003022E7"/>
    <w:rsid w:val="00302DDD"/>
    <w:rsid w:val="003041D2"/>
    <w:rsid w:val="00304A46"/>
    <w:rsid w:val="003063E8"/>
    <w:rsid w:val="003078E8"/>
    <w:rsid w:val="0031006C"/>
    <w:rsid w:val="00311487"/>
    <w:rsid w:val="00311B93"/>
    <w:rsid w:val="00311C93"/>
    <w:rsid w:val="00313B45"/>
    <w:rsid w:val="003142D2"/>
    <w:rsid w:val="0031556B"/>
    <w:rsid w:val="003160F6"/>
    <w:rsid w:val="003205B8"/>
    <w:rsid w:val="00321369"/>
    <w:rsid w:val="00322288"/>
    <w:rsid w:val="00322850"/>
    <w:rsid w:val="00322939"/>
    <w:rsid w:val="00323528"/>
    <w:rsid w:val="00325566"/>
    <w:rsid w:val="00326217"/>
    <w:rsid w:val="003267EB"/>
    <w:rsid w:val="00326AAD"/>
    <w:rsid w:val="00326CAD"/>
    <w:rsid w:val="003310E2"/>
    <w:rsid w:val="0033388D"/>
    <w:rsid w:val="00334CE6"/>
    <w:rsid w:val="00334E1E"/>
    <w:rsid w:val="0033535A"/>
    <w:rsid w:val="0033595C"/>
    <w:rsid w:val="0034055C"/>
    <w:rsid w:val="003419C6"/>
    <w:rsid w:val="00342F1E"/>
    <w:rsid w:val="003434EF"/>
    <w:rsid w:val="00347994"/>
    <w:rsid w:val="00350182"/>
    <w:rsid w:val="00350DEC"/>
    <w:rsid w:val="00352579"/>
    <w:rsid w:val="003534F2"/>
    <w:rsid w:val="00353B64"/>
    <w:rsid w:val="00356E78"/>
    <w:rsid w:val="00362183"/>
    <w:rsid w:val="0037089C"/>
    <w:rsid w:val="00373572"/>
    <w:rsid w:val="0037369E"/>
    <w:rsid w:val="003761A0"/>
    <w:rsid w:val="0038045A"/>
    <w:rsid w:val="0038267B"/>
    <w:rsid w:val="00382864"/>
    <w:rsid w:val="003830A3"/>
    <w:rsid w:val="00383428"/>
    <w:rsid w:val="00383A33"/>
    <w:rsid w:val="00385759"/>
    <w:rsid w:val="00387CF3"/>
    <w:rsid w:val="00390090"/>
    <w:rsid w:val="00393432"/>
    <w:rsid w:val="003957C7"/>
    <w:rsid w:val="00395A2D"/>
    <w:rsid w:val="00395B50"/>
    <w:rsid w:val="00396719"/>
    <w:rsid w:val="003A0C5E"/>
    <w:rsid w:val="003A5131"/>
    <w:rsid w:val="003A72B9"/>
    <w:rsid w:val="003A7655"/>
    <w:rsid w:val="003A7E92"/>
    <w:rsid w:val="003B1B65"/>
    <w:rsid w:val="003B2371"/>
    <w:rsid w:val="003B32AB"/>
    <w:rsid w:val="003B3322"/>
    <w:rsid w:val="003B7ECE"/>
    <w:rsid w:val="003C0B75"/>
    <w:rsid w:val="003C1AEF"/>
    <w:rsid w:val="003C42AC"/>
    <w:rsid w:val="003C742A"/>
    <w:rsid w:val="003C7602"/>
    <w:rsid w:val="003D0231"/>
    <w:rsid w:val="003D2961"/>
    <w:rsid w:val="003E0ADF"/>
    <w:rsid w:val="003E7FA4"/>
    <w:rsid w:val="003F19E1"/>
    <w:rsid w:val="003F19EB"/>
    <w:rsid w:val="003F36A7"/>
    <w:rsid w:val="003F3DD5"/>
    <w:rsid w:val="003F57ED"/>
    <w:rsid w:val="003F756A"/>
    <w:rsid w:val="00401C0B"/>
    <w:rsid w:val="004032BF"/>
    <w:rsid w:val="00404CF8"/>
    <w:rsid w:val="00405E17"/>
    <w:rsid w:val="00407457"/>
    <w:rsid w:val="00413239"/>
    <w:rsid w:val="00413673"/>
    <w:rsid w:val="00414293"/>
    <w:rsid w:val="004143C0"/>
    <w:rsid w:val="0042009F"/>
    <w:rsid w:val="00420C4B"/>
    <w:rsid w:val="0042450D"/>
    <w:rsid w:val="00425459"/>
    <w:rsid w:val="00425BDF"/>
    <w:rsid w:val="00425EC0"/>
    <w:rsid w:val="00430628"/>
    <w:rsid w:val="004308F9"/>
    <w:rsid w:val="00434852"/>
    <w:rsid w:val="004367F0"/>
    <w:rsid w:val="00436D58"/>
    <w:rsid w:val="004372FD"/>
    <w:rsid w:val="0043775A"/>
    <w:rsid w:val="0044045D"/>
    <w:rsid w:val="0044105E"/>
    <w:rsid w:val="0044378B"/>
    <w:rsid w:val="00443970"/>
    <w:rsid w:val="00444799"/>
    <w:rsid w:val="00445542"/>
    <w:rsid w:val="004468FF"/>
    <w:rsid w:val="00446B4A"/>
    <w:rsid w:val="00451EBE"/>
    <w:rsid w:val="004523F1"/>
    <w:rsid w:val="0045297E"/>
    <w:rsid w:val="00454147"/>
    <w:rsid w:val="00454232"/>
    <w:rsid w:val="0045572A"/>
    <w:rsid w:val="004558F6"/>
    <w:rsid w:val="00456468"/>
    <w:rsid w:val="00463A12"/>
    <w:rsid w:val="00464A3B"/>
    <w:rsid w:val="00466D7B"/>
    <w:rsid w:val="00467CC0"/>
    <w:rsid w:val="0047039D"/>
    <w:rsid w:val="004723DA"/>
    <w:rsid w:val="00472513"/>
    <w:rsid w:val="00472D19"/>
    <w:rsid w:val="00472D8B"/>
    <w:rsid w:val="00473A3F"/>
    <w:rsid w:val="00474F52"/>
    <w:rsid w:val="004763C7"/>
    <w:rsid w:val="00476AA5"/>
    <w:rsid w:val="00476E42"/>
    <w:rsid w:val="00476E78"/>
    <w:rsid w:val="00480A71"/>
    <w:rsid w:val="00481F76"/>
    <w:rsid w:val="00482112"/>
    <w:rsid w:val="00484A7B"/>
    <w:rsid w:val="0048544C"/>
    <w:rsid w:val="004857D1"/>
    <w:rsid w:val="00487CE4"/>
    <w:rsid w:val="00487D26"/>
    <w:rsid w:val="00492E6E"/>
    <w:rsid w:val="00495CB8"/>
    <w:rsid w:val="00496AE7"/>
    <w:rsid w:val="004A0196"/>
    <w:rsid w:val="004A03A3"/>
    <w:rsid w:val="004A13C1"/>
    <w:rsid w:val="004A287D"/>
    <w:rsid w:val="004A41FA"/>
    <w:rsid w:val="004A4A9F"/>
    <w:rsid w:val="004A516C"/>
    <w:rsid w:val="004A6EE0"/>
    <w:rsid w:val="004A79A5"/>
    <w:rsid w:val="004B09AE"/>
    <w:rsid w:val="004B2791"/>
    <w:rsid w:val="004B30E3"/>
    <w:rsid w:val="004B378A"/>
    <w:rsid w:val="004B37FE"/>
    <w:rsid w:val="004B5744"/>
    <w:rsid w:val="004B666A"/>
    <w:rsid w:val="004B77D0"/>
    <w:rsid w:val="004B7C76"/>
    <w:rsid w:val="004C2B41"/>
    <w:rsid w:val="004C37D0"/>
    <w:rsid w:val="004C575F"/>
    <w:rsid w:val="004C60BE"/>
    <w:rsid w:val="004C78E6"/>
    <w:rsid w:val="004D3C4F"/>
    <w:rsid w:val="004D3F8D"/>
    <w:rsid w:val="004D706E"/>
    <w:rsid w:val="004D77BC"/>
    <w:rsid w:val="004E0391"/>
    <w:rsid w:val="004E1764"/>
    <w:rsid w:val="004E1A4A"/>
    <w:rsid w:val="004E2716"/>
    <w:rsid w:val="004E42FB"/>
    <w:rsid w:val="004E4FCC"/>
    <w:rsid w:val="004E5AB3"/>
    <w:rsid w:val="004E7542"/>
    <w:rsid w:val="004F012D"/>
    <w:rsid w:val="004F0530"/>
    <w:rsid w:val="004F3087"/>
    <w:rsid w:val="004F3654"/>
    <w:rsid w:val="004F4933"/>
    <w:rsid w:val="004F4AA7"/>
    <w:rsid w:val="004F5F51"/>
    <w:rsid w:val="004F682F"/>
    <w:rsid w:val="00500F83"/>
    <w:rsid w:val="005013AB"/>
    <w:rsid w:val="005025C9"/>
    <w:rsid w:val="005035D8"/>
    <w:rsid w:val="005046BE"/>
    <w:rsid w:val="005051E1"/>
    <w:rsid w:val="00505E34"/>
    <w:rsid w:val="005065B8"/>
    <w:rsid w:val="00507D0B"/>
    <w:rsid w:val="00510308"/>
    <w:rsid w:val="00512553"/>
    <w:rsid w:val="00512D61"/>
    <w:rsid w:val="00513D55"/>
    <w:rsid w:val="00517260"/>
    <w:rsid w:val="005175F3"/>
    <w:rsid w:val="00520A52"/>
    <w:rsid w:val="00522631"/>
    <w:rsid w:val="0052281D"/>
    <w:rsid w:val="00523DA5"/>
    <w:rsid w:val="00540157"/>
    <w:rsid w:val="00540DA8"/>
    <w:rsid w:val="00543709"/>
    <w:rsid w:val="00544E56"/>
    <w:rsid w:val="00544FD9"/>
    <w:rsid w:val="0055214A"/>
    <w:rsid w:val="00553AF8"/>
    <w:rsid w:val="00554244"/>
    <w:rsid w:val="005577E4"/>
    <w:rsid w:val="00560489"/>
    <w:rsid w:val="005714C5"/>
    <w:rsid w:val="00571709"/>
    <w:rsid w:val="00571EE7"/>
    <w:rsid w:val="005720C2"/>
    <w:rsid w:val="00574744"/>
    <w:rsid w:val="00577A72"/>
    <w:rsid w:val="00577BD7"/>
    <w:rsid w:val="00580EC5"/>
    <w:rsid w:val="005812E3"/>
    <w:rsid w:val="00581671"/>
    <w:rsid w:val="00581E1C"/>
    <w:rsid w:val="00583801"/>
    <w:rsid w:val="005843DD"/>
    <w:rsid w:val="0058495A"/>
    <w:rsid w:val="005913E9"/>
    <w:rsid w:val="00594333"/>
    <w:rsid w:val="005A03C9"/>
    <w:rsid w:val="005A1FBE"/>
    <w:rsid w:val="005A28DC"/>
    <w:rsid w:val="005A3351"/>
    <w:rsid w:val="005A3B1C"/>
    <w:rsid w:val="005A50C0"/>
    <w:rsid w:val="005A53FA"/>
    <w:rsid w:val="005A5828"/>
    <w:rsid w:val="005A5B2D"/>
    <w:rsid w:val="005B0B54"/>
    <w:rsid w:val="005B2880"/>
    <w:rsid w:val="005B3EA7"/>
    <w:rsid w:val="005B60F8"/>
    <w:rsid w:val="005C07A9"/>
    <w:rsid w:val="005C07D1"/>
    <w:rsid w:val="005C3C3E"/>
    <w:rsid w:val="005D0E70"/>
    <w:rsid w:val="005D130B"/>
    <w:rsid w:val="005D21B0"/>
    <w:rsid w:val="005D2E80"/>
    <w:rsid w:val="005D33BB"/>
    <w:rsid w:val="005D3AB5"/>
    <w:rsid w:val="005D5477"/>
    <w:rsid w:val="005D7288"/>
    <w:rsid w:val="005D79EA"/>
    <w:rsid w:val="005D7B43"/>
    <w:rsid w:val="005E0E9A"/>
    <w:rsid w:val="005E1B3C"/>
    <w:rsid w:val="005E43A3"/>
    <w:rsid w:val="005E4F13"/>
    <w:rsid w:val="005E55FD"/>
    <w:rsid w:val="005E5B74"/>
    <w:rsid w:val="005F001A"/>
    <w:rsid w:val="005F0CD1"/>
    <w:rsid w:val="005F0D7F"/>
    <w:rsid w:val="005F0F71"/>
    <w:rsid w:val="005F1643"/>
    <w:rsid w:val="005F5528"/>
    <w:rsid w:val="0060312F"/>
    <w:rsid w:val="006033B1"/>
    <w:rsid w:val="006036FD"/>
    <w:rsid w:val="00611EFE"/>
    <w:rsid w:val="00612A61"/>
    <w:rsid w:val="006143EF"/>
    <w:rsid w:val="00615393"/>
    <w:rsid w:val="006159EF"/>
    <w:rsid w:val="006177FA"/>
    <w:rsid w:val="00620520"/>
    <w:rsid w:val="00622206"/>
    <w:rsid w:val="00627300"/>
    <w:rsid w:val="0062745E"/>
    <w:rsid w:val="0062756B"/>
    <w:rsid w:val="00631A70"/>
    <w:rsid w:val="00631B9C"/>
    <w:rsid w:val="00635DBF"/>
    <w:rsid w:val="0063766C"/>
    <w:rsid w:val="00637E2A"/>
    <w:rsid w:val="006401A0"/>
    <w:rsid w:val="00640EDD"/>
    <w:rsid w:val="00643FE2"/>
    <w:rsid w:val="00651762"/>
    <w:rsid w:val="006534A9"/>
    <w:rsid w:val="00656914"/>
    <w:rsid w:val="0066059A"/>
    <w:rsid w:val="00660EBC"/>
    <w:rsid w:val="0066287F"/>
    <w:rsid w:val="006632F1"/>
    <w:rsid w:val="00666944"/>
    <w:rsid w:val="00667470"/>
    <w:rsid w:val="00667EDE"/>
    <w:rsid w:val="00670B5F"/>
    <w:rsid w:val="006731C3"/>
    <w:rsid w:val="0067337B"/>
    <w:rsid w:val="0068218D"/>
    <w:rsid w:val="0068273C"/>
    <w:rsid w:val="00682A15"/>
    <w:rsid w:val="00685A45"/>
    <w:rsid w:val="00685F34"/>
    <w:rsid w:val="00687A27"/>
    <w:rsid w:val="00693679"/>
    <w:rsid w:val="00693EDE"/>
    <w:rsid w:val="0069456A"/>
    <w:rsid w:val="006A1A27"/>
    <w:rsid w:val="006A3BC2"/>
    <w:rsid w:val="006A3CDE"/>
    <w:rsid w:val="006A3D9F"/>
    <w:rsid w:val="006A455C"/>
    <w:rsid w:val="006A69C1"/>
    <w:rsid w:val="006B12E6"/>
    <w:rsid w:val="006B29FA"/>
    <w:rsid w:val="006B4E2C"/>
    <w:rsid w:val="006B5E79"/>
    <w:rsid w:val="006C07C3"/>
    <w:rsid w:val="006C27A4"/>
    <w:rsid w:val="006C401E"/>
    <w:rsid w:val="006C71DE"/>
    <w:rsid w:val="006D4169"/>
    <w:rsid w:val="006D47FB"/>
    <w:rsid w:val="006D7A51"/>
    <w:rsid w:val="006E10EE"/>
    <w:rsid w:val="006E1A63"/>
    <w:rsid w:val="006E6DBE"/>
    <w:rsid w:val="006E73FB"/>
    <w:rsid w:val="006F1B78"/>
    <w:rsid w:val="006F3196"/>
    <w:rsid w:val="006F38E6"/>
    <w:rsid w:val="007000E0"/>
    <w:rsid w:val="007012D8"/>
    <w:rsid w:val="00707E3F"/>
    <w:rsid w:val="007143BB"/>
    <w:rsid w:val="00715D35"/>
    <w:rsid w:val="00716531"/>
    <w:rsid w:val="00724F0C"/>
    <w:rsid w:val="007265CB"/>
    <w:rsid w:val="0073013C"/>
    <w:rsid w:val="00730BDB"/>
    <w:rsid w:val="00735744"/>
    <w:rsid w:val="00736FD9"/>
    <w:rsid w:val="007406BD"/>
    <w:rsid w:val="0074132C"/>
    <w:rsid w:val="007424A3"/>
    <w:rsid w:val="007444EB"/>
    <w:rsid w:val="00744C13"/>
    <w:rsid w:val="00751FE1"/>
    <w:rsid w:val="00753344"/>
    <w:rsid w:val="00753613"/>
    <w:rsid w:val="00753A01"/>
    <w:rsid w:val="00754C84"/>
    <w:rsid w:val="00760EAE"/>
    <w:rsid w:val="00762593"/>
    <w:rsid w:val="007625B5"/>
    <w:rsid w:val="0076750F"/>
    <w:rsid w:val="007676F9"/>
    <w:rsid w:val="00767C1B"/>
    <w:rsid w:val="00770B37"/>
    <w:rsid w:val="0077437C"/>
    <w:rsid w:val="00775112"/>
    <w:rsid w:val="00776A64"/>
    <w:rsid w:val="00780322"/>
    <w:rsid w:val="007851A5"/>
    <w:rsid w:val="0078586A"/>
    <w:rsid w:val="00785A5E"/>
    <w:rsid w:val="00793E82"/>
    <w:rsid w:val="00794F45"/>
    <w:rsid w:val="00796C60"/>
    <w:rsid w:val="00797B0A"/>
    <w:rsid w:val="007A3A73"/>
    <w:rsid w:val="007A4C27"/>
    <w:rsid w:val="007A7DB6"/>
    <w:rsid w:val="007A7DC4"/>
    <w:rsid w:val="007B045C"/>
    <w:rsid w:val="007B11D5"/>
    <w:rsid w:val="007B42D6"/>
    <w:rsid w:val="007B4F32"/>
    <w:rsid w:val="007B563E"/>
    <w:rsid w:val="007C068F"/>
    <w:rsid w:val="007C0CA4"/>
    <w:rsid w:val="007C2FAB"/>
    <w:rsid w:val="007C418B"/>
    <w:rsid w:val="007C5A53"/>
    <w:rsid w:val="007C756F"/>
    <w:rsid w:val="007D12C6"/>
    <w:rsid w:val="007D1AA5"/>
    <w:rsid w:val="007D225A"/>
    <w:rsid w:val="007D4589"/>
    <w:rsid w:val="007D4F53"/>
    <w:rsid w:val="007D6CC7"/>
    <w:rsid w:val="007E0BAD"/>
    <w:rsid w:val="007E0C91"/>
    <w:rsid w:val="007E222A"/>
    <w:rsid w:val="007E28F6"/>
    <w:rsid w:val="007E45CF"/>
    <w:rsid w:val="007F0139"/>
    <w:rsid w:val="007F1111"/>
    <w:rsid w:val="007F1464"/>
    <w:rsid w:val="007F2305"/>
    <w:rsid w:val="007F5C1B"/>
    <w:rsid w:val="007F7694"/>
    <w:rsid w:val="008002FB"/>
    <w:rsid w:val="00802568"/>
    <w:rsid w:val="008032C8"/>
    <w:rsid w:val="0080358A"/>
    <w:rsid w:val="00804BB3"/>
    <w:rsid w:val="00814F5E"/>
    <w:rsid w:val="008158D2"/>
    <w:rsid w:val="0082100B"/>
    <w:rsid w:val="00821370"/>
    <w:rsid w:val="0082138E"/>
    <w:rsid w:val="00821662"/>
    <w:rsid w:val="00822245"/>
    <w:rsid w:val="00823322"/>
    <w:rsid w:val="008236E9"/>
    <w:rsid w:val="00823908"/>
    <w:rsid w:val="00824998"/>
    <w:rsid w:val="00826F69"/>
    <w:rsid w:val="00827B90"/>
    <w:rsid w:val="008301B5"/>
    <w:rsid w:val="00833414"/>
    <w:rsid w:val="00834003"/>
    <w:rsid w:val="0083566D"/>
    <w:rsid w:val="00837247"/>
    <w:rsid w:val="008376C2"/>
    <w:rsid w:val="0084032A"/>
    <w:rsid w:val="008404D2"/>
    <w:rsid w:val="008409DB"/>
    <w:rsid w:val="00842DB4"/>
    <w:rsid w:val="008438D7"/>
    <w:rsid w:val="008452A8"/>
    <w:rsid w:val="008469AF"/>
    <w:rsid w:val="00846A67"/>
    <w:rsid w:val="00847A2F"/>
    <w:rsid w:val="00850280"/>
    <w:rsid w:val="008517F7"/>
    <w:rsid w:val="00851936"/>
    <w:rsid w:val="008537F1"/>
    <w:rsid w:val="008544CE"/>
    <w:rsid w:val="00855D55"/>
    <w:rsid w:val="008602D0"/>
    <w:rsid w:val="008607A8"/>
    <w:rsid w:val="00860E84"/>
    <w:rsid w:val="00863770"/>
    <w:rsid w:val="00864DC3"/>
    <w:rsid w:val="00865D79"/>
    <w:rsid w:val="00866FE7"/>
    <w:rsid w:val="00875458"/>
    <w:rsid w:val="00876E8E"/>
    <w:rsid w:val="00877C55"/>
    <w:rsid w:val="0088135B"/>
    <w:rsid w:val="00882807"/>
    <w:rsid w:val="00884361"/>
    <w:rsid w:val="00887D12"/>
    <w:rsid w:val="0089078C"/>
    <w:rsid w:val="00890B0C"/>
    <w:rsid w:val="00893148"/>
    <w:rsid w:val="008939A2"/>
    <w:rsid w:val="00895A59"/>
    <w:rsid w:val="008960DF"/>
    <w:rsid w:val="00897114"/>
    <w:rsid w:val="008A7D0F"/>
    <w:rsid w:val="008B21B1"/>
    <w:rsid w:val="008B303D"/>
    <w:rsid w:val="008B3A68"/>
    <w:rsid w:val="008B4907"/>
    <w:rsid w:val="008B746F"/>
    <w:rsid w:val="008C15B5"/>
    <w:rsid w:val="008C3EE9"/>
    <w:rsid w:val="008C3F31"/>
    <w:rsid w:val="008C4B4A"/>
    <w:rsid w:val="008C736B"/>
    <w:rsid w:val="008C7475"/>
    <w:rsid w:val="008D01D4"/>
    <w:rsid w:val="008D1074"/>
    <w:rsid w:val="008D39E9"/>
    <w:rsid w:val="008E2832"/>
    <w:rsid w:val="008E3B03"/>
    <w:rsid w:val="008F0F1C"/>
    <w:rsid w:val="008F21AB"/>
    <w:rsid w:val="008F250D"/>
    <w:rsid w:val="008F4169"/>
    <w:rsid w:val="008F566E"/>
    <w:rsid w:val="008F6952"/>
    <w:rsid w:val="008F6D93"/>
    <w:rsid w:val="009010E7"/>
    <w:rsid w:val="0090444B"/>
    <w:rsid w:val="00904E05"/>
    <w:rsid w:val="00905E63"/>
    <w:rsid w:val="00907AD2"/>
    <w:rsid w:val="00907D43"/>
    <w:rsid w:val="00911488"/>
    <w:rsid w:val="00914C79"/>
    <w:rsid w:val="00916774"/>
    <w:rsid w:val="00916C01"/>
    <w:rsid w:val="00917BAB"/>
    <w:rsid w:val="00917F2A"/>
    <w:rsid w:val="0092341A"/>
    <w:rsid w:val="009238AA"/>
    <w:rsid w:val="00924C78"/>
    <w:rsid w:val="009262B7"/>
    <w:rsid w:val="00927C45"/>
    <w:rsid w:val="00932530"/>
    <w:rsid w:val="00932B47"/>
    <w:rsid w:val="00934404"/>
    <w:rsid w:val="00942AE4"/>
    <w:rsid w:val="0094369E"/>
    <w:rsid w:val="00945F7D"/>
    <w:rsid w:val="009477FB"/>
    <w:rsid w:val="00947AEA"/>
    <w:rsid w:val="0095021B"/>
    <w:rsid w:val="00950ABC"/>
    <w:rsid w:val="00952604"/>
    <w:rsid w:val="00952F83"/>
    <w:rsid w:val="0095449F"/>
    <w:rsid w:val="0095777A"/>
    <w:rsid w:val="00963280"/>
    <w:rsid w:val="0096632E"/>
    <w:rsid w:val="0096756A"/>
    <w:rsid w:val="009812DF"/>
    <w:rsid w:val="009829BA"/>
    <w:rsid w:val="0098346A"/>
    <w:rsid w:val="00983C35"/>
    <w:rsid w:val="00987C19"/>
    <w:rsid w:val="00991209"/>
    <w:rsid w:val="009927BA"/>
    <w:rsid w:val="00997B6D"/>
    <w:rsid w:val="009A1B16"/>
    <w:rsid w:val="009A47EC"/>
    <w:rsid w:val="009A4EF7"/>
    <w:rsid w:val="009A5B8E"/>
    <w:rsid w:val="009B06D1"/>
    <w:rsid w:val="009B3658"/>
    <w:rsid w:val="009B4B12"/>
    <w:rsid w:val="009B4CE1"/>
    <w:rsid w:val="009B7D92"/>
    <w:rsid w:val="009C0EC2"/>
    <w:rsid w:val="009C35E6"/>
    <w:rsid w:val="009C490D"/>
    <w:rsid w:val="009C492C"/>
    <w:rsid w:val="009C60D9"/>
    <w:rsid w:val="009C7AB3"/>
    <w:rsid w:val="009D0379"/>
    <w:rsid w:val="009D1630"/>
    <w:rsid w:val="009D6E05"/>
    <w:rsid w:val="009D7A80"/>
    <w:rsid w:val="009D7B73"/>
    <w:rsid w:val="009E0D1E"/>
    <w:rsid w:val="009E4E6C"/>
    <w:rsid w:val="009E5BDB"/>
    <w:rsid w:val="009E708D"/>
    <w:rsid w:val="009F02BE"/>
    <w:rsid w:val="009F1829"/>
    <w:rsid w:val="009F1EA0"/>
    <w:rsid w:val="009F2F0F"/>
    <w:rsid w:val="009F4A59"/>
    <w:rsid w:val="00A014E4"/>
    <w:rsid w:val="00A024A1"/>
    <w:rsid w:val="00A02932"/>
    <w:rsid w:val="00A03DF5"/>
    <w:rsid w:val="00A05637"/>
    <w:rsid w:val="00A05D09"/>
    <w:rsid w:val="00A06E39"/>
    <w:rsid w:val="00A101F7"/>
    <w:rsid w:val="00A11C01"/>
    <w:rsid w:val="00A14506"/>
    <w:rsid w:val="00A15216"/>
    <w:rsid w:val="00A179C3"/>
    <w:rsid w:val="00A20F11"/>
    <w:rsid w:val="00A217D6"/>
    <w:rsid w:val="00A25B03"/>
    <w:rsid w:val="00A3465C"/>
    <w:rsid w:val="00A412EB"/>
    <w:rsid w:val="00A42C8A"/>
    <w:rsid w:val="00A43EA9"/>
    <w:rsid w:val="00A47B91"/>
    <w:rsid w:val="00A507E8"/>
    <w:rsid w:val="00A51113"/>
    <w:rsid w:val="00A51A06"/>
    <w:rsid w:val="00A52784"/>
    <w:rsid w:val="00A529C1"/>
    <w:rsid w:val="00A532C8"/>
    <w:rsid w:val="00A536EA"/>
    <w:rsid w:val="00A53DD8"/>
    <w:rsid w:val="00A61289"/>
    <w:rsid w:val="00A62A6D"/>
    <w:rsid w:val="00A637A9"/>
    <w:rsid w:val="00A63C87"/>
    <w:rsid w:val="00A6614E"/>
    <w:rsid w:val="00A70B0B"/>
    <w:rsid w:val="00A759CD"/>
    <w:rsid w:val="00A75AB7"/>
    <w:rsid w:val="00A76B0B"/>
    <w:rsid w:val="00A77BC6"/>
    <w:rsid w:val="00A847FC"/>
    <w:rsid w:val="00A848DB"/>
    <w:rsid w:val="00A878E9"/>
    <w:rsid w:val="00A91960"/>
    <w:rsid w:val="00A93BA1"/>
    <w:rsid w:val="00AA0AF8"/>
    <w:rsid w:val="00AA18E0"/>
    <w:rsid w:val="00AA2F91"/>
    <w:rsid w:val="00AA4904"/>
    <w:rsid w:val="00AB182B"/>
    <w:rsid w:val="00AB1872"/>
    <w:rsid w:val="00AB23B7"/>
    <w:rsid w:val="00AB284F"/>
    <w:rsid w:val="00AB3BB6"/>
    <w:rsid w:val="00AB6081"/>
    <w:rsid w:val="00AB7654"/>
    <w:rsid w:val="00AC2857"/>
    <w:rsid w:val="00AC31AE"/>
    <w:rsid w:val="00AC48B4"/>
    <w:rsid w:val="00AC6D94"/>
    <w:rsid w:val="00AD0C48"/>
    <w:rsid w:val="00AD0CC9"/>
    <w:rsid w:val="00AD0F13"/>
    <w:rsid w:val="00AD11CA"/>
    <w:rsid w:val="00AD1A08"/>
    <w:rsid w:val="00AD1FDE"/>
    <w:rsid w:val="00AD223B"/>
    <w:rsid w:val="00AD23CE"/>
    <w:rsid w:val="00AD2744"/>
    <w:rsid w:val="00AD43AE"/>
    <w:rsid w:val="00AD64F5"/>
    <w:rsid w:val="00AE06CA"/>
    <w:rsid w:val="00AE33CF"/>
    <w:rsid w:val="00AE37A0"/>
    <w:rsid w:val="00AE4AB7"/>
    <w:rsid w:val="00AE5911"/>
    <w:rsid w:val="00AE662A"/>
    <w:rsid w:val="00AF1624"/>
    <w:rsid w:val="00AF23F8"/>
    <w:rsid w:val="00AF49DB"/>
    <w:rsid w:val="00AF4F6D"/>
    <w:rsid w:val="00AF5ADE"/>
    <w:rsid w:val="00AF73B2"/>
    <w:rsid w:val="00B00E45"/>
    <w:rsid w:val="00B05C61"/>
    <w:rsid w:val="00B07A7C"/>
    <w:rsid w:val="00B11E51"/>
    <w:rsid w:val="00B13EF2"/>
    <w:rsid w:val="00B1756C"/>
    <w:rsid w:val="00B17F95"/>
    <w:rsid w:val="00B2082B"/>
    <w:rsid w:val="00B20EC9"/>
    <w:rsid w:val="00B24BBA"/>
    <w:rsid w:val="00B25183"/>
    <w:rsid w:val="00B25A00"/>
    <w:rsid w:val="00B2605B"/>
    <w:rsid w:val="00B2620E"/>
    <w:rsid w:val="00B27B24"/>
    <w:rsid w:val="00B36B80"/>
    <w:rsid w:val="00B416E1"/>
    <w:rsid w:val="00B41F73"/>
    <w:rsid w:val="00B42502"/>
    <w:rsid w:val="00B42581"/>
    <w:rsid w:val="00B426D4"/>
    <w:rsid w:val="00B42B60"/>
    <w:rsid w:val="00B45110"/>
    <w:rsid w:val="00B45409"/>
    <w:rsid w:val="00B45460"/>
    <w:rsid w:val="00B46CC6"/>
    <w:rsid w:val="00B5313D"/>
    <w:rsid w:val="00B53671"/>
    <w:rsid w:val="00B559B4"/>
    <w:rsid w:val="00B578B3"/>
    <w:rsid w:val="00B6136C"/>
    <w:rsid w:val="00B62B96"/>
    <w:rsid w:val="00B65CDE"/>
    <w:rsid w:val="00B71044"/>
    <w:rsid w:val="00B746CC"/>
    <w:rsid w:val="00B74D95"/>
    <w:rsid w:val="00B80AF9"/>
    <w:rsid w:val="00B818A1"/>
    <w:rsid w:val="00B81BCE"/>
    <w:rsid w:val="00B81CAB"/>
    <w:rsid w:val="00B82B81"/>
    <w:rsid w:val="00B8413D"/>
    <w:rsid w:val="00B84CEA"/>
    <w:rsid w:val="00B87B10"/>
    <w:rsid w:val="00B91F1D"/>
    <w:rsid w:val="00B93BED"/>
    <w:rsid w:val="00B96AC6"/>
    <w:rsid w:val="00B96F77"/>
    <w:rsid w:val="00BA0908"/>
    <w:rsid w:val="00BA3CA4"/>
    <w:rsid w:val="00BA4123"/>
    <w:rsid w:val="00BA58C3"/>
    <w:rsid w:val="00BA5C33"/>
    <w:rsid w:val="00BB0B3C"/>
    <w:rsid w:val="00BB1583"/>
    <w:rsid w:val="00BB2475"/>
    <w:rsid w:val="00BB402C"/>
    <w:rsid w:val="00BB4552"/>
    <w:rsid w:val="00BB4D20"/>
    <w:rsid w:val="00BB700E"/>
    <w:rsid w:val="00BB76BB"/>
    <w:rsid w:val="00BC04A9"/>
    <w:rsid w:val="00BC2E0B"/>
    <w:rsid w:val="00BC338A"/>
    <w:rsid w:val="00BC4DE0"/>
    <w:rsid w:val="00BC4F85"/>
    <w:rsid w:val="00BC5E63"/>
    <w:rsid w:val="00BC666C"/>
    <w:rsid w:val="00BC67D5"/>
    <w:rsid w:val="00BD0001"/>
    <w:rsid w:val="00BD0F16"/>
    <w:rsid w:val="00BD4F3E"/>
    <w:rsid w:val="00BD6ABA"/>
    <w:rsid w:val="00BE0506"/>
    <w:rsid w:val="00BE14E8"/>
    <w:rsid w:val="00BE3F6F"/>
    <w:rsid w:val="00BE4764"/>
    <w:rsid w:val="00BE7944"/>
    <w:rsid w:val="00BF179C"/>
    <w:rsid w:val="00BF1C1E"/>
    <w:rsid w:val="00BF5D54"/>
    <w:rsid w:val="00C022EF"/>
    <w:rsid w:val="00C06EE4"/>
    <w:rsid w:val="00C07313"/>
    <w:rsid w:val="00C10C65"/>
    <w:rsid w:val="00C13C68"/>
    <w:rsid w:val="00C14DF3"/>
    <w:rsid w:val="00C1572D"/>
    <w:rsid w:val="00C162D2"/>
    <w:rsid w:val="00C172B6"/>
    <w:rsid w:val="00C17902"/>
    <w:rsid w:val="00C206AE"/>
    <w:rsid w:val="00C2115D"/>
    <w:rsid w:val="00C2197E"/>
    <w:rsid w:val="00C21D44"/>
    <w:rsid w:val="00C22F14"/>
    <w:rsid w:val="00C232DD"/>
    <w:rsid w:val="00C237DB"/>
    <w:rsid w:val="00C2436C"/>
    <w:rsid w:val="00C24D76"/>
    <w:rsid w:val="00C2718C"/>
    <w:rsid w:val="00C31BEA"/>
    <w:rsid w:val="00C32D5E"/>
    <w:rsid w:val="00C330C5"/>
    <w:rsid w:val="00C33F3B"/>
    <w:rsid w:val="00C34C78"/>
    <w:rsid w:val="00C37623"/>
    <w:rsid w:val="00C40138"/>
    <w:rsid w:val="00C4343E"/>
    <w:rsid w:val="00C44824"/>
    <w:rsid w:val="00C47767"/>
    <w:rsid w:val="00C477C9"/>
    <w:rsid w:val="00C52306"/>
    <w:rsid w:val="00C634E1"/>
    <w:rsid w:val="00C64637"/>
    <w:rsid w:val="00C670F2"/>
    <w:rsid w:val="00C67540"/>
    <w:rsid w:val="00C70B80"/>
    <w:rsid w:val="00C71EDC"/>
    <w:rsid w:val="00C7205C"/>
    <w:rsid w:val="00C724D5"/>
    <w:rsid w:val="00C73D6C"/>
    <w:rsid w:val="00C74BC8"/>
    <w:rsid w:val="00C75866"/>
    <w:rsid w:val="00C77B38"/>
    <w:rsid w:val="00C80211"/>
    <w:rsid w:val="00C82352"/>
    <w:rsid w:val="00C83837"/>
    <w:rsid w:val="00C83D1E"/>
    <w:rsid w:val="00C85A86"/>
    <w:rsid w:val="00C9004A"/>
    <w:rsid w:val="00C9074E"/>
    <w:rsid w:val="00C915DF"/>
    <w:rsid w:val="00C94271"/>
    <w:rsid w:val="00C958E5"/>
    <w:rsid w:val="00C96E89"/>
    <w:rsid w:val="00C97412"/>
    <w:rsid w:val="00CA0859"/>
    <w:rsid w:val="00CA0F41"/>
    <w:rsid w:val="00CA1732"/>
    <w:rsid w:val="00CA1942"/>
    <w:rsid w:val="00CA1BEE"/>
    <w:rsid w:val="00CA2A34"/>
    <w:rsid w:val="00CA3246"/>
    <w:rsid w:val="00CA3447"/>
    <w:rsid w:val="00CA4605"/>
    <w:rsid w:val="00CA4890"/>
    <w:rsid w:val="00CA4C66"/>
    <w:rsid w:val="00CA68FB"/>
    <w:rsid w:val="00CB2E80"/>
    <w:rsid w:val="00CB35EE"/>
    <w:rsid w:val="00CB5311"/>
    <w:rsid w:val="00CB5B37"/>
    <w:rsid w:val="00CC0EFF"/>
    <w:rsid w:val="00CC24EE"/>
    <w:rsid w:val="00CC4448"/>
    <w:rsid w:val="00CC480C"/>
    <w:rsid w:val="00CC4D65"/>
    <w:rsid w:val="00CC4F75"/>
    <w:rsid w:val="00CC6049"/>
    <w:rsid w:val="00CC710C"/>
    <w:rsid w:val="00CD1F3D"/>
    <w:rsid w:val="00CD2681"/>
    <w:rsid w:val="00CD2700"/>
    <w:rsid w:val="00CD6C14"/>
    <w:rsid w:val="00CD7D1F"/>
    <w:rsid w:val="00CE0517"/>
    <w:rsid w:val="00CE59A1"/>
    <w:rsid w:val="00CE6250"/>
    <w:rsid w:val="00CF0F4A"/>
    <w:rsid w:val="00CF1128"/>
    <w:rsid w:val="00CF31A5"/>
    <w:rsid w:val="00CF3CB2"/>
    <w:rsid w:val="00CF448B"/>
    <w:rsid w:val="00D0132E"/>
    <w:rsid w:val="00D024DA"/>
    <w:rsid w:val="00D0258C"/>
    <w:rsid w:val="00D02CD5"/>
    <w:rsid w:val="00D04188"/>
    <w:rsid w:val="00D0682D"/>
    <w:rsid w:val="00D0692F"/>
    <w:rsid w:val="00D1037B"/>
    <w:rsid w:val="00D10C87"/>
    <w:rsid w:val="00D116D0"/>
    <w:rsid w:val="00D12E57"/>
    <w:rsid w:val="00D133CA"/>
    <w:rsid w:val="00D14121"/>
    <w:rsid w:val="00D17C65"/>
    <w:rsid w:val="00D20341"/>
    <w:rsid w:val="00D2332A"/>
    <w:rsid w:val="00D25BCE"/>
    <w:rsid w:val="00D27216"/>
    <w:rsid w:val="00D34680"/>
    <w:rsid w:val="00D34F77"/>
    <w:rsid w:val="00D370AF"/>
    <w:rsid w:val="00D404EA"/>
    <w:rsid w:val="00D423AD"/>
    <w:rsid w:val="00D42CA4"/>
    <w:rsid w:val="00D45434"/>
    <w:rsid w:val="00D456FE"/>
    <w:rsid w:val="00D50414"/>
    <w:rsid w:val="00D50418"/>
    <w:rsid w:val="00D507C1"/>
    <w:rsid w:val="00D50E39"/>
    <w:rsid w:val="00D52EA5"/>
    <w:rsid w:val="00D53CDF"/>
    <w:rsid w:val="00D53E14"/>
    <w:rsid w:val="00D544F2"/>
    <w:rsid w:val="00D547A5"/>
    <w:rsid w:val="00D5488A"/>
    <w:rsid w:val="00D55423"/>
    <w:rsid w:val="00D5601C"/>
    <w:rsid w:val="00D562C4"/>
    <w:rsid w:val="00D60E6F"/>
    <w:rsid w:val="00D61F1B"/>
    <w:rsid w:val="00D61FC3"/>
    <w:rsid w:val="00D62CA1"/>
    <w:rsid w:val="00D64861"/>
    <w:rsid w:val="00D71701"/>
    <w:rsid w:val="00D71E42"/>
    <w:rsid w:val="00D77B22"/>
    <w:rsid w:val="00D8059D"/>
    <w:rsid w:val="00D82265"/>
    <w:rsid w:val="00D82C1F"/>
    <w:rsid w:val="00D85074"/>
    <w:rsid w:val="00D87AAE"/>
    <w:rsid w:val="00D97143"/>
    <w:rsid w:val="00DA0B31"/>
    <w:rsid w:val="00DA2C2F"/>
    <w:rsid w:val="00DA3056"/>
    <w:rsid w:val="00DA51E0"/>
    <w:rsid w:val="00DA7265"/>
    <w:rsid w:val="00DB0068"/>
    <w:rsid w:val="00DB14BB"/>
    <w:rsid w:val="00DB1BDB"/>
    <w:rsid w:val="00DB57E3"/>
    <w:rsid w:val="00DC1760"/>
    <w:rsid w:val="00DC2E20"/>
    <w:rsid w:val="00DC529A"/>
    <w:rsid w:val="00DC5B64"/>
    <w:rsid w:val="00DC6EF4"/>
    <w:rsid w:val="00DD6402"/>
    <w:rsid w:val="00DD7BCF"/>
    <w:rsid w:val="00DE0EC2"/>
    <w:rsid w:val="00DE2C74"/>
    <w:rsid w:val="00DE3A24"/>
    <w:rsid w:val="00DE4103"/>
    <w:rsid w:val="00DE47DC"/>
    <w:rsid w:val="00DE5647"/>
    <w:rsid w:val="00DE6826"/>
    <w:rsid w:val="00DF10AB"/>
    <w:rsid w:val="00DF6B2F"/>
    <w:rsid w:val="00E0011E"/>
    <w:rsid w:val="00E00DF4"/>
    <w:rsid w:val="00E03335"/>
    <w:rsid w:val="00E04F10"/>
    <w:rsid w:val="00E10975"/>
    <w:rsid w:val="00E13B34"/>
    <w:rsid w:val="00E15F9D"/>
    <w:rsid w:val="00E1621D"/>
    <w:rsid w:val="00E23684"/>
    <w:rsid w:val="00E24142"/>
    <w:rsid w:val="00E311DC"/>
    <w:rsid w:val="00E34372"/>
    <w:rsid w:val="00E345A8"/>
    <w:rsid w:val="00E354DD"/>
    <w:rsid w:val="00E41403"/>
    <w:rsid w:val="00E41E28"/>
    <w:rsid w:val="00E42898"/>
    <w:rsid w:val="00E431EF"/>
    <w:rsid w:val="00E4471B"/>
    <w:rsid w:val="00E44E43"/>
    <w:rsid w:val="00E4601A"/>
    <w:rsid w:val="00E523ED"/>
    <w:rsid w:val="00E52B30"/>
    <w:rsid w:val="00E535E3"/>
    <w:rsid w:val="00E53E81"/>
    <w:rsid w:val="00E5659E"/>
    <w:rsid w:val="00E56993"/>
    <w:rsid w:val="00E56DA7"/>
    <w:rsid w:val="00E60980"/>
    <w:rsid w:val="00E60CAC"/>
    <w:rsid w:val="00E613C5"/>
    <w:rsid w:val="00E62A4A"/>
    <w:rsid w:val="00E65B3D"/>
    <w:rsid w:val="00E66E53"/>
    <w:rsid w:val="00E66F3C"/>
    <w:rsid w:val="00E6745E"/>
    <w:rsid w:val="00E67F88"/>
    <w:rsid w:val="00E7266A"/>
    <w:rsid w:val="00E7435E"/>
    <w:rsid w:val="00E74F34"/>
    <w:rsid w:val="00E77494"/>
    <w:rsid w:val="00E80839"/>
    <w:rsid w:val="00E80848"/>
    <w:rsid w:val="00E81C6C"/>
    <w:rsid w:val="00E8331F"/>
    <w:rsid w:val="00E84774"/>
    <w:rsid w:val="00E84A3B"/>
    <w:rsid w:val="00E851A2"/>
    <w:rsid w:val="00E85328"/>
    <w:rsid w:val="00E872F6"/>
    <w:rsid w:val="00E93AEA"/>
    <w:rsid w:val="00E9471D"/>
    <w:rsid w:val="00EA00C3"/>
    <w:rsid w:val="00EA02CD"/>
    <w:rsid w:val="00EA2117"/>
    <w:rsid w:val="00EA3BAC"/>
    <w:rsid w:val="00EA477E"/>
    <w:rsid w:val="00EA487E"/>
    <w:rsid w:val="00EA69B9"/>
    <w:rsid w:val="00EA7DDA"/>
    <w:rsid w:val="00EB2011"/>
    <w:rsid w:val="00EB251D"/>
    <w:rsid w:val="00EB38F1"/>
    <w:rsid w:val="00EB3E17"/>
    <w:rsid w:val="00EB4D91"/>
    <w:rsid w:val="00EB4DCD"/>
    <w:rsid w:val="00EB79CF"/>
    <w:rsid w:val="00EB7C70"/>
    <w:rsid w:val="00EC308F"/>
    <w:rsid w:val="00EC62C6"/>
    <w:rsid w:val="00EC63CE"/>
    <w:rsid w:val="00EC680D"/>
    <w:rsid w:val="00ED0617"/>
    <w:rsid w:val="00ED23D5"/>
    <w:rsid w:val="00ED3E8E"/>
    <w:rsid w:val="00ED4762"/>
    <w:rsid w:val="00ED4914"/>
    <w:rsid w:val="00ED556A"/>
    <w:rsid w:val="00ED5A1C"/>
    <w:rsid w:val="00ED5AAE"/>
    <w:rsid w:val="00ED5B67"/>
    <w:rsid w:val="00ED63AE"/>
    <w:rsid w:val="00EE4715"/>
    <w:rsid w:val="00EE53B8"/>
    <w:rsid w:val="00EE6E6F"/>
    <w:rsid w:val="00EE7F64"/>
    <w:rsid w:val="00EF1652"/>
    <w:rsid w:val="00EF1A28"/>
    <w:rsid w:val="00EF4401"/>
    <w:rsid w:val="00EF65B1"/>
    <w:rsid w:val="00F02855"/>
    <w:rsid w:val="00F033D0"/>
    <w:rsid w:val="00F03467"/>
    <w:rsid w:val="00F05AAA"/>
    <w:rsid w:val="00F10DF8"/>
    <w:rsid w:val="00F134B4"/>
    <w:rsid w:val="00F13F49"/>
    <w:rsid w:val="00F23ECB"/>
    <w:rsid w:val="00F2524A"/>
    <w:rsid w:val="00F25674"/>
    <w:rsid w:val="00F25ECC"/>
    <w:rsid w:val="00F30683"/>
    <w:rsid w:val="00F31215"/>
    <w:rsid w:val="00F31751"/>
    <w:rsid w:val="00F3333B"/>
    <w:rsid w:val="00F356CD"/>
    <w:rsid w:val="00F3766B"/>
    <w:rsid w:val="00F37CA2"/>
    <w:rsid w:val="00F409D3"/>
    <w:rsid w:val="00F4280B"/>
    <w:rsid w:val="00F43EF2"/>
    <w:rsid w:val="00F45AE7"/>
    <w:rsid w:val="00F46AAD"/>
    <w:rsid w:val="00F47CAA"/>
    <w:rsid w:val="00F52455"/>
    <w:rsid w:val="00F5268D"/>
    <w:rsid w:val="00F56819"/>
    <w:rsid w:val="00F572DF"/>
    <w:rsid w:val="00F57AF0"/>
    <w:rsid w:val="00F57BA6"/>
    <w:rsid w:val="00F57F69"/>
    <w:rsid w:val="00F57FEA"/>
    <w:rsid w:val="00F60E5F"/>
    <w:rsid w:val="00F61270"/>
    <w:rsid w:val="00F612AD"/>
    <w:rsid w:val="00F61A38"/>
    <w:rsid w:val="00F65537"/>
    <w:rsid w:val="00F6635A"/>
    <w:rsid w:val="00F663D9"/>
    <w:rsid w:val="00F6718F"/>
    <w:rsid w:val="00F728DB"/>
    <w:rsid w:val="00F72D24"/>
    <w:rsid w:val="00F7309B"/>
    <w:rsid w:val="00F77811"/>
    <w:rsid w:val="00F80881"/>
    <w:rsid w:val="00F82FB4"/>
    <w:rsid w:val="00F832AC"/>
    <w:rsid w:val="00F86D51"/>
    <w:rsid w:val="00F86DD1"/>
    <w:rsid w:val="00F86E09"/>
    <w:rsid w:val="00F92787"/>
    <w:rsid w:val="00F95432"/>
    <w:rsid w:val="00F976AE"/>
    <w:rsid w:val="00FA1399"/>
    <w:rsid w:val="00FA4C1E"/>
    <w:rsid w:val="00FA6433"/>
    <w:rsid w:val="00FA7A4F"/>
    <w:rsid w:val="00FA7E3E"/>
    <w:rsid w:val="00FB4316"/>
    <w:rsid w:val="00FB4788"/>
    <w:rsid w:val="00FB7009"/>
    <w:rsid w:val="00FB7420"/>
    <w:rsid w:val="00FC16FF"/>
    <w:rsid w:val="00FC3082"/>
    <w:rsid w:val="00FC3B8A"/>
    <w:rsid w:val="00FC6E02"/>
    <w:rsid w:val="00FC7077"/>
    <w:rsid w:val="00FC7497"/>
    <w:rsid w:val="00FD1C91"/>
    <w:rsid w:val="00FD25A5"/>
    <w:rsid w:val="00FD2783"/>
    <w:rsid w:val="00FD567E"/>
    <w:rsid w:val="00FD5986"/>
    <w:rsid w:val="00FD624D"/>
    <w:rsid w:val="00FD7F5A"/>
    <w:rsid w:val="00FE0DCB"/>
    <w:rsid w:val="00FE1710"/>
    <w:rsid w:val="00FE2A9A"/>
    <w:rsid w:val="00FE5EBF"/>
    <w:rsid w:val="00FE5F0E"/>
    <w:rsid w:val="00FE656E"/>
    <w:rsid w:val="00FE6F40"/>
    <w:rsid w:val="00FF1BCD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C28365"/>
  <w15:docId w15:val="{413F0EFB-92C1-4B4E-97B9-22B33685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D35"/>
  </w:style>
  <w:style w:type="paragraph" w:styleId="Heading5">
    <w:name w:val="heading 5"/>
    <w:basedOn w:val="Normal"/>
    <w:next w:val="Normal"/>
    <w:link w:val="Heading5Char"/>
    <w:qFormat/>
    <w:rsid w:val="000629B4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B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68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8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8C5"/>
  </w:style>
  <w:style w:type="paragraph" w:styleId="Footer">
    <w:name w:val="footer"/>
    <w:basedOn w:val="Normal"/>
    <w:link w:val="FooterChar"/>
    <w:uiPriority w:val="99"/>
    <w:unhideWhenUsed/>
    <w:rsid w:val="000B6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8C5"/>
  </w:style>
  <w:style w:type="paragraph" w:customStyle="1" w:styleId="Default">
    <w:name w:val="Default"/>
    <w:rsid w:val="00BB700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7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7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7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5E3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5E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05E34"/>
    <w:rPr>
      <w:vertAlign w:val="superscript"/>
    </w:rPr>
  </w:style>
  <w:style w:type="table" w:styleId="TableGrid">
    <w:name w:val="Table Grid"/>
    <w:basedOn w:val="TableNormal"/>
    <w:uiPriority w:val="59"/>
    <w:rsid w:val="00142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25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5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409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9120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99120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D5601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13E9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rsid w:val="000629B4"/>
    <w:rPr>
      <w:rFonts w:ascii="Arial" w:eastAsia="Times New Roman" w:hAnsi="Arial" w:cs="Arial"/>
      <w:b/>
      <w:bCs/>
      <w:sz w:val="20"/>
      <w:szCs w:val="20"/>
      <w:lang w:eastAsia="en-US"/>
    </w:rPr>
  </w:style>
  <w:style w:type="paragraph" w:styleId="NoSpacing">
    <w:name w:val="No Spacing"/>
    <w:uiPriority w:val="1"/>
    <w:qFormat/>
    <w:rsid w:val="001239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7AD7DF-BF75-47E8-8780-622B2BD7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50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World Bank Group</Company>
  <LinksUpToDate>false</LinksUpToDate>
  <CharactersWithSpaces>9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</dc:creator>
  <cp:lastModifiedBy>Kamrul Hassan BCC</cp:lastModifiedBy>
  <cp:revision>2</cp:revision>
  <cp:lastPrinted>2018-07-09T09:05:00Z</cp:lastPrinted>
  <dcterms:created xsi:type="dcterms:W3CDTF">2021-01-14T05:09:00Z</dcterms:created>
  <dcterms:modified xsi:type="dcterms:W3CDTF">2021-01-14T05:09:00Z</dcterms:modified>
</cp:coreProperties>
</file>